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F87232" w14:textId="063B7E0C" w:rsidR="00A8662B" w:rsidRPr="000D4BC3" w:rsidRDefault="000D4BC3" w:rsidP="000D4BC3">
      <w:pPr>
        <w:pStyle w:val="Title"/>
        <w:jc w:val="center"/>
        <w:rPr>
          <w:rFonts w:ascii="Times New Roman" w:hAnsi="Times New Roman" w:cs="Times New Roman"/>
          <w:b/>
          <w:bCs/>
        </w:rPr>
      </w:pPr>
      <w:r w:rsidRPr="000D4BC3">
        <w:rPr>
          <w:rFonts w:ascii="Times New Roman" w:hAnsi="Times New Roman" w:cs="Times New Roman"/>
          <w:b/>
          <w:bCs/>
        </w:rPr>
        <w:t>Noise cancellation using spectral gating in python</w:t>
      </w:r>
    </w:p>
    <w:p w14:paraId="7C0354E8" w14:textId="26DD3095" w:rsidR="000D4BC3" w:rsidRDefault="000D4BC3" w:rsidP="000D4BC3"/>
    <w:p w14:paraId="0E9D97FA" w14:textId="554E876D" w:rsidR="000D4BC3" w:rsidRDefault="000D4BC3" w:rsidP="000D4BC3">
      <w:pPr>
        <w:rPr>
          <w:i/>
          <w:iCs/>
          <w:sz w:val="28"/>
          <w:szCs w:val="28"/>
        </w:rPr>
      </w:pPr>
      <w:r w:rsidRPr="000D4BC3">
        <w:rPr>
          <w:b/>
          <w:bCs/>
          <w:i/>
          <w:iCs/>
          <w:sz w:val="28"/>
          <w:szCs w:val="28"/>
        </w:rPr>
        <w:t>Author</w:t>
      </w:r>
      <w:r w:rsidRPr="000D4BC3">
        <w:rPr>
          <w:sz w:val="28"/>
          <w:szCs w:val="28"/>
        </w:rPr>
        <w:t xml:space="preserve">: </w:t>
      </w:r>
      <w:r w:rsidRPr="000D4BC3">
        <w:rPr>
          <w:i/>
          <w:iCs/>
          <w:sz w:val="28"/>
          <w:szCs w:val="28"/>
        </w:rPr>
        <w:t>Nijat Hamidov</w:t>
      </w:r>
      <w:r>
        <w:rPr>
          <w:i/>
          <w:iCs/>
          <w:sz w:val="28"/>
          <w:szCs w:val="28"/>
        </w:rPr>
        <w:t xml:space="preserve"> L2, CS-19 Group-1</w:t>
      </w:r>
    </w:p>
    <w:p w14:paraId="51FDA9BB" w14:textId="76133D46" w:rsidR="000D4BC3" w:rsidRDefault="000D4BC3" w:rsidP="000D4BC3">
      <w:pPr>
        <w:rPr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Supervisor</w:t>
      </w:r>
      <w:r w:rsidRPr="000D4BC3">
        <w:rPr>
          <w:sz w:val="28"/>
          <w:szCs w:val="28"/>
        </w:rPr>
        <w:t xml:space="preserve">: </w:t>
      </w:r>
      <w:r w:rsidRPr="000D4BC3">
        <w:rPr>
          <w:i/>
          <w:iCs/>
          <w:sz w:val="28"/>
          <w:szCs w:val="28"/>
        </w:rPr>
        <w:t xml:space="preserve">Prof. Javid Khalilov, </w:t>
      </w:r>
      <w:hyperlink r:id="rId8" w:history="1">
        <w:r w:rsidRPr="007E6111">
          <w:rPr>
            <w:rStyle w:val="Hyperlink"/>
            <w:i/>
            <w:iCs/>
            <w:sz w:val="28"/>
            <w:szCs w:val="28"/>
          </w:rPr>
          <w:t>javid.khalilov@ufaz.az</w:t>
        </w:r>
      </w:hyperlink>
    </w:p>
    <w:p w14:paraId="44191F85" w14:textId="59CED0CE" w:rsidR="000D4BC3" w:rsidRDefault="000D4BC3" w:rsidP="000D4BC3">
      <w:pPr>
        <w:rPr>
          <w:i/>
          <w:iCs/>
          <w:sz w:val="28"/>
          <w:szCs w:val="28"/>
        </w:rPr>
      </w:pPr>
      <w:r>
        <w:rPr>
          <w:b/>
          <w:bCs/>
          <w:i/>
          <w:iCs/>
          <w:sz w:val="28"/>
          <w:szCs w:val="28"/>
        </w:rPr>
        <w:t>Submission Date</w:t>
      </w:r>
      <w:r w:rsidRPr="000D4BC3">
        <w:rPr>
          <w:sz w:val="28"/>
          <w:szCs w:val="28"/>
        </w:rPr>
        <w:t xml:space="preserve">: </w:t>
      </w:r>
      <w:r>
        <w:rPr>
          <w:i/>
          <w:iCs/>
          <w:sz w:val="28"/>
          <w:szCs w:val="28"/>
        </w:rPr>
        <w:t>12/11/2021</w:t>
      </w:r>
    </w:p>
    <w:sdt>
      <w:sdtPr>
        <w:id w:val="-147600189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0"/>
          <w:szCs w:val="20"/>
        </w:rPr>
      </w:sdtEndPr>
      <w:sdtContent>
        <w:p w14:paraId="5E61E68C" w14:textId="380D91AC" w:rsidR="00614CC7" w:rsidRDefault="00614CC7">
          <w:pPr>
            <w:pStyle w:val="TOCHeading"/>
          </w:pPr>
          <w:r>
            <w:t>Table of Contents</w:t>
          </w:r>
        </w:p>
        <w:p w14:paraId="61EC9340" w14:textId="758DBC92" w:rsidR="00314D88" w:rsidRDefault="00614CC7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7648612" w:history="1">
            <w:r w:rsidR="00314D88" w:rsidRPr="00C079BA">
              <w:rPr>
                <w:rStyle w:val="Hyperlink"/>
                <w:noProof/>
              </w:rPr>
              <w:t>Abstract</w:t>
            </w:r>
            <w:r w:rsidR="00314D88">
              <w:rPr>
                <w:noProof/>
                <w:webHidden/>
              </w:rPr>
              <w:tab/>
            </w:r>
            <w:r w:rsidR="00314D88">
              <w:rPr>
                <w:noProof/>
                <w:webHidden/>
              </w:rPr>
              <w:fldChar w:fldCharType="begin"/>
            </w:r>
            <w:r w:rsidR="00314D88">
              <w:rPr>
                <w:noProof/>
                <w:webHidden/>
              </w:rPr>
              <w:instrText xml:space="preserve"> PAGEREF _Toc87648612 \h </w:instrText>
            </w:r>
            <w:r w:rsidR="00314D88">
              <w:rPr>
                <w:noProof/>
                <w:webHidden/>
              </w:rPr>
            </w:r>
            <w:r w:rsidR="00314D88"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1</w:t>
            </w:r>
            <w:r w:rsidR="00314D88">
              <w:rPr>
                <w:noProof/>
                <w:webHidden/>
              </w:rPr>
              <w:fldChar w:fldCharType="end"/>
            </w:r>
          </w:hyperlink>
        </w:p>
        <w:p w14:paraId="4BD9ECEB" w14:textId="44F4719A" w:rsidR="00314D88" w:rsidRDefault="00314D88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13" w:history="1">
            <w:r w:rsidRPr="00C079BA">
              <w:rPr>
                <w:rStyle w:val="Hyperlink"/>
                <w:noProof/>
              </w:rPr>
              <w:t>Used Libra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62D814" w14:textId="3535F469" w:rsidR="00314D88" w:rsidRDefault="00314D88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14" w:history="1">
            <w:r w:rsidRPr="00C079BA">
              <w:rPr>
                <w:rStyle w:val="Hyperlink"/>
                <w:noProof/>
              </w:rPr>
              <w:t>Reading the original test.wav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082F8A" w14:textId="59841D9E" w:rsidR="00314D88" w:rsidRDefault="00314D88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15" w:history="1">
            <w:r w:rsidRPr="00C079BA">
              <w:rPr>
                <w:rStyle w:val="Hyperlink"/>
                <w:noProof/>
              </w:rPr>
              <w:t>Preparing noise for subsequent impos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14846C" w14:textId="591E3F1B" w:rsidR="00314D88" w:rsidRDefault="00314D88">
          <w:pPr>
            <w:pStyle w:val="TOC2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16" w:history="1">
            <w:r w:rsidRPr="00C079BA">
              <w:rPr>
                <w:rStyle w:val="Hyperlink"/>
                <w:noProof/>
              </w:rPr>
              <w:t>Rectangular wave before IFF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8F210" w14:textId="42D97F56" w:rsidR="00314D88" w:rsidRDefault="00314D88">
          <w:pPr>
            <w:pStyle w:val="TOC2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17" w:history="1">
            <w:r w:rsidRPr="00C079BA">
              <w:rPr>
                <w:rStyle w:val="Hyperlink"/>
                <w:noProof/>
              </w:rPr>
              <w:t>Getting Noise (Rectangular wave after IFF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DB0695" w14:textId="1530609D" w:rsidR="00314D88" w:rsidRDefault="00314D88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18" w:history="1">
            <w:r w:rsidRPr="00C079BA">
              <w:rPr>
                <w:rStyle w:val="Hyperlink"/>
                <w:noProof/>
              </w:rPr>
              <w:t>Imposing noise to the sig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879DE" w14:textId="55E87569" w:rsidR="00314D88" w:rsidRDefault="00314D88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19" w:history="1">
            <w:r w:rsidRPr="00C079BA">
              <w:rPr>
                <w:rStyle w:val="Hyperlink"/>
                <w:noProof/>
              </w:rPr>
              <w:t>Denoising modified sig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87F729" w14:textId="10FC032F" w:rsidR="00314D88" w:rsidRDefault="00314D88">
          <w:pPr>
            <w:pStyle w:val="TOC2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20" w:history="1">
            <w:r w:rsidRPr="00C079BA">
              <w:rPr>
                <w:rStyle w:val="Hyperlink"/>
                <w:noProof/>
              </w:rPr>
              <w:t>An STFT is calculated over the noise audio cl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1E4F8" w14:textId="046E67AB" w:rsidR="00314D88" w:rsidRDefault="00314D88">
          <w:pPr>
            <w:pStyle w:val="TOC2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21" w:history="1">
            <w:r w:rsidRPr="00C079BA">
              <w:rPr>
                <w:rStyle w:val="Hyperlink"/>
                <w:noProof/>
              </w:rPr>
              <w:t>Statistics are calculated over SFFT of the the noise (in frequenc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59C859" w14:textId="7F8BB4B2" w:rsidR="00314D88" w:rsidRDefault="00314D88">
          <w:pPr>
            <w:pStyle w:val="TOC2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22" w:history="1">
            <w:r w:rsidRPr="00C079BA">
              <w:rPr>
                <w:rStyle w:val="Hyperlink"/>
                <w:noProof/>
              </w:rPr>
              <w:t>A threshold is calculated based upon the statistics of the noise (and the desired sensitivity of the algorithm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7D866" w14:textId="7212969D" w:rsidR="00314D88" w:rsidRDefault="00314D88">
          <w:pPr>
            <w:pStyle w:val="TOC2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23" w:history="1">
            <w:r w:rsidRPr="00C079BA">
              <w:rPr>
                <w:rStyle w:val="Hyperlink"/>
                <w:noProof/>
              </w:rPr>
              <w:t>An FFT is calculated over the sig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58145" w14:textId="1719A291" w:rsidR="00314D88" w:rsidRDefault="00314D88">
          <w:pPr>
            <w:pStyle w:val="TOC2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24" w:history="1">
            <w:r w:rsidRPr="00C079BA">
              <w:rPr>
                <w:rStyle w:val="Hyperlink"/>
                <w:noProof/>
              </w:rPr>
              <w:t>Obtaining the value of the mask and creating smoothing fil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9D0119" w14:textId="032F547D" w:rsidR="00314D88" w:rsidRDefault="00314D88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25" w:history="1"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FC512" w14:textId="3AD33A65" w:rsidR="00314D88" w:rsidRDefault="00314D88">
          <w:pPr>
            <w:pStyle w:val="TOC2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26" w:history="1">
            <w:r w:rsidRPr="00C079BA">
              <w:rPr>
                <w:rStyle w:val="Hyperlink"/>
                <w:noProof/>
              </w:rPr>
              <w:t>A mask is determined by comparing the signal FFT to the thresho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7804BA" w14:textId="7FE3312A" w:rsidR="00314D88" w:rsidRDefault="00314D88">
          <w:pPr>
            <w:pStyle w:val="TOC1"/>
            <w:tabs>
              <w:tab w:val="right" w:leader="dot" w:pos="9350"/>
            </w:tabs>
            <w:rPr>
              <w:rFonts w:cstheme="minorBidi"/>
              <w:noProof/>
              <w:sz w:val="22"/>
              <w:szCs w:val="22"/>
            </w:rPr>
          </w:pPr>
          <w:hyperlink w:anchor="_Toc87648627" w:history="1">
            <w:r w:rsidRPr="00C079BA">
              <w:rPr>
                <w:rStyle w:val="Hyperlink"/>
                <w:noProof/>
              </w:rPr>
              <w:t>References</w:t>
            </w:r>
            <w:r w:rsidRPr="00C079BA">
              <w:rPr>
                <w:rStyle w:val="Hyperlink"/>
                <w:i/>
                <w:iCs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648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920A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D65FB3" w14:textId="425A2E75" w:rsidR="00614CC7" w:rsidRDefault="00614CC7">
          <w:r>
            <w:rPr>
              <w:b/>
              <w:bCs/>
              <w:noProof/>
            </w:rPr>
            <w:fldChar w:fldCharType="end"/>
          </w:r>
        </w:p>
      </w:sdtContent>
    </w:sdt>
    <w:p w14:paraId="5F9F9BB8" w14:textId="71DFC027" w:rsidR="007C7EA8" w:rsidRPr="007C7EA8" w:rsidRDefault="007C7EA8" w:rsidP="007C7EA8">
      <w:pPr>
        <w:jc w:val="center"/>
        <w:rPr>
          <w:rStyle w:val="Emphasis"/>
          <w:b/>
          <w:bCs/>
          <w:sz w:val="28"/>
          <w:szCs w:val="28"/>
        </w:rPr>
      </w:pPr>
    </w:p>
    <w:p w14:paraId="728951AF" w14:textId="3586AECC" w:rsidR="00E028AF" w:rsidRDefault="00E028AF" w:rsidP="00614CC7">
      <w:pPr>
        <w:pStyle w:val="Heading1"/>
      </w:pPr>
      <w:bookmarkStart w:id="0" w:name="_Toc87648612"/>
      <w:r w:rsidRPr="000D4BC3">
        <w:t>Abstract</w:t>
      </w:r>
      <w:bookmarkEnd w:id="0"/>
    </w:p>
    <w:p w14:paraId="0AECA540" w14:textId="77777777" w:rsidR="00614CC7" w:rsidRPr="00614CC7" w:rsidRDefault="00614CC7" w:rsidP="00614CC7"/>
    <w:p w14:paraId="40AE4CA5" w14:textId="4CAAFFC8" w:rsidR="007C7EA8" w:rsidRDefault="00E028AF" w:rsidP="000D4BC3">
      <w:pPr>
        <w:rPr>
          <w:sz w:val="28"/>
          <w:szCs w:val="28"/>
        </w:rPr>
      </w:pPr>
      <w:r>
        <w:rPr>
          <w:sz w:val="28"/>
          <w:szCs w:val="28"/>
        </w:rPr>
        <w:t xml:space="preserve">One of the main </w:t>
      </w:r>
      <w:r w:rsidRPr="00B31D99">
        <w:rPr>
          <w:sz w:val="28"/>
          <w:szCs w:val="28"/>
        </w:rPr>
        <w:t xml:space="preserve">techniques </w:t>
      </w:r>
      <w:r>
        <w:rPr>
          <w:sz w:val="28"/>
          <w:szCs w:val="28"/>
        </w:rPr>
        <w:t xml:space="preserve">that can be applied to reduce background noise at low level pitch is by using the noise reduction algorithm called </w:t>
      </w:r>
      <w:r>
        <w:rPr>
          <w:i/>
          <w:iCs/>
          <w:sz w:val="28"/>
          <w:szCs w:val="28"/>
        </w:rPr>
        <w:t>Fourier analysis</w:t>
      </w:r>
      <w:r>
        <w:rPr>
          <w:i/>
          <w:iCs/>
          <w:sz w:val="28"/>
          <w:szCs w:val="28"/>
          <w:vertAlign w:val="superscript"/>
        </w:rPr>
        <w:t>1</w:t>
      </w:r>
      <w:r>
        <w:rPr>
          <w:sz w:val="28"/>
          <w:szCs w:val="28"/>
        </w:rPr>
        <w:t xml:space="preserve">. </w:t>
      </w:r>
      <w:r w:rsidRPr="00614FC2">
        <w:rPr>
          <w:sz w:val="28"/>
          <w:szCs w:val="28"/>
        </w:rPr>
        <w:t xml:space="preserve">The "frequency spectrum" of the sound is determined by locating the spectrum of </w:t>
      </w:r>
      <w:r w:rsidRPr="00614FC2">
        <w:rPr>
          <w:sz w:val="28"/>
          <w:szCs w:val="28"/>
        </w:rPr>
        <w:lastRenderedPageBreak/>
        <w:t xml:space="preserve">pure tones that make up the background noise in the selected </w:t>
      </w:r>
      <w:r>
        <w:rPr>
          <w:sz w:val="28"/>
          <w:szCs w:val="28"/>
        </w:rPr>
        <w:t>quite</w:t>
      </w:r>
      <w:r w:rsidRPr="00614FC2">
        <w:rPr>
          <w:sz w:val="28"/>
          <w:szCs w:val="28"/>
        </w:rPr>
        <w:t xml:space="preserve"> sound segment.</w:t>
      </w:r>
      <w:r>
        <w:rPr>
          <w:sz w:val="28"/>
          <w:szCs w:val="28"/>
        </w:rPr>
        <w:t xml:space="preserve"> </w:t>
      </w:r>
      <w:r w:rsidRPr="00614FC2">
        <w:rPr>
          <w:sz w:val="28"/>
          <w:szCs w:val="28"/>
        </w:rPr>
        <w:t xml:space="preserve">That forms a fingerprint of the static background noise in </w:t>
      </w:r>
      <w:r>
        <w:rPr>
          <w:sz w:val="28"/>
          <w:szCs w:val="28"/>
        </w:rPr>
        <w:t>the given</w:t>
      </w:r>
      <w:r w:rsidRPr="00614FC2">
        <w:rPr>
          <w:sz w:val="28"/>
          <w:szCs w:val="28"/>
        </w:rPr>
        <w:t xml:space="preserve"> sound file. When </w:t>
      </w:r>
      <w:r>
        <w:rPr>
          <w:sz w:val="28"/>
          <w:szCs w:val="28"/>
        </w:rPr>
        <w:t xml:space="preserve">the noise is </w:t>
      </w:r>
      <w:r w:rsidRPr="00614FC2">
        <w:rPr>
          <w:sz w:val="28"/>
          <w:szCs w:val="28"/>
        </w:rPr>
        <w:t>reduce</w:t>
      </w:r>
      <w:r>
        <w:rPr>
          <w:sz w:val="28"/>
          <w:szCs w:val="28"/>
        </w:rPr>
        <w:t>d</w:t>
      </w:r>
      <w:r w:rsidRPr="00614FC2">
        <w:rPr>
          <w:sz w:val="28"/>
          <w:szCs w:val="28"/>
        </w:rPr>
        <w:t xml:space="preserve"> from the sound as a whole, the algorithm finds the frequency spectrum of each short segment of sound. Any pure tones that aren't sufficiently louder than their average levels in the fingerprint are reduced in volume</w:t>
      </w:r>
      <w:r>
        <w:rPr>
          <w:sz w:val="28"/>
          <w:szCs w:val="28"/>
        </w:rPr>
        <w:t xml:space="preserve"> by using the general technique called </w:t>
      </w:r>
      <w:r>
        <w:rPr>
          <w:i/>
          <w:iCs/>
          <w:sz w:val="28"/>
          <w:szCs w:val="28"/>
        </w:rPr>
        <w:t>spectral gating</w:t>
      </w:r>
      <w:r>
        <w:rPr>
          <w:i/>
          <w:iCs/>
          <w:sz w:val="28"/>
          <w:szCs w:val="28"/>
          <w:vertAlign w:val="superscript"/>
        </w:rPr>
        <w:t>2</w:t>
      </w:r>
      <w:r w:rsidRPr="007C7EA8">
        <w:rPr>
          <w:sz w:val="28"/>
          <w:szCs w:val="28"/>
        </w:rPr>
        <w:t xml:space="preserve">. The first pass of noise reduction is done over just noise. For each windowed sample of the sound, we take a </w:t>
      </w:r>
      <w:r w:rsidRPr="007C7EA8">
        <w:rPr>
          <w:i/>
          <w:iCs/>
          <w:sz w:val="28"/>
          <w:szCs w:val="28"/>
        </w:rPr>
        <w:t>Short</w:t>
      </w:r>
      <w:r>
        <w:rPr>
          <w:i/>
          <w:iCs/>
          <w:sz w:val="28"/>
          <w:szCs w:val="28"/>
        </w:rPr>
        <w:t xml:space="preserve">-time </w:t>
      </w:r>
      <w:r w:rsidRPr="007C7EA8">
        <w:rPr>
          <w:i/>
          <w:iCs/>
          <w:sz w:val="28"/>
          <w:szCs w:val="28"/>
        </w:rPr>
        <w:t>Fourier Transform (S</w:t>
      </w:r>
      <w:r>
        <w:rPr>
          <w:i/>
          <w:iCs/>
          <w:sz w:val="28"/>
          <w:szCs w:val="28"/>
        </w:rPr>
        <w:t>T</w:t>
      </w:r>
      <w:r w:rsidRPr="007C7EA8">
        <w:rPr>
          <w:i/>
          <w:iCs/>
          <w:sz w:val="28"/>
          <w:szCs w:val="28"/>
        </w:rPr>
        <w:t>FT)</w:t>
      </w:r>
      <w:r>
        <w:rPr>
          <w:i/>
          <w:iCs/>
          <w:sz w:val="28"/>
          <w:szCs w:val="28"/>
          <w:vertAlign w:val="superscript"/>
        </w:rPr>
        <w:t>3</w:t>
      </w:r>
      <w:r w:rsidRPr="007C7EA8">
        <w:rPr>
          <w:sz w:val="28"/>
          <w:szCs w:val="28"/>
        </w:rPr>
        <w:t xml:space="preserve"> using a Hann window and then statistics, including </w:t>
      </w:r>
      <w:r w:rsidRPr="007C7EA8">
        <w:rPr>
          <w:i/>
          <w:iCs/>
          <w:sz w:val="28"/>
          <w:szCs w:val="28"/>
        </w:rPr>
        <w:t>the mean power</w:t>
      </w:r>
      <w:r w:rsidRPr="007C7EA8">
        <w:rPr>
          <w:sz w:val="28"/>
          <w:szCs w:val="28"/>
        </w:rPr>
        <w:t>, are tabulated for each frequency band.</w:t>
      </w:r>
    </w:p>
    <w:p w14:paraId="5723871A" w14:textId="77777777" w:rsidR="00E028AF" w:rsidRDefault="00E028AF" w:rsidP="000D4BC3">
      <w:pPr>
        <w:rPr>
          <w:sz w:val="28"/>
          <w:szCs w:val="28"/>
        </w:rPr>
      </w:pPr>
    </w:p>
    <w:p w14:paraId="42806617" w14:textId="338C3343" w:rsidR="00E028AF" w:rsidRDefault="00E028AF" w:rsidP="00614CC7">
      <w:pPr>
        <w:pStyle w:val="Heading1"/>
      </w:pPr>
      <w:bookmarkStart w:id="1" w:name="_Toc87648613"/>
      <w:r w:rsidRPr="00614CC7">
        <w:t>Used Libraries</w:t>
      </w:r>
      <w:bookmarkEnd w:id="1"/>
    </w:p>
    <w:p w14:paraId="24974EDC" w14:textId="77777777" w:rsidR="00614CC7" w:rsidRPr="00614CC7" w:rsidRDefault="00614CC7" w:rsidP="00614CC7"/>
    <w:p w14:paraId="17BC3781" w14:textId="66709885" w:rsidR="007C7EA8" w:rsidRDefault="004C7AD4" w:rsidP="00E028AF">
      <w:pPr>
        <w:rPr>
          <w:sz w:val="28"/>
          <w:szCs w:val="28"/>
        </w:rPr>
      </w:pPr>
      <w:r>
        <w:rPr>
          <w:sz w:val="28"/>
          <w:szCs w:val="28"/>
        </w:rPr>
        <w:t xml:space="preserve">All of the code below were run in </w:t>
      </w:r>
      <w:r w:rsidRPr="00B01031">
        <w:rPr>
          <w:i/>
          <w:iCs/>
          <w:sz w:val="28"/>
          <w:szCs w:val="28"/>
        </w:rPr>
        <w:t>jupyter notebook</w:t>
      </w:r>
      <w:r>
        <w:rPr>
          <w:sz w:val="28"/>
          <w:szCs w:val="28"/>
        </w:rPr>
        <w:t xml:space="preserve"> with imported </w:t>
      </w:r>
      <w:r w:rsidRPr="00B01031">
        <w:rPr>
          <w:i/>
          <w:iCs/>
          <w:sz w:val="28"/>
          <w:szCs w:val="28"/>
        </w:rPr>
        <w:t>IPython</w:t>
      </w:r>
      <w:r>
        <w:rPr>
          <w:sz w:val="28"/>
          <w:szCs w:val="28"/>
        </w:rPr>
        <w:t xml:space="preserve"> module and </w:t>
      </w:r>
      <w:r>
        <w:rPr>
          <w:sz w:val="28"/>
          <w:szCs w:val="28"/>
        </w:rPr>
        <w:t>enable</w:t>
      </w:r>
      <w:r>
        <w:rPr>
          <w:sz w:val="28"/>
          <w:szCs w:val="28"/>
        </w:rPr>
        <w:t xml:space="preserve">d </w:t>
      </w:r>
      <w:r w:rsidRPr="004C7AD4">
        <w:rPr>
          <w:i/>
          <w:iCs/>
          <w:sz w:val="28"/>
          <w:szCs w:val="28"/>
        </w:rPr>
        <w:t>%matplotlib inline</w:t>
      </w:r>
      <w:r>
        <w:rPr>
          <w:sz w:val="28"/>
          <w:szCs w:val="28"/>
        </w:rPr>
        <w:t xml:space="preserve"> magic.</w:t>
      </w:r>
      <w:r w:rsidR="00B01031">
        <w:rPr>
          <w:sz w:val="28"/>
          <w:szCs w:val="28"/>
        </w:rPr>
        <w:t xml:space="preserve"> </w:t>
      </w:r>
      <w:r w:rsidR="00E028AF">
        <w:rPr>
          <w:sz w:val="28"/>
          <w:szCs w:val="28"/>
        </w:rPr>
        <w:t xml:space="preserve">Reading the original test.wav file was accomplished using the </w:t>
      </w:r>
      <w:r w:rsidR="00E028AF">
        <w:rPr>
          <w:i/>
          <w:iCs/>
          <w:sz w:val="28"/>
          <w:szCs w:val="28"/>
        </w:rPr>
        <w:t>scipy.io wavfile module</w:t>
      </w:r>
      <w:r w:rsidR="00E028AF">
        <w:rPr>
          <w:sz w:val="28"/>
          <w:szCs w:val="28"/>
        </w:rPr>
        <w:t xml:space="preserve">. Plotting the graphs of signal and noise along with the spectrum image was done by using </w:t>
      </w:r>
      <w:r w:rsidR="00E028AF" w:rsidRPr="00E028AF">
        <w:rPr>
          <w:i/>
          <w:iCs/>
          <w:sz w:val="28"/>
          <w:szCs w:val="28"/>
        </w:rPr>
        <w:t>matplotlib’s pyplot</w:t>
      </w:r>
      <w:r w:rsidR="00E028AF">
        <w:rPr>
          <w:sz w:val="28"/>
          <w:szCs w:val="28"/>
        </w:rPr>
        <w:t xml:space="preserve"> module. All the numerical computations on arrays </w:t>
      </w:r>
      <w:proofErr w:type="gramStart"/>
      <w:r w:rsidR="00E028AF">
        <w:rPr>
          <w:sz w:val="28"/>
          <w:szCs w:val="28"/>
        </w:rPr>
        <w:t>was</w:t>
      </w:r>
      <w:proofErr w:type="gramEnd"/>
      <w:r w:rsidR="00E028AF">
        <w:rPr>
          <w:sz w:val="28"/>
          <w:szCs w:val="28"/>
        </w:rPr>
        <w:t xml:space="preserve"> provided by </w:t>
      </w:r>
      <w:r w:rsidR="00E028AF" w:rsidRPr="00E028AF">
        <w:rPr>
          <w:i/>
          <w:iCs/>
          <w:sz w:val="28"/>
          <w:szCs w:val="28"/>
        </w:rPr>
        <w:t>numpy</w:t>
      </w:r>
      <w:r w:rsidR="00E028AF">
        <w:rPr>
          <w:sz w:val="28"/>
          <w:szCs w:val="28"/>
        </w:rPr>
        <w:t xml:space="preserve"> library and its functions except for the few one (e.x for short-time Fourier transformation) which were used from </w:t>
      </w:r>
      <w:r w:rsidR="00E028AF" w:rsidRPr="00E028AF">
        <w:rPr>
          <w:i/>
          <w:iCs/>
          <w:sz w:val="28"/>
          <w:szCs w:val="28"/>
        </w:rPr>
        <w:t>librosa</w:t>
      </w:r>
      <w:r w:rsidR="00E028AF">
        <w:rPr>
          <w:sz w:val="28"/>
          <w:szCs w:val="28"/>
        </w:rPr>
        <w:t xml:space="preserve"> library. </w:t>
      </w:r>
    </w:p>
    <w:p w14:paraId="6677B663" w14:textId="5B3F57D6" w:rsidR="00E028AF" w:rsidRDefault="00E028AF" w:rsidP="00E028AF">
      <w:pPr>
        <w:rPr>
          <w:sz w:val="28"/>
          <w:szCs w:val="28"/>
        </w:rPr>
      </w:pPr>
    </w:p>
    <w:p w14:paraId="28198FA6" w14:textId="1BC6DA6A" w:rsidR="00614CC7" w:rsidRDefault="00614CC7" w:rsidP="00614CC7">
      <w:pPr>
        <w:pStyle w:val="Heading1"/>
      </w:pPr>
      <w:bookmarkStart w:id="2" w:name="_Toc87648614"/>
      <w:r>
        <w:t>Reading the original test.wav file</w:t>
      </w:r>
      <w:bookmarkEnd w:id="2"/>
    </w:p>
    <w:p w14:paraId="7EAC5D5D" w14:textId="0A452420" w:rsidR="00614CC7" w:rsidRPr="00614CC7" w:rsidRDefault="00614CC7" w:rsidP="00614CC7"/>
    <w:p w14:paraId="3175F3A7" w14:textId="1987A6BC" w:rsidR="00E028AF" w:rsidRDefault="00A879E9" w:rsidP="00E028AF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mc:AlternateContent>
          <mc:Choice Requires="wps">
            <w:drawing>
              <wp:inline distT="0" distB="0" distL="0" distR="0" wp14:anchorId="77FEA445" wp14:editId="34F05825">
                <wp:extent cx="6746631" cy="2573216"/>
                <wp:effectExtent l="0" t="0" r="16510" b="1778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46631" cy="257321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398AEA" w14:textId="42C7E23B" w:rsidR="00A879E9" w:rsidRPr="00E63924" w:rsidRDefault="00A879E9" w:rsidP="00E63924">
                            <w:pPr>
                              <w:pStyle w:val="SourceCode"/>
                              <w:rPr>
                                <w:b/>
                                <w:bCs/>
                              </w:rPr>
                            </w:pPr>
                            <w:r w:rsidRPr="00E63924">
                              <w:rPr>
                                <w:rStyle w:val="NormalTok"/>
                                <w:b/>
                                <w:bCs/>
                              </w:rPr>
                              <w:t xml:space="preserve">wav_loc </w:t>
                            </w:r>
                            <w:r w:rsidRPr="00E63924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E6392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E63924">
                              <w:rPr>
                                <w:rStyle w:val="StringTok"/>
                                <w:b/>
                                <w:bCs/>
                              </w:rPr>
                              <w:t>"test.wav"</w:t>
                            </w:r>
                            <w:r w:rsidRPr="00E63924">
                              <w:rPr>
                                <w:b/>
                                <w:bCs/>
                              </w:rPr>
                              <w:br/>
                            </w:r>
                            <w:r w:rsidRPr="00E63924">
                              <w:rPr>
                                <w:rStyle w:val="NormalTok"/>
                                <w:b/>
                                <w:bCs/>
                              </w:rPr>
                              <w:t xml:space="preserve">rate, data </w:t>
                            </w:r>
                            <w:r w:rsidRPr="00E63924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E6392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E63924">
                              <w:rPr>
                                <w:rStyle w:val="NormalTok"/>
                                <w:b/>
                                <w:bCs/>
                                <w:i/>
                                <w:iCs/>
                              </w:rPr>
                              <w:t>wavfile.read</w:t>
                            </w:r>
                            <w:r w:rsidRPr="00E63924">
                              <w:rPr>
                                <w:rStyle w:val="NormalTok"/>
                                <w:b/>
                                <w:bCs/>
                              </w:rPr>
                              <w:t>(wav_loc)</w:t>
                            </w:r>
                            <w:r w:rsidRPr="00E63924">
                              <w:rPr>
                                <w:b/>
                                <w:bCs/>
                              </w:rPr>
                              <w:br/>
                            </w:r>
                            <w:r>
                              <w:br/>
                            </w:r>
                            <w:r w:rsidR="00E63924" w:rsidRPr="00E63924">
                              <w:t>print(type(data))</w:t>
                            </w:r>
                            <w:r w:rsidR="00E63924">
                              <w:t xml:space="preserve"> </w:t>
                            </w:r>
                            <w:r w:rsidR="00E63924" w:rsidRPr="00E63924">
                              <w:rPr>
                                <w:rStyle w:val="CommentTok"/>
                              </w:rPr>
                              <w:t># nd.array</w:t>
                            </w:r>
                            <w:r>
                              <w:br/>
                            </w:r>
                            <w:r>
                              <w:rPr>
                                <w:rStyle w:val="BuiltInTok"/>
                              </w:rPr>
                              <w:t>print</w:t>
                            </w:r>
                            <w:r>
                              <w:rPr>
                                <w:rStyle w:val="NormalTok"/>
                              </w:rPr>
                              <w:t xml:space="preserve">(data.ndim) </w:t>
                            </w:r>
                            <w:r>
                              <w:rPr>
                                <w:rStyle w:val="CommentTok"/>
                              </w:rPr>
                              <w:t># Data is 1-D array for 1-channel WAV</w:t>
                            </w:r>
                            <w:r>
                              <w:br/>
                            </w:r>
                            <w:r>
                              <w:rPr>
                                <w:rStyle w:val="BuiltInTok"/>
                              </w:rPr>
                              <w:t>print</w:t>
                            </w:r>
                            <w:r>
                              <w:rPr>
                                <w:rStyle w:val="NormalTok"/>
                              </w:rPr>
                              <w:t>(data.size)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 w:rsidRPr="00E63924">
                              <w:rPr>
                                <w:rStyle w:val="CommentTok"/>
                              </w:rPr>
                              <w:t xml:space="preserve"># </w:t>
                            </w:r>
                            <w:r w:rsidR="00E63924" w:rsidRPr="00E63924">
                              <w:rPr>
                                <w:rStyle w:val="CommentTok"/>
                              </w:rPr>
                              <w:t>200542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CommentTok"/>
                              </w:rPr>
                              <w:t xml:space="preserve"># Standard 44.1 </w:t>
                            </w:r>
                            <w:r>
                              <w:rPr>
                                <w:rStyle w:val="CommentTok"/>
                              </w:rPr>
                              <w:t>kH</w:t>
                            </w:r>
                            <w:r>
                              <w:rPr>
                                <w:rStyle w:val="CommentTok"/>
                              </w:rPr>
                              <w:t>z sample rate for 16-bit wav file</w:t>
                            </w:r>
                            <w:r>
                              <w:br/>
                            </w:r>
                            <w:r>
                              <w:rPr>
                                <w:rStyle w:val="BuiltInTok"/>
                              </w:rPr>
                              <w:t>print</w:t>
                            </w:r>
                            <w:r>
                              <w:rPr>
                                <w:rStyle w:val="NormalTok"/>
                              </w:rPr>
                              <w:t>(rate)</w:t>
                            </w:r>
                            <w:r w:rsidR="00E63924">
                              <w:rPr>
                                <w:rStyle w:val="NormalTok"/>
                              </w:rPr>
                              <w:t xml:space="preserve"> </w:t>
                            </w:r>
                            <w:r w:rsidR="00E63924" w:rsidRPr="00E63924">
                              <w:rPr>
                                <w:rStyle w:val="CommentTok"/>
                              </w:rPr>
                              <w:t># 44100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rPr>
                                <w:rStyle w:val="CommentTok"/>
                              </w:rPr>
                              <w:t># Assuming that the wav-file is 16 bit integer, the range is [-32768, 32767],</w:t>
                            </w:r>
                            <w:r>
                              <w:br/>
                            </w:r>
                            <w:r>
                              <w:rPr>
                                <w:rStyle w:val="CommentTok"/>
                              </w:rPr>
                              <w:t># thus dividing by 32768 (2^15) will give the proper twos-complement range of [-1, 1]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E63924">
                              <w:rPr>
                                <w:rStyle w:val="NormalTok"/>
                                <w:b/>
                                <w:bCs/>
                              </w:rPr>
                              <w:t xml:space="preserve">data </w:t>
                            </w:r>
                            <w:r w:rsidRPr="00E63924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E6392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data </w:t>
                            </w:r>
                            <w:r w:rsidRPr="00E63924">
                              <w:rPr>
                                <w:rStyle w:val="OperatorTok"/>
                                <w:b/>
                                <w:bCs/>
                              </w:rPr>
                              <w:t>/</w:t>
                            </w:r>
                            <w:r w:rsidRPr="00E6392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E63924">
                              <w:rPr>
                                <w:rStyle w:val="DecValTok"/>
                                <w:b/>
                                <w:bCs/>
                              </w:rPr>
                              <w:t>3276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7FEA445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width:531.25pt;height:202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" fillcolor="white [3201]" strokeweight=".5pt">
                <v:textbox>
                  <w:txbxContent>
                    <w:p w14:paraId="7B398AEA" w14:textId="42C7E23B" w:rsidR="00A879E9" w:rsidRPr="00E63924" w:rsidRDefault="00A879E9" w:rsidP="00E63924">
                      <w:pPr>
                        <w:pStyle w:val="SourceCode"/>
                        <w:rPr>
                          <w:b/>
                          <w:bCs/>
                        </w:rPr>
                      </w:pPr>
                      <w:r w:rsidRPr="00E63924">
                        <w:rPr>
                          <w:rStyle w:val="NormalTok"/>
                          <w:b/>
                          <w:bCs/>
                        </w:rPr>
                        <w:t xml:space="preserve">wav_loc </w:t>
                      </w:r>
                      <w:r w:rsidRPr="00E63924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E6392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E63924">
                        <w:rPr>
                          <w:rStyle w:val="StringTok"/>
                          <w:b/>
                          <w:bCs/>
                        </w:rPr>
                        <w:t>"test.wav"</w:t>
                      </w:r>
                      <w:r w:rsidRPr="00E63924">
                        <w:rPr>
                          <w:b/>
                          <w:bCs/>
                        </w:rPr>
                        <w:br/>
                      </w:r>
                      <w:r w:rsidRPr="00E63924">
                        <w:rPr>
                          <w:rStyle w:val="NormalTok"/>
                          <w:b/>
                          <w:bCs/>
                        </w:rPr>
                        <w:t xml:space="preserve">rate, data </w:t>
                      </w:r>
                      <w:r w:rsidRPr="00E63924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E6392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E63924">
                        <w:rPr>
                          <w:rStyle w:val="NormalTok"/>
                          <w:b/>
                          <w:bCs/>
                          <w:i/>
                          <w:iCs/>
                        </w:rPr>
                        <w:t>wavfile.read</w:t>
                      </w:r>
                      <w:r w:rsidRPr="00E63924">
                        <w:rPr>
                          <w:rStyle w:val="NormalTok"/>
                          <w:b/>
                          <w:bCs/>
                        </w:rPr>
                        <w:t>(wav_loc)</w:t>
                      </w:r>
                      <w:r w:rsidRPr="00E63924">
                        <w:rPr>
                          <w:b/>
                          <w:bCs/>
                        </w:rPr>
                        <w:br/>
                      </w:r>
                      <w:r>
                        <w:br/>
                      </w:r>
                      <w:r w:rsidR="00E63924" w:rsidRPr="00E63924">
                        <w:t>print(type(data))</w:t>
                      </w:r>
                      <w:r w:rsidR="00E63924">
                        <w:t xml:space="preserve"> </w:t>
                      </w:r>
                      <w:r w:rsidR="00E63924" w:rsidRPr="00E63924">
                        <w:rPr>
                          <w:rStyle w:val="CommentTok"/>
                        </w:rPr>
                        <w:t># nd.array</w:t>
                      </w:r>
                      <w:r>
                        <w:br/>
                      </w:r>
                      <w:r>
                        <w:rPr>
                          <w:rStyle w:val="BuiltInTok"/>
                        </w:rPr>
                        <w:t>print</w:t>
                      </w:r>
                      <w:r>
                        <w:rPr>
                          <w:rStyle w:val="NormalTok"/>
                        </w:rPr>
                        <w:t xml:space="preserve">(data.ndim) </w:t>
                      </w:r>
                      <w:r>
                        <w:rPr>
                          <w:rStyle w:val="CommentTok"/>
                        </w:rPr>
                        <w:t># Data is 1-D array for 1-channel WAV</w:t>
                      </w:r>
                      <w:r>
                        <w:br/>
                      </w:r>
                      <w:r>
                        <w:rPr>
                          <w:rStyle w:val="BuiltInTok"/>
                        </w:rPr>
                        <w:t>print</w:t>
                      </w:r>
                      <w:r>
                        <w:rPr>
                          <w:rStyle w:val="NormalTok"/>
                        </w:rPr>
                        <w:t>(data.size)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 w:rsidRPr="00E63924">
                        <w:rPr>
                          <w:rStyle w:val="CommentTok"/>
                        </w:rPr>
                        <w:t xml:space="preserve"># </w:t>
                      </w:r>
                      <w:r w:rsidR="00E63924" w:rsidRPr="00E63924">
                        <w:rPr>
                          <w:rStyle w:val="CommentTok"/>
                        </w:rPr>
                        <w:t>200542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CommentTok"/>
                        </w:rPr>
                        <w:t xml:space="preserve"># Standard 44.1 </w:t>
                      </w:r>
                      <w:r>
                        <w:rPr>
                          <w:rStyle w:val="CommentTok"/>
                        </w:rPr>
                        <w:t>kH</w:t>
                      </w:r>
                      <w:r>
                        <w:rPr>
                          <w:rStyle w:val="CommentTok"/>
                        </w:rPr>
                        <w:t>z sample rate for 16-bit wav file</w:t>
                      </w:r>
                      <w:r>
                        <w:br/>
                      </w:r>
                      <w:r>
                        <w:rPr>
                          <w:rStyle w:val="BuiltInTok"/>
                        </w:rPr>
                        <w:t>print</w:t>
                      </w:r>
                      <w:r>
                        <w:rPr>
                          <w:rStyle w:val="NormalTok"/>
                        </w:rPr>
                        <w:t>(rate)</w:t>
                      </w:r>
                      <w:r w:rsidR="00E63924">
                        <w:rPr>
                          <w:rStyle w:val="NormalTok"/>
                        </w:rPr>
                        <w:t xml:space="preserve"> </w:t>
                      </w:r>
                      <w:r w:rsidR="00E63924" w:rsidRPr="00E63924">
                        <w:rPr>
                          <w:rStyle w:val="CommentTok"/>
                        </w:rPr>
                        <w:t># 44100</w:t>
                      </w:r>
                      <w:r>
                        <w:br/>
                      </w:r>
                      <w:r>
                        <w:br/>
                      </w:r>
                      <w:r>
                        <w:rPr>
                          <w:rStyle w:val="CommentTok"/>
                        </w:rPr>
                        <w:t># Assuming that the wav-file is 16 bit integer, the range is [-32768, 32767],</w:t>
                      </w:r>
                      <w:r>
                        <w:br/>
                      </w:r>
                      <w:r>
                        <w:rPr>
                          <w:rStyle w:val="CommentTok"/>
                        </w:rPr>
                        <w:t># thus dividing by 32768 (2^15) will give the proper twos-complement range of [-1, 1]</w:t>
                      </w:r>
                      <w:r>
                        <w:br/>
                      </w:r>
                      <w:r>
                        <w:br/>
                      </w:r>
                      <w:r w:rsidRPr="00E63924">
                        <w:rPr>
                          <w:rStyle w:val="NormalTok"/>
                          <w:b/>
                          <w:bCs/>
                        </w:rPr>
                        <w:t xml:space="preserve">data </w:t>
                      </w:r>
                      <w:r w:rsidRPr="00E63924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E63924">
                        <w:rPr>
                          <w:rStyle w:val="NormalTok"/>
                          <w:b/>
                          <w:bCs/>
                        </w:rPr>
                        <w:t xml:space="preserve"> data </w:t>
                      </w:r>
                      <w:r w:rsidRPr="00E63924">
                        <w:rPr>
                          <w:rStyle w:val="OperatorTok"/>
                          <w:b/>
                          <w:bCs/>
                        </w:rPr>
                        <w:t>/</w:t>
                      </w:r>
                      <w:r w:rsidRPr="00E6392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E63924">
                        <w:rPr>
                          <w:rStyle w:val="DecValTok"/>
                          <w:b/>
                          <w:bCs/>
                        </w:rPr>
                        <w:t>32768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944EC7" w14:textId="79044823" w:rsidR="00A879E9" w:rsidRPr="00E63924" w:rsidRDefault="00E63924" w:rsidP="00E028AF">
      <w:pPr>
        <w:rPr>
          <w:sz w:val="28"/>
          <w:szCs w:val="28"/>
        </w:rPr>
      </w:pPr>
      <w:r>
        <w:rPr>
          <w:sz w:val="28"/>
          <w:szCs w:val="28"/>
        </w:rPr>
        <w:t xml:space="preserve">After reading test.wav file its data and sampling rate was stored in </w:t>
      </w:r>
      <w:r w:rsidRPr="00E63924">
        <w:rPr>
          <w:i/>
          <w:iCs/>
          <w:sz w:val="28"/>
          <w:szCs w:val="28"/>
        </w:rPr>
        <w:t>data</w:t>
      </w:r>
      <w:r>
        <w:rPr>
          <w:sz w:val="28"/>
          <w:szCs w:val="28"/>
        </w:rPr>
        <w:t xml:space="preserve"> and </w:t>
      </w:r>
      <w:r w:rsidRPr="00E63924">
        <w:rPr>
          <w:i/>
          <w:iCs/>
          <w:sz w:val="28"/>
          <w:szCs w:val="28"/>
        </w:rPr>
        <w:t>rate</w:t>
      </w:r>
      <w:r>
        <w:rPr>
          <w:sz w:val="28"/>
          <w:szCs w:val="28"/>
        </w:rPr>
        <w:t xml:space="preserve"> variable, respectively. Plot of the </w:t>
      </w:r>
      <w:r w:rsidRPr="00E63924">
        <w:rPr>
          <w:i/>
          <w:iCs/>
          <w:sz w:val="28"/>
          <w:szCs w:val="28"/>
        </w:rPr>
        <w:t>data</w:t>
      </w:r>
      <w:r>
        <w:rPr>
          <w:sz w:val="28"/>
          <w:szCs w:val="28"/>
        </w:rPr>
        <w:t xml:space="preserve"> variable which represents the wave for test.wav file is plotted on </w:t>
      </w:r>
      <w:r>
        <w:rPr>
          <w:i/>
          <w:iCs/>
          <w:sz w:val="28"/>
          <w:szCs w:val="28"/>
        </w:rPr>
        <w:t xml:space="preserve">Figure </w:t>
      </w:r>
      <w:proofErr w:type="gramStart"/>
      <w:r>
        <w:rPr>
          <w:i/>
          <w:iCs/>
          <w:sz w:val="28"/>
          <w:szCs w:val="28"/>
        </w:rPr>
        <w:t>1.1 .</w:t>
      </w:r>
      <w:proofErr w:type="gramEnd"/>
    </w:p>
    <w:p w14:paraId="4AEEA8D5" w14:textId="77777777" w:rsidR="00B01031" w:rsidRDefault="00B01031" w:rsidP="00E028AF">
      <w:pPr>
        <w:rPr>
          <w:i/>
          <w:iCs/>
          <w:sz w:val="28"/>
          <w:szCs w:val="28"/>
        </w:rPr>
      </w:pPr>
    </w:p>
    <w:p w14:paraId="7E3A57F0" w14:textId="77777777" w:rsidR="00B01031" w:rsidRDefault="00B01031" w:rsidP="00E028AF">
      <w:pPr>
        <w:rPr>
          <w:i/>
          <w:iCs/>
          <w:sz w:val="28"/>
          <w:szCs w:val="28"/>
        </w:rPr>
      </w:pPr>
    </w:p>
    <w:p w14:paraId="28F2094E" w14:textId="77777777" w:rsidR="00B01031" w:rsidRDefault="00B01031" w:rsidP="00E028AF">
      <w:pPr>
        <w:rPr>
          <w:i/>
          <w:iCs/>
          <w:sz w:val="28"/>
          <w:szCs w:val="28"/>
        </w:rPr>
      </w:pPr>
    </w:p>
    <w:p w14:paraId="2A191227" w14:textId="5F3254F4" w:rsidR="00E63924" w:rsidRPr="00B01031" w:rsidRDefault="00E63924" w:rsidP="00E028AF">
      <w:pPr>
        <w:rPr>
          <w:b/>
          <w:bCs/>
          <w:sz w:val="28"/>
          <w:szCs w:val="28"/>
        </w:rPr>
      </w:pPr>
      <w:r w:rsidRPr="00B01031">
        <w:rPr>
          <w:b/>
          <w:bCs/>
          <w:i/>
          <w:iCs/>
          <w:sz w:val="28"/>
          <w:szCs w:val="28"/>
        </w:rPr>
        <w:t>Figure 1.1</w:t>
      </w:r>
    </w:p>
    <w:p w14:paraId="77E009C9" w14:textId="19D7D3A2" w:rsidR="00E63924" w:rsidRPr="00E63924" w:rsidRDefault="00E63924" w:rsidP="00E028AF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7DEB03E" wp14:editId="450D4EEA">
            <wp:extent cx="6353905" cy="1270781"/>
            <wp:effectExtent l="19050" t="19050" r="27940" b="247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3905" cy="12707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2FEFE8" w14:textId="2A993B01" w:rsidR="00E028AF" w:rsidRDefault="00E028AF" w:rsidP="00E028AF">
      <w:pPr>
        <w:rPr>
          <w:sz w:val="28"/>
          <w:szCs w:val="28"/>
        </w:rPr>
      </w:pPr>
    </w:p>
    <w:p w14:paraId="56C7C62F" w14:textId="77777777" w:rsidR="00814446" w:rsidRDefault="00E63924" w:rsidP="00E63924">
      <w:pPr>
        <w:pStyle w:val="Heading1"/>
      </w:pPr>
      <w:bookmarkStart w:id="3" w:name="_Toc87648615"/>
      <w:r>
        <w:t>Preparing noise for</w:t>
      </w:r>
      <w:r w:rsidRPr="00814446">
        <w:t xml:space="preserve"> </w:t>
      </w:r>
      <w:r>
        <w:t>subsequent imposition</w:t>
      </w:r>
      <w:bookmarkEnd w:id="3"/>
    </w:p>
    <w:p w14:paraId="751646ED" w14:textId="77777777" w:rsidR="00814446" w:rsidRPr="00814446" w:rsidRDefault="00814446" w:rsidP="00814446">
      <w:pPr>
        <w:rPr>
          <w:sz w:val="28"/>
          <w:szCs w:val="28"/>
        </w:rPr>
      </w:pPr>
    </w:p>
    <w:p w14:paraId="34364BC8" w14:textId="4472D10A" w:rsidR="00D055AB" w:rsidRDefault="00814446" w:rsidP="00814446">
      <w:pPr>
        <w:rPr>
          <w:sz w:val="28"/>
          <w:szCs w:val="28"/>
        </w:rPr>
      </w:pPr>
      <w:r w:rsidRPr="00814446">
        <w:rPr>
          <w:sz w:val="28"/>
          <w:szCs w:val="28"/>
        </w:rPr>
        <w:t>Af</w:t>
      </w:r>
      <w:r>
        <w:rPr>
          <w:sz w:val="28"/>
          <w:szCs w:val="28"/>
        </w:rPr>
        <w:t>ter that the noise will be prepared from rectangular wave which in turn was transformed using inverse Four</w:t>
      </w:r>
      <w:r w:rsidR="004C7AD4">
        <w:rPr>
          <w:sz w:val="28"/>
          <w:szCs w:val="28"/>
        </w:rPr>
        <w:t>ier</w:t>
      </w:r>
      <w:r>
        <w:rPr>
          <w:sz w:val="28"/>
          <w:szCs w:val="28"/>
        </w:rPr>
        <w:t xml:space="preserve"> transformation. For that two function were used.</w:t>
      </w:r>
    </w:p>
    <w:p w14:paraId="4B639FA6" w14:textId="135ABC5B" w:rsidR="00D055AB" w:rsidRDefault="00D055AB" w:rsidP="00D055AB">
      <w:pPr>
        <w:pStyle w:val="Heading2"/>
      </w:pPr>
      <w:bookmarkStart w:id="4" w:name="_Toc87648616"/>
      <w:r>
        <w:lastRenderedPageBreak/>
        <w:t xml:space="preserve">Rectangular wave before </w:t>
      </w:r>
      <w:r w:rsidR="004C7AD4">
        <w:t>IFFT</w:t>
      </w:r>
      <w:bookmarkEnd w:id="4"/>
    </w:p>
    <w:p w14:paraId="3B01B357" w14:textId="77777777" w:rsidR="00D055AB" w:rsidRPr="00D055AB" w:rsidRDefault="00D055AB" w:rsidP="00D055AB"/>
    <w:p w14:paraId="49ABA92E" w14:textId="53821E13" w:rsidR="00E028AF" w:rsidRDefault="00814446" w:rsidP="00E028AF">
      <w:pPr>
        <w:rPr>
          <w:sz w:val="28"/>
          <w:szCs w:val="28"/>
        </w:rPr>
      </w:pPr>
      <w:r w:rsidRPr="00814446">
        <w:rPr>
          <w:noProof/>
          <w:sz w:val="28"/>
          <w:szCs w:val="28"/>
        </w:rPr>
        <mc:AlternateContent>
          <mc:Choice Requires="wps">
            <w:drawing>
              <wp:inline distT="0" distB="0" distL="0" distR="0" wp14:anchorId="41C8A3D5" wp14:editId="670C3C17">
                <wp:extent cx="6693877" cy="3124200"/>
                <wp:effectExtent l="0" t="0" r="12065" b="19050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3877" cy="31242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7622BF" w14:textId="77777777" w:rsidR="00814446" w:rsidRDefault="00814446" w:rsidP="00814446">
                            <w:pPr>
                              <w:pStyle w:val="SourceCode"/>
                              <w:rPr>
                                <w:rStyle w:val="CommentTok"/>
                              </w:rPr>
                            </w:pPr>
                            <w:r w:rsidRPr="00814446">
                              <w:rPr>
                                <w:rStyle w:val="KeywordTok"/>
                                <w:b w:val="0"/>
                                <w:bCs/>
                              </w:rPr>
                              <w:t>def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band_limited_</w:t>
                            </w:r>
                            <w:proofErr w:type="gramStart"/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>noise(</w:t>
                            </w:r>
                            <w:proofErr w:type="gramEnd"/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>min_freq, max_freq, samples</w:t>
                            </w:r>
                            <w:r w:rsidRPr="00814446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814446">
                              <w:rPr>
                                <w:rStyle w:val="DecValTok"/>
                                <w:b/>
                                <w:bCs/>
                              </w:rPr>
                              <w:t>1024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>, samplerate</w:t>
                            </w:r>
                            <w:r w:rsidRPr="00814446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814446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>):</w:t>
                            </w:r>
                            <w:r>
                              <w:br/>
                            </w:r>
                            <w:r>
                              <w:rPr>
                                <w:rStyle w:val="CommentTok"/>
                              </w:rPr>
                              <w:t># Sample spacing (inverse of the sampling rate)</w:t>
                            </w:r>
                            <w:r>
                              <w:rPr>
                                <w:rStyle w:val="CommentTok"/>
                              </w:rPr>
                              <w:t xml:space="preserve"> parameter</w:t>
                            </w:r>
                            <w:r>
                              <w:rPr>
                                <w:rStyle w:val="CommentTok"/>
                              </w:rPr>
                              <w:t xml:space="preserve"> 1 / samplerate</w:t>
                            </w:r>
                          </w:p>
                          <w:p w14:paraId="09D326AF" w14:textId="05CF36CE" w:rsidR="00814446" w:rsidRDefault="00814446" w:rsidP="00814446">
                            <w:pPr>
                              <w:pStyle w:val="SourceCode"/>
                              <w:rPr>
                                <w:rStyle w:val="CommentTok"/>
                              </w:rPr>
                            </w:pPr>
                            <w:r>
                              <w:rPr>
                                <w:rStyle w:val="CommentTok"/>
                              </w:rPr>
                              <w:t>sample spacing is in seconds</w:t>
                            </w:r>
                          </w:p>
                          <w:p w14:paraId="4CEC6C29" w14:textId="70C40567" w:rsidR="00814446" w:rsidRDefault="00814446" w:rsidP="00814446">
                            <w:pPr>
                              <w:pStyle w:val="SourceCode"/>
                              <w:rPr>
                                <w:rStyle w:val="NormalTok"/>
                                <w:b/>
                                <w:bCs/>
                              </w:rPr>
                            </w:pPr>
                            <w:r>
                              <w:rPr>
                                <w:rStyle w:val="CommentTok"/>
                              </w:rPr>
                              <w:t>#   Array of length n containing the absolute values of sample frequencies.</w:t>
                            </w:r>
                            <w:r>
                              <w:br/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freqs </w:t>
                            </w:r>
                            <w:r w:rsidRPr="00814446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>np.</w:t>
                            </w:r>
                            <w:r w:rsidRPr="00814446">
                              <w:rPr>
                                <w:rStyle w:val="BuiltInTok"/>
                                <w:b/>
                                <w:bCs/>
                              </w:rPr>
                              <w:t>abs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>(</w:t>
                            </w:r>
                            <w:proofErr w:type="gramEnd"/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np.fft.fftfreq(samples, </w:t>
                            </w:r>
                            <w:r w:rsidRPr="00814446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814446">
                              <w:rPr>
                                <w:rStyle w:val="OperatorTok"/>
                                <w:b/>
                                <w:bCs/>
                              </w:rPr>
                              <w:t>/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samplerate))</w:t>
                            </w:r>
                          </w:p>
                          <w:p w14:paraId="36C757C1" w14:textId="77777777" w:rsidR="00D055AB" w:rsidRDefault="00814446" w:rsidP="00D055AB">
                            <w:pPr>
                              <w:pStyle w:val="SourceCode"/>
                              <w:rPr>
                                <w:rStyle w:val="NormalTok"/>
                                <w:b/>
                                <w:bCs/>
                              </w:rPr>
                            </w:pPr>
                            <w:r>
                              <w:rPr>
                                <w:rStyle w:val="CommentTok"/>
                              </w:rPr>
                              <w:t xml:space="preserve"># </w:t>
                            </w:r>
                            <w:proofErr w:type="gramStart"/>
                            <w:r>
                              <w:rPr>
                                <w:rStyle w:val="CommentTok"/>
                              </w:rPr>
                              <w:t>frequency</w:t>
                            </w:r>
                            <w:proofErr w:type="gramEnd"/>
                            <w:r>
                              <w:rPr>
                                <w:rStyle w:val="CommentTok"/>
                              </w:rPr>
                              <w:t xml:space="preserve"> unit is in cycles/second</w:t>
                            </w:r>
                          </w:p>
                          <w:p w14:paraId="7A40EE98" w14:textId="77777777" w:rsidR="00D055AB" w:rsidRDefault="00814446" w:rsidP="00D055AB">
                            <w:pPr>
                              <w:pStyle w:val="SourceCode"/>
                              <w:rPr>
                                <w:rStyle w:val="NormalTok"/>
                                <w:b/>
                                <w:bCs/>
                              </w:rPr>
                            </w:pPr>
                            <w:r>
                              <w:br/>
                            </w:r>
                            <w:r>
                              <w:rPr>
                                <w:rStyle w:val="NormalTok"/>
                              </w:rPr>
                              <w:t xml:space="preserve">    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f </w:t>
                            </w:r>
                            <w:r w:rsidRPr="00814446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>np.zeros</w:t>
                            </w:r>
                            <w:proofErr w:type="gramEnd"/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(samples) </w:t>
                            </w:r>
                            <w:r w:rsidRPr="00814446">
                              <w:rPr>
                                <w:rStyle w:val="CommentTok"/>
                                <w:b/>
                                <w:bCs/>
                              </w:rPr>
                              <w:t># 1D array of 200542 zeros</w:t>
                            </w:r>
                            <w:r w:rsidRPr="00814446">
                              <w:rPr>
                                <w:b/>
                                <w:bCs/>
                              </w:rPr>
                              <w:br/>
                            </w:r>
                          </w:p>
                          <w:p w14:paraId="20553170" w14:textId="77777777" w:rsidR="00D055AB" w:rsidRDefault="00D055AB" w:rsidP="00D055AB">
                            <w:pPr>
                              <w:pStyle w:val="SourceCode"/>
                              <w:rPr>
                                <w:rStyle w:val="DecValTok"/>
                                <w:b/>
                                <w:bCs/>
                              </w:rPr>
                            </w:pPr>
                            <w:r>
                              <w:rPr>
                                <w:rStyle w:val="CommentTok"/>
                              </w:rPr>
                              <w:t xml:space="preserve"># </w:t>
                            </w:r>
                            <w:r>
                              <w:rPr>
                                <w:rStyle w:val="CommentTok"/>
                              </w:rPr>
                              <w:t>Rectangular wave to be transformed</w:t>
                            </w:r>
                            <w:r w:rsidR="00814446" w:rsidRPr="00814446">
                              <w:rPr>
                                <w:b/>
                                <w:bCs/>
                              </w:rPr>
                              <w:br/>
                            </w:r>
                            <w:r w:rsidR="00814446"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</w:t>
                            </w:r>
                            <w:proofErr w:type="gramStart"/>
                            <w:r w:rsidR="00814446" w:rsidRPr="00814446">
                              <w:rPr>
                                <w:rStyle w:val="NormalTok"/>
                                <w:b/>
                                <w:bCs/>
                              </w:rPr>
                              <w:t>f[</w:t>
                            </w:r>
                            <w:proofErr w:type="gramEnd"/>
                            <w:r w:rsidR="00814446"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np.logical_and(freqs </w:t>
                            </w:r>
                            <w:r w:rsidR="00814446" w:rsidRPr="00814446">
                              <w:rPr>
                                <w:rStyle w:val="OperatorTok"/>
                                <w:b/>
                                <w:bCs/>
                              </w:rPr>
                              <w:t>&gt;=</w:t>
                            </w:r>
                            <w:r w:rsidR="00814446"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min_freq, freqs </w:t>
                            </w:r>
                            <w:r w:rsidR="00814446" w:rsidRPr="00814446">
                              <w:rPr>
                                <w:rStyle w:val="OperatorTok"/>
                                <w:b/>
                                <w:bCs/>
                              </w:rPr>
                              <w:t>&lt;=</w:t>
                            </w:r>
                            <w:r w:rsidR="00814446"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max_freq)] </w:t>
                            </w:r>
                            <w:r w:rsidR="00814446" w:rsidRPr="00814446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="00814446"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="00814446" w:rsidRPr="00814446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</w:p>
                          <w:p w14:paraId="2AE7140D" w14:textId="121A91B9" w:rsidR="00814446" w:rsidRPr="00E63924" w:rsidRDefault="00814446" w:rsidP="00D055AB">
                            <w:pPr>
                              <w:pStyle w:val="SourceCode"/>
                              <w:rPr>
                                <w:b/>
                                <w:bCs/>
                              </w:rPr>
                            </w:pPr>
                            <w:r w:rsidRPr="00814446">
                              <w:rPr>
                                <w:b/>
                                <w:bCs/>
                              </w:rPr>
                              <w:br/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</w:t>
                            </w:r>
                            <w:r w:rsidRPr="00814446">
                              <w:rPr>
                                <w:rStyle w:val="ControlFlowTok"/>
                                <w:b w:val="0"/>
                                <w:bCs/>
                              </w:rPr>
                              <w:t>return</w:t>
                            </w:r>
                            <w:r w:rsidRPr="00814446">
                              <w:rPr>
                                <w:rStyle w:val="NormalTok"/>
                                <w:b/>
                                <w:bCs/>
                              </w:rPr>
                              <w:t xml:space="preserve"> fftnoise(f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1C8A3D5" id="Text Box 3" o:spid="_x0000_s1027" type="#_x0000_t202" style="width:527.1pt;height:24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" fillcolor="window" strokeweight=".5pt">
                <v:textbox>
                  <w:txbxContent>
                    <w:p w14:paraId="797622BF" w14:textId="77777777" w:rsidR="00814446" w:rsidRDefault="00814446" w:rsidP="00814446">
                      <w:pPr>
                        <w:pStyle w:val="SourceCode"/>
                        <w:rPr>
                          <w:rStyle w:val="CommentTok"/>
                        </w:rPr>
                      </w:pPr>
                      <w:r w:rsidRPr="00814446">
                        <w:rPr>
                          <w:rStyle w:val="KeywordTok"/>
                          <w:b w:val="0"/>
                          <w:bCs/>
                        </w:rPr>
                        <w:t>def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 band_limited_</w:t>
                      </w:r>
                      <w:proofErr w:type="gramStart"/>
                      <w:r w:rsidRPr="00814446">
                        <w:rPr>
                          <w:rStyle w:val="NormalTok"/>
                          <w:b/>
                          <w:bCs/>
                        </w:rPr>
                        <w:t>noise(</w:t>
                      </w:r>
                      <w:proofErr w:type="gramEnd"/>
                      <w:r w:rsidRPr="00814446">
                        <w:rPr>
                          <w:rStyle w:val="NormalTok"/>
                          <w:b/>
                          <w:bCs/>
                        </w:rPr>
                        <w:t>min_freq, max_freq, samples</w:t>
                      </w:r>
                      <w:r w:rsidRPr="00814446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814446">
                        <w:rPr>
                          <w:rStyle w:val="DecValTok"/>
                          <w:b/>
                          <w:bCs/>
                        </w:rPr>
                        <w:t>1024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>, samplerate</w:t>
                      </w:r>
                      <w:r w:rsidRPr="00814446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814446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>):</w:t>
                      </w:r>
                      <w:r>
                        <w:br/>
                      </w:r>
                      <w:r>
                        <w:rPr>
                          <w:rStyle w:val="CommentTok"/>
                        </w:rPr>
                        <w:t># Sample spacing (inverse of the sampling rate)</w:t>
                      </w:r>
                      <w:r>
                        <w:rPr>
                          <w:rStyle w:val="CommentTok"/>
                        </w:rPr>
                        <w:t xml:space="preserve"> parameter</w:t>
                      </w:r>
                      <w:r>
                        <w:rPr>
                          <w:rStyle w:val="CommentTok"/>
                        </w:rPr>
                        <w:t xml:space="preserve"> 1 / samplerate</w:t>
                      </w:r>
                    </w:p>
                    <w:p w14:paraId="09D326AF" w14:textId="05CF36CE" w:rsidR="00814446" w:rsidRDefault="00814446" w:rsidP="00814446">
                      <w:pPr>
                        <w:pStyle w:val="SourceCode"/>
                        <w:rPr>
                          <w:rStyle w:val="CommentTok"/>
                        </w:rPr>
                      </w:pPr>
                      <w:r>
                        <w:rPr>
                          <w:rStyle w:val="CommentTok"/>
                        </w:rPr>
                        <w:t>sample spacing is in seconds</w:t>
                      </w:r>
                    </w:p>
                    <w:p w14:paraId="4CEC6C29" w14:textId="70C40567" w:rsidR="00814446" w:rsidRDefault="00814446" w:rsidP="00814446">
                      <w:pPr>
                        <w:pStyle w:val="SourceCode"/>
                        <w:rPr>
                          <w:rStyle w:val="NormalTok"/>
                          <w:b/>
                          <w:bCs/>
                        </w:rPr>
                      </w:pPr>
                      <w:r>
                        <w:rPr>
                          <w:rStyle w:val="CommentTok"/>
                        </w:rPr>
                        <w:t>#   Array of length n containing the absolute values of sample frequencies.</w:t>
                      </w:r>
                      <w:r>
                        <w:br/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    freqs </w:t>
                      </w:r>
                      <w:r w:rsidRPr="00814446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814446">
                        <w:rPr>
                          <w:rStyle w:val="NormalTok"/>
                          <w:b/>
                          <w:bCs/>
                        </w:rPr>
                        <w:t>np.</w:t>
                      </w:r>
                      <w:r w:rsidRPr="00814446">
                        <w:rPr>
                          <w:rStyle w:val="BuiltInTok"/>
                          <w:b/>
                          <w:bCs/>
                        </w:rPr>
                        <w:t>abs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>(</w:t>
                      </w:r>
                      <w:proofErr w:type="gramEnd"/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np.fft.fftfreq(samples, </w:t>
                      </w:r>
                      <w:r w:rsidRPr="00814446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814446">
                        <w:rPr>
                          <w:rStyle w:val="OperatorTok"/>
                          <w:b/>
                          <w:bCs/>
                        </w:rPr>
                        <w:t>/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 samplerate))</w:t>
                      </w:r>
                    </w:p>
                    <w:p w14:paraId="36C757C1" w14:textId="77777777" w:rsidR="00D055AB" w:rsidRDefault="00814446" w:rsidP="00D055AB">
                      <w:pPr>
                        <w:pStyle w:val="SourceCode"/>
                        <w:rPr>
                          <w:rStyle w:val="NormalTok"/>
                          <w:b/>
                          <w:bCs/>
                        </w:rPr>
                      </w:pPr>
                      <w:r>
                        <w:rPr>
                          <w:rStyle w:val="CommentTok"/>
                        </w:rPr>
                        <w:t xml:space="preserve"># </w:t>
                      </w:r>
                      <w:proofErr w:type="gramStart"/>
                      <w:r>
                        <w:rPr>
                          <w:rStyle w:val="CommentTok"/>
                        </w:rPr>
                        <w:t>frequency</w:t>
                      </w:r>
                      <w:proofErr w:type="gramEnd"/>
                      <w:r>
                        <w:rPr>
                          <w:rStyle w:val="CommentTok"/>
                        </w:rPr>
                        <w:t xml:space="preserve"> unit is in cycles/second</w:t>
                      </w:r>
                    </w:p>
                    <w:p w14:paraId="7A40EE98" w14:textId="77777777" w:rsidR="00D055AB" w:rsidRDefault="00814446" w:rsidP="00D055AB">
                      <w:pPr>
                        <w:pStyle w:val="SourceCode"/>
                        <w:rPr>
                          <w:rStyle w:val="NormalTok"/>
                          <w:b/>
                          <w:bCs/>
                        </w:rPr>
                      </w:pPr>
                      <w:r>
                        <w:br/>
                      </w:r>
                      <w:r>
                        <w:rPr>
                          <w:rStyle w:val="NormalTok"/>
                        </w:rPr>
                        <w:t xml:space="preserve">    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f </w:t>
                      </w:r>
                      <w:r w:rsidRPr="00814446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814446">
                        <w:rPr>
                          <w:rStyle w:val="NormalTok"/>
                          <w:b/>
                          <w:bCs/>
                        </w:rPr>
                        <w:t>np.zeros</w:t>
                      </w:r>
                      <w:proofErr w:type="gramEnd"/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(samples) </w:t>
                      </w:r>
                      <w:r w:rsidRPr="00814446">
                        <w:rPr>
                          <w:rStyle w:val="CommentTok"/>
                          <w:b/>
                          <w:bCs/>
                        </w:rPr>
                        <w:t># 1D array of 200542 zeros</w:t>
                      </w:r>
                      <w:r w:rsidRPr="00814446">
                        <w:rPr>
                          <w:b/>
                          <w:bCs/>
                        </w:rPr>
                        <w:br/>
                      </w:r>
                    </w:p>
                    <w:p w14:paraId="20553170" w14:textId="77777777" w:rsidR="00D055AB" w:rsidRDefault="00D055AB" w:rsidP="00D055AB">
                      <w:pPr>
                        <w:pStyle w:val="SourceCode"/>
                        <w:rPr>
                          <w:rStyle w:val="DecValTok"/>
                          <w:b/>
                          <w:bCs/>
                        </w:rPr>
                      </w:pPr>
                      <w:r>
                        <w:rPr>
                          <w:rStyle w:val="CommentTok"/>
                        </w:rPr>
                        <w:t xml:space="preserve"># </w:t>
                      </w:r>
                      <w:r>
                        <w:rPr>
                          <w:rStyle w:val="CommentTok"/>
                        </w:rPr>
                        <w:t>Rectangular wave to be transformed</w:t>
                      </w:r>
                      <w:r w:rsidR="00814446" w:rsidRPr="00814446">
                        <w:rPr>
                          <w:b/>
                          <w:bCs/>
                        </w:rPr>
                        <w:br/>
                      </w:r>
                      <w:r w:rsidR="00814446" w:rsidRPr="00814446">
                        <w:rPr>
                          <w:rStyle w:val="NormalTok"/>
                          <w:b/>
                          <w:bCs/>
                        </w:rPr>
                        <w:t xml:space="preserve">    </w:t>
                      </w:r>
                      <w:proofErr w:type="gramStart"/>
                      <w:r w:rsidR="00814446" w:rsidRPr="00814446">
                        <w:rPr>
                          <w:rStyle w:val="NormalTok"/>
                          <w:b/>
                          <w:bCs/>
                        </w:rPr>
                        <w:t>f[</w:t>
                      </w:r>
                      <w:proofErr w:type="gramEnd"/>
                      <w:r w:rsidR="00814446" w:rsidRPr="00814446">
                        <w:rPr>
                          <w:rStyle w:val="NormalTok"/>
                          <w:b/>
                          <w:bCs/>
                        </w:rPr>
                        <w:t xml:space="preserve">np.logical_and(freqs </w:t>
                      </w:r>
                      <w:r w:rsidR="00814446" w:rsidRPr="00814446">
                        <w:rPr>
                          <w:rStyle w:val="OperatorTok"/>
                          <w:b/>
                          <w:bCs/>
                        </w:rPr>
                        <w:t>&gt;=</w:t>
                      </w:r>
                      <w:r w:rsidR="00814446" w:rsidRPr="00814446">
                        <w:rPr>
                          <w:rStyle w:val="NormalTok"/>
                          <w:b/>
                          <w:bCs/>
                        </w:rPr>
                        <w:t xml:space="preserve"> min_freq, freqs </w:t>
                      </w:r>
                      <w:r w:rsidR="00814446" w:rsidRPr="00814446">
                        <w:rPr>
                          <w:rStyle w:val="OperatorTok"/>
                          <w:b/>
                          <w:bCs/>
                        </w:rPr>
                        <w:t>&lt;=</w:t>
                      </w:r>
                      <w:r w:rsidR="00814446" w:rsidRPr="00814446">
                        <w:rPr>
                          <w:rStyle w:val="NormalTok"/>
                          <w:b/>
                          <w:bCs/>
                        </w:rPr>
                        <w:t xml:space="preserve"> max_freq)] </w:t>
                      </w:r>
                      <w:r w:rsidR="00814446" w:rsidRPr="00814446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="00814446" w:rsidRPr="00814446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="00814446" w:rsidRPr="00814446">
                        <w:rPr>
                          <w:rStyle w:val="DecValTok"/>
                          <w:b/>
                          <w:bCs/>
                        </w:rPr>
                        <w:t>1</w:t>
                      </w:r>
                    </w:p>
                    <w:p w14:paraId="2AE7140D" w14:textId="121A91B9" w:rsidR="00814446" w:rsidRPr="00E63924" w:rsidRDefault="00814446" w:rsidP="00D055AB">
                      <w:pPr>
                        <w:pStyle w:val="SourceCode"/>
                        <w:rPr>
                          <w:b/>
                          <w:bCs/>
                        </w:rPr>
                      </w:pPr>
                      <w:r w:rsidRPr="00814446">
                        <w:rPr>
                          <w:b/>
                          <w:bCs/>
                        </w:rPr>
                        <w:br/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    </w:t>
                      </w:r>
                      <w:r w:rsidRPr="00814446">
                        <w:rPr>
                          <w:rStyle w:val="ControlFlowTok"/>
                          <w:b w:val="0"/>
                          <w:bCs/>
                        </w:rPr>
                        <w:t>return</w:t>
                      </w:r>
                      <w:r w:rsidRPr="00814446">
                        <w:rPr>
                          <w:rStyle w:val="NormalTok"/>
                          <w:b/>
                          <w:bCs/>
                        </w:rPr>
                        <w:t xml:space="preserve"> fftnoise(f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D752DA6" w14:textId="3E8681E1" w:rsidR="00E028AF" w:rsidRDefault="00E028AF" w:rsidP="00E028AF">
      <w:pPr>
        <w:rPr>
          <w:sz w:val="28"/>
          <w:szCs w:val="28"/>
        </w:rPr>
      </w:pPr>
    </w:p>
    <w:p w14:paraId="784E7C18" w14:textId="4C5EBA90" w:rsidR="00E028AF" w:rsidRDefault="00814446" w:rsidP="00E028AF">
      <w:pPr>
        <w:rPr>
          <w:sz w:val="28"/>
          <w:szCs w:val="28"/>
        </w:rPr>
      </w:pPr>
      <w:r>
        <w:rPr>
          <w:sz w:val="28"/>
          <w:szCs w:val="28"/>
        </w:rPr>
        <w:t xml:space="preserve">Before returning transformed sampled noise </w:t>
      </w:r>
      <w:r w:rsidRPr="00814446">
        <w:rPr>
          <w:rStyle w:val="NormalTok"/>
          <w:b/>
          <w:bCs/>
        </w:rPr>
        <w:t>band_limited_noise</w:t>
      </w:r>
      <w:r w:rsidRPr="00814446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functions </w:t>
      </w:r>
      <w:r w:rsidR="00D055AB">
        <w:rPr>
          <w:sz w:val="28"/>
          <w:szCs w:val="28"/>
        </w:rPr>
        <w:t>will create</w:t>
      </w:r>
      <w:r>
        <w:rPr>
          <w:sz w:val="28"/>
          <w:szCs w:val="28"/>
        </w:rPr>
        <w:t xml:space="preserve"> a</w:t>
      </w:r>
      <w:r w:rsidR="00D055AB">
        <w:rPr>
          <w:sz w:val="28"/>
          <w:szCs w:val="28"/>
        </w:rPr>
        <w:t xml:space="preserve"> rectangular wave (</w:t>
      </w:r>
      <w:r w:rsidR="00D055AB" w:rsidRPr="00D055AB">
        <w:rPr>
          <w:i/>
          <w:iCs/>
          <w:sz w:val="28"/>
          <w:szCs w:val="28"/>
        </w:rPr>
        <w:t>Figure 1.2</w:t>
      </w:r>
      <w:r w:rsidR="00D055AB">
        <w:rPr>
          <w:sz w:val="28"/>
          <w:szCs w:val="28"/>
        </w:rPr>
        <w:t xml:space="preserve">) which itself will transformed using IFFT by the </w:t>
      </w:r>
      <w:r w:rsidR="00D055AB">
        <w:rPr>
          <w:rStyle w:val="NormalTok"/>
          <w:b/>
          <w:bCs/>
        </w:rPr>
        <w:t>fftnoise</w:t>
      </w:r>
      <w:r w:rsidR="00D055AB" w:rsidRPr="00D055AB">
        <w:rPr>
          <w:sz w:val="28"/>
          <w:szCs w:val="28"/>
        </w:rPr>
        <w:t xml:space="preserve"> function.</w:t>
      </w:r>
    </w:p>
    <w:p w14:paraId="69280E03" w14:textId="74351EEB" w:rsidR="00B01031" w:rsidRPr="00B01031" w:rsidRDefault="00B01031" w:rsidP="00E028AF">
      <w:pPr>
        <w:rPr>
          <w:b/>
          <w:bCs/>
          <w:i/>
          <w:iCs/>
          <w:sz w:val="28"/>
          <w:szCs w:val="28"/>
        </w:rPr>
      </w:pPr>
      <w:r w:rsidRPr="00B01031">
        <w:rPr>
          <w:b/>
          <w:bCs/>
          <w:i/>
          <w:iCs/>
          <w:sz w:val="28"/>
          <w:szCs w:val="28"/>
        </w:rPr>
        <w:t>Figure 1.2</w:t>
      </w:r>
    </w:p>
    <w:p w14:paraId="2A925C36" w14:textId="04A85835" w:rsidR="00D055AB" w:rsidRPr="00D055AB" w:rsidRDefault="00D055AB" w:rsidP="00E028AF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94C89B3" wp14:editId="2BC27886">
            <wp:extent cx="6518031" cy="1303606"/>
            <wp:effectExtent l="19050" t="19050" r="1651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1330" cy="13142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E15EFF8" w14:textId="3AA3DBBB" w:rsidR="00E028AF" w:rsidRDefault="00E028AF" w:rsidP="00E028AF">
      <w:pPr>
        <w:rPr>
          <w:sz w:val="28"/>
          <w:szCs w:val="28"/>
        </w:rPr>
      </w:pPr>
    </w:p>
    <w:p w14:paraId="3B315838" w14:textId="492A42AD" w:rsidR="00E028AF" w:rsidRDefault="004C7AD4" w:rsidP="004C7AD4">
      <w:pPr>
        <w:pStyle w:val="Heading2"/>
      </w:pPr>
      <w:bookmarkStart w:id="5" w:name="_Toc87648617"/>
      <w:r>
        <w:t>Getting Noise (</w:t>
      </w:r>
      <w:r>
        <w:t xml:space="preserve">Rectangular wave </w:t>
      </w:r>
      <w:r>
        <w:t>after</w:t>
      </w:r>
      <w:r>
        <w:t xml:space="preserve"> </w:t>
      </w:r>
      <w:r>
        <w:t>IFFT)</w:t>
      </w:r>
      <w:bookmarkEnd w:id="5"/>
    </w:p>
    <w:p w14:paraId="295C333F" w14:textId="5126C86F" w:rsidR="00E028AF" w:rsidRDefault="00E028AF" w:rsidP="00E028AF">
      <w:pPr>
        <w:rPr>
          <w:sz w:val="28"/>
          <w:szCs w:val="28"/>
        </w:rPr>
      </w:pPr>
    </w:p>
    <w:p w14:paraId="57E42E47" w14:textId="0F51ADA9" w:rsidR="00E028AF" w:rsidRDefault="004C7AD4" w:rsidP="00E028AF">
      <w:pPr>
        <w:rPr>
          <w:sz w:val="28"/>
          <w:szCs w:val="28"/>
        </w:rPr>
      </w:pPr>
      <w:r w:rsidRPr="004C7AD4">
        <w:rPr>
          <w:noProof/>
          <w:sz w:val="28"/>
          <w:szCs w:val="28"/>
        </w:rPr>
        <w:lastRenderedPageBreak/>
        <mc:AlternateContent>
          <mc:Choice Requires="wps">
            <w:drawing>
              <wp:inline distT="0" distB="0" distL="0" distR="0" wp14:anchorId="4B7FD648" wp14:editId="7D2A5001">
                <wp:extent cx="5943600" cy="2543908"/>
                <wp:effectExtent l="0" t="0" r="19050" b="2794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543908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CA961FD" w14:textId="77777777" w:rsidR="004C7AD4" w:rsidRDefault="004C7AD4" w:rsidP="004C7AD4">
                            <w:pPr>
                              <w:pStyle w:val="SourceCode"/>
                              <w:rPr>
                                <w:rStyle w:val="NormalTok"/>
                                <w:b/>
                                <w:bCs/>
                              </w:rPr>
                            </w:pPr>
                            <w:r w:rsidRPr="004C7AD4">
                              <w:rPr>
                                <w:rStyle w:val="KeywordTok"/>
                                <w:b w:val="0"/>
                                <w:bCs/>
                              </w:rPr>
                              <w:t>def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fftnoise(f):</w:t>
                            </w:r>
                            <w:r w:rsidRPr="004C7AD4">
                              <w:rPr>
                                <w:b/>
                                <w:bCs/>
                              </w:rPr>
                              <w:br/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</w:t>
                            </w:r>
                            <w:r w:rsidRPr="004C7AD4">
                              <w:rPr>
                                <w:rStyle w:val="CommentTok"/>
                                <w:b/>
                                <w:bCs/>
                              </w:rPr>
                              <w:t xml:space="preserve"># array of complx numbers with size </w:t>
                            </w:r>
                            <w:r>
                              <w:rPr>
                                <w:rStyle w:val="CommentTok"/>
                                <w:b/>
                                <w:bCs/>
                              </w:rPr>
                              <w:t>len(data)=200542</w:t>
                            </w:r>
                            <w:r w:rsidRPr="004C7AD4">
                              <w:rPr>
                                <w:b/>
                                <w:bCs/>
                              </w:rPr>
                              <w:br/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f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>np.array</w:t>
                            </w:r>
                            <w:proofErr w:type="gramEnd"/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>(f, dtype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4C7AD4">
                              <w:rPr>
                                <w:rStyle w:val="StringTok"/>
                                <w:b/>
                                <w:bCs/>
                              </w:rPr>
                              <w:t>"complex"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>)</w:t>
                            </w:r>
                          </w:p>
                          <w:p w14:paraId="554B7349" w14:textId="77777777" w:rsidR="004C7AD4" w:rsidRDefault="004C7AD4" w:rsidP="004C7AD4">
                            <w:pPr>
                              <w:pStyle w:val="SourceCode"/>
                              <w:rPr>
                                <w:rStyle w:val="NormalTok"/>
                                <w:b/>
                                <w:bCs/>
                              </w:rPr>
                            </w:pPr>
                            <w:r w:rsidRPr="004C7AD4">
                              <w:rPr>
                                <w:b/>
                                <w:bCs/>
                              </w:rPr>
                              <w:br/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Np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(</w:t>
                            </w:r>
                            <w:r w:rsidRPr="004C7AD4">
                              <w:rPr>
                                <w:rStyle w:val="BuiltInTok"/>
                                <w:b/>
                                <w:bCs/>
                              </w:rPr>
                              <w:t>len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(f)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-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)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//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2</w:t>
                            </w:r>
                            <w:r w:rsidRPr="004C7AD4">
                              <w:rPr>
                                <w:b/>
                                <w:bCs/>
                              </w:rPr>
                              <w:br/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phases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>np.random</w:t>
                            </w:r>
                            <w:proofErr w:type="gramEnd"/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.rand(Np)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*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2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*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np.pi</w:t>
                            </w:r>
                          </w:p>
                          <w:p w14:paraId="2BE12229" w14:textId="77777777" w:rsidR="004C7AD4" w:rsidRDefault="004C7AD4" w:rsidP="004C7AD4">
                            <w:pPr>
                              <w:pStyle w:val="SourceCode"/>
                              <w:rPr>
                                <w:rStyle w:val="NormalTok"/>
                                <w:b/>
                                <w:bCs/>
                              </w:rPr>
                            </w:pPr>
                            <w:r w:rsidRPr="004C7AD4">
                              <w:rPr>
                                <w:rStyle w:val="CommentTok"/>
                              </w:rPr>
                              <w:t xml:space="preserve">    </w:t>
                            </w:r>
                            <w:r w:rsidRPr="004C7AD4">
                              <w:rPr>
                                <w:rStyle w:val="CommentTok"/>
                                <w:b/>
                                <w:bCs/>
                              </w:rPr>
                              <w:t># e^(iwt) = cos(wt) + i*sin(wt)</w:t>
                            </w:r>
                            <w:r w:rsidRPr="004C7AD4">
                              <w:rPr>
                                <w:b/>
                                <w:bCs/>
                              </w:rPr>
                              <w:br/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phases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np.cos(phases)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+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4C7AD4">
                              <w:rPr>
                                <w:rStyle w:val="OtherTok"/>
                                <w:b/>
                                <w:bCs/>
                              </w:rPr>
                              <w:t>1j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*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np.sin(phases)</w:t>
                            </w:r>
                            <w:r w:rsidRPr="004C7AD4">
                              <w:rPr>
                                <w:b/>
                                <w:bCs/>
                              </w:rPr>
                              <w:br/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</w:t>
                            </w:r>
                            <w:proofErr w:type="gramStart"/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>f[</w:t>
                            </w:r>
                            <w:proofErr w:type="gramEnd"/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: Np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+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]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*=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phases</w:t>
                            </w:r>
                            <w:r w:rsidRPr="004C7AD4">
                              <w:rPr>
                                <w:b/>
                                <w:bCs/>
                              </w:rPr>
                              <w:br/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f[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-</w:t>
                            </w:r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: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-</w:t>
                            </w:r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-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Np :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-</w:t>
                            </w:r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]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np.conj(f[</w:t>
                            </w:r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: Np </w:t>
                            </w:r>
                            <w:r w:rsidRPr="004C7AD4">
                              <w:rPr>
                                <w:rStyle w:val="OperatorTok"/>
                                <w:b/>
                                <w:bCs/>
                              </w:rPr>
                              <w:t>+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4C7AD4">
                              <w:rPr>
                                <w:rStyle w:val="DecValTok"/>
                                <w:b/>
                                <w:bCs/>
                              </w:rPr>
                              <w:t>1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>])</w:t>
                            </w:r>
                          </w:p>
                          <w:p w14:paraId="652CCA00" w14:textId="57E3EED6" w:rsidR="004C7AD4" w:rsidRPr="004C7AD4" w:rsidRDefault="004C7AD4" w:rsidP="004C7AD4">
                            <w:pPr>
                              <w:pStyle w:val="SourceCode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Style w:val="CommentTok"/>
                              </w:rPr>
                              <w:t>#   Applying IFFT</w:t>
                            </w:r>
                            <w:r w:rsidRPr="004C7AD4">
                              <w:rPr>
                                <w:rStyle w:val="CommentTok"/>
                              </w:rPr>
                              <w:br/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   </w:t>
                            </w:r>
                            <w:r w:rsidRPr="004C7AD4">
                              <w:rPr>
                                <w:rStyle w:val="ControlFlowTok"/>
                                <w:b w:val="0"/>
                                <w:bCs/>
                              </w:rPr>
                              <w:t>return</w:t>
                            </w:r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>np.fft.ifft</w:t>
                            </w:r>
                            <w:proofErr w:type="gramEnd"/>
                            <w:r w:rsidRPr="004C7AD4">
                              <w:rPr>
                                <w:rStyle w:val="NormalTok"/>
                                <w:b/>
                                <w:bCs/>
                              </w:rPr>
                              <w:t>(f).re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7FD648" id="Text Box 6" o:spid="_x0000_s1028" type="#_x0000_t202" style="width:468pt;height:200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" fillcolor="window" strokeweight=".5pt">
                <v:textbox>
                  <w:txbxContent>
                    <w:p w14:paraId="7CA961FD" w14:textId="77777777" w:rsidR="004C7AD4" w:rsidRDefault="004C7AD4" w:rsidP="004C7AD4">
                      <w:pPr>
                        <w:pStyle w:val="SourceCode"/>
                        <w:rPr>
                          <w:rStyle w:val="NormalTok"/>
                          <w:b/>
                          <w:bCs/>
                        </w:rPr>
                      </w:pPr>
                      <w:r w:rsidRPr="004C7AD4">
                        <w:rPr>
                          <w:rStyle w:val="KeywordTok"/>
                          <w:b w:val="0"/>
                          <w:bCs/>
                        </w:rPr>
                        <w:t>def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fftnoise(f):</w:t>
                      </w:r>
                      <w:r w:rsidRPr="004C7AD4">
                        <w:rPr>
                          <w:b/>
                          <w:bCs/>
                        </w:rPr>
                        <w:br/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   </w:t>
                      </w:r>
                      <w:r w:rsidRPr="004C7AD4">
                        <w:rPr>
                          <w:rStyle w:val="CommentTok"/>
                          <w:b/>
                          <w:bCs/>
                        </w:rPr>
                        <w:t xml:space="preserve"># array of complx numbers with size </w:t>
                      </w:r>
                      <w:r>
                        <w:rPr>
                          <w:rStyle w:val="CommentTok"/>
                          <w:b/>
                          <w:bCs/>
                        </w:rPr>
                        <w:t>len(data)=200542</w:t>
                      </w:r>
                      <w:r w:rsidRPr="004C7AD4">
                        <w:rPr>
                          <w:b/>
                          <w:bCs/>
                        </w:rPr>
                        <w:br/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   f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4C7AD4">
                        <w:rPr>
                          <w:rStyle w:val="NormalTok"/>
                          <w:b/>
                          <w:bCs/>
                        </w:rPr>
                        <w:t>np.array</w:t>
                      </w:r>
                      <w:proofErr w:type="gramEnd"/>
                      <w:r w:rsidRPr="004C7AD4">
                        <w:rPr>
                          <w:rStyle w:val="NormalTok"/>
                          <w:b/>
                          <w:bCs/>
                        </w:rPr>
                        <w:t>(f, dtype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4C7AD4">
                        <w:rPr>
                          <w:rStyle w:val="StringTok"/>
                          <w:b/>
                          <w:bCs/>
                        </w:rPr>
                        <w:t>"complex"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>)</w:t>
                      </w:r>
                    </w:p>
                    <w:p w14:paraId="554B7349" w14:textId="77777777" w:rsidR="004C7AD4" w:rsidRDefault="004C7AD4" w:rsidP="004C7AD4">
                      <w:pPr>
                        <w:pStyle w:val="SourceCode"/>
                        <w:rPr>
                          <w:rStyle w:val="NormalTok"/>
                          <w:b/>
                          <w:bCs/>
                        </w:rPr>
                      </w:pPr>
                      <w:r w:rsidRPr="004C7AD4">
                        <w:rPr>
                          <w:b/>
                          <w:bCs/>
                        </w:rPr>
                        <w:br/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   Np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(</w:t>
                      </w:r>
                      <w:r w:rsidRPr="004C7AD4">
                        <w:rPr>
                          <w:rStyle w:val="BuiltInTok"/>
                          <w:b/>
                          <w:bCs/>
                        </w:rPr>
                        <w:t>len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(f)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-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4C7AD4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)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//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4C7AD4">
                        <w:rPr>
                          <w:rStyle w:val="DecValTok"/>
                          <w:b/>
                          <w:bCs/>
                        </w:rPr>
                        <w:t>2</w:t>
                      </w:r>
                      <w:r w:rsidRPr="004C7AD4">
                        <w:rPr>
                          <w:b/>
                          <w:bCs/>
                        </w:rPr>
                        <w:br/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   phases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4C7AD4">
                        <w:rPr>
                          <w:rStyle w:val="NormalTok"/>
                          <w:b/>
                          <w:bCs/>
                        </w:rPr>
                        <w:t>np.random</w:t>
                      </w:r>
                      <w:proofErr w:type="gramEnd"/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.rand(Np)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*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4C7AD4">
                        <w:rPr>
                          <w:rStyle w:val="DecValTok"/>
                          <w:b/>
                          <w:bCs/>
                        </w:rPr>
                        <w:t>2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*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np.pi</w:t>
                      </w:r>
                    </w:p>
                    <w:p w14:paraId="2BE12229" w14:textId="77777777" w:rsidR="004C7AD4" w:rsidRDefault="004C7AD4" w:rsidP="004C7AD4">
                      <w:pPr>
                        <w:pStyle w:val="SourceCode"/>
                        <w:rPr>
                          <w:rStyle w:val="NormalTok"/>
                          <w:b/>
                          <w:bCs/>
                        </w:rPr>
                      </w:pPr>
                      <w:r w:rsidRPr="004C7AD4">
                        <w:rPr>
                          <w:rStyle w:val="CommentTok"/>
                        </w:rPr>
                        <w:t xml:space="preserve">    </w:t>
                      </w:r>
                      <w:r w:rsidRPr="004C7AD4">
                        <w:rPr>
                          <w:rStyle w:val="CommentTok"/>
                          <w:b/>
                          <w:bCs/>
                        </w:rPr>
                        <w:t># e^(iwt) = cos(wt) + i*sin(wt)</w:t>
                      </w:r>
                      <w:r w:rsidRPr="004C7AD4">
                        <w:rPr>
                          <w:b/>
                          <w:bCs/>
                        </w:rPr>
                        <w:br/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   phases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np.cos(phases)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+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4C7AD4">
                        <w:rPr>
                          <w:rStyle w:val="OtherTok"/>
                          <w:b/>
                          <w:bCs/>
                        </w:rPr>
                        <w:t>1j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*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np.sin(phases)</w:t>
                      </w:r>
                      <w:r w:rsidRPr="004C7AD4">
                        <w:rPr>
                          <w:b/>
                          <w:bCs/>
                        </w:rPr>
                        <w:br/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   </w:t>
                      </w:r>
                      <w:proofErr w:type="gramStart"/>
                      <w:r w:rsidRPr="004C7AD4">
                        <w:rPr>
                          <w:rStyle w:val="NormalTok"/>
                          <w:b/>
                          <w:bCs/>
                        </w:rPr>
                        <w:t>f[</w:t>
                      </w:r>
                      <w:proofErr w:type="gramEnd"/>
                      <w:r w:rsidRPr="004C7AD4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: Np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+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4C7AD4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]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*=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phases</w:t>
                      </w:r>
                      <w:r w:rsidRPr="004C7AD4">
                        <w:rPr>
                          <w:b/>
                          <w:bCs/>
                        </w:rPr>
                        <w:br/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   f[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-</w:t>
                      </w:r>
                      <w:r w:rsidRPr="004C7AD4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: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-</w:t>
                      </w:r>
                      <w:r w:rsidRPr="004C7AD4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-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Np :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-</w:t>
                      </w:r>
                      <w:r w:rsidRPr="004C7AD4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]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np.conj(f[</w:t>
                      </w:r>
                      <w:r w:rsidRPr="004C7AD4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: Np </w:t>
                      </w:r>
                      <w:r w:rsidRPr="004C7AD4">
                        <w:rPr>
                          <w:rStyle w:val="OperatorTok"/>
                          <w:b/>
                          <w:bCs/>
                        </w:rPr>
                        <w:t>+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4C7AD4">
                        <w:rPr>
                          <w:rStyle w:val="DecValTok"/>
                          <w:b/>
                          <w:bCs/>
                        </w:rPr>
                        <w:t>1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>])</w:t>
                      </w:r>
                    </w:p>
                    <w:p w14:paraId="652CCA00" w14:textId="57E3EED6" w:rsidR="004C7AD4" w:rsidRPr="004C7AD4" w:rsidRDefault="004C7AD4" w:rsidP="004C7AD4">
                      <w:pPr>
                        <w:pStyle w:val="SourceCode"/>
                        <w:rPr>
                          <w:b/>
                          <w:bCs/>
                        </w:rPr>
                      </w:pPr>
                      <w:r>
                        <w:rPr>
                          <w:rStyle w:val="CommentTok"/>
                        </w:rPr>
                        <w:t>#   Applying IFFT</w:t>
                      </w:r>
                      <w:r w:rsidRPr="004C7AD4">
                        <w:rPr>
                          <w:rStyle w:val="CommentTok"/>
                        </w:rPr>
                        <w:br/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   </w:t>
                      </w:r>
                      <w:r w:rsidRPr="004C7AD4">
                        <w:rPr>
                          <w:rStyle w:val="ControlFlowTok"/>
                          <w:b w:val="0"/>
                          <w:bCs/>
                        </w:rPr>
                        <w:t>return</w:t>
                      </w:r>
                      <w:r w:rsidRPr="004C7AD4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4C7AD4">
                        <w:rPr>
                          <w:rStyle w:val="NormalTok"/>
                          <w:b/>
                          <w:bCs/>
                        </w:rPr>
                        <w:t>np.fft.ifft</w:t>
                      </w:r>
                      <w:proofErr w:type="gramEnd"/>
                      <w:r w:rsidRPr="004C7AD4">
                        <w:rPr>
                          <w:rStyle w:val="NormalTok"/>
                          <w:b/>
                          <w:bCs/>
                        </w:rPr>
                        <w:t>(f).real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B1FCB17" w14:textId="4500A82B" w:rsidR="00E028AF" w:rsidRDefault="004C7AD4" w:rsidP="00E028AF">
      <w:pPr>
        <w:rPr>
          <w:sz w:val="28"/>
          <w:szCs w:val="28"/>
        </w:rPr>
      </w:pPr>
      <w:r>
        <w:rPr>
          <w:sz w:val="28"/>
          <w:szCs w:val="28"/>
        </w:rPr>
        <w:t>Applying IFFT gives the noise (</w:t>
      </w:r>
      <w:r>
        <w:rPr>
          <w:i/>
          <w:iCs/>
          <w:sz w:val="28"/>
          <w:szCs w:val="28"/>
        </w:rPr>
        <w:t>Figure 1.3</w:t>
      </w:r>
      <w:proofErr w:type="gramStart"/>
      <w:r>
        <w:rPr>
          <w:sz w:val="28"/>
          <w:szCs w:val="28"/>
        </w:rPr>
        <w:t>)  which</w:t>
      </w:r>
      <w:proofErr w:type="gramEnd"/>
      <w:r>
        <w:rPr>
          <w:sz w:val="28"/>
          <w:szCs w:val="28"/>
        </w:rPr>
        <w:t xml:space="preserve"> can be imposed to our original signal (test.wav).</w:t>
      </w:r>
      <w:r w:rsidR="00B01031">
        <w:rPr>
          <w:sz w:val="28"/>
          <w:szCs w:val="28"/>
        </w:rPr>
        <w:t xml:space="preserve"> </w:t>
      </w:r>
      <w:r w:rsidR="00B01031" w:rsidRPr="00B01031">
        <w:rPr>
          <w:b/>
          <w:bCs/>
          <w:sz w:val="28"/>
          <w:szCs w:val="28"/>
        </w:rPr>
        <w:t>Note:</w:t>
      </w:r>
      <w:r w:rsidR="00B01031">
        <w:rPr>
          <w:sz w:val="28"/>
          <w:szCs w:val="28"/>
        </w:rPr>
        <w:t xml:space="preserve"> noise array will be multiplied by 10 in order to increase amplitude.</w:t>
      </w:r>
    </w:p>
    <w:p w14:paraId="35344DCD" w14:textId="423C81AB" w:rsidR="00E028AF" w:rsidRDefault="00B01031" w:rsidP="00E028AF">
      <w:pPr>
        <w:rPr>
          <w:sz w:val="28"/>
          <w:szCs w:val="28"/>
        </w:rPr>
      </w:pPr>
      <w:r w:rsidRPr="00B01031">
        <w:rPr>
          <w:b/>
          <w:bCs/>
          <w:i/>
          <w:iCs/>
          <w:sz w:val="28"/>
          <w:szCs w:val="28"/>
        </w:rPr>
        <w:t>Figure 1.3</w:t>
      </w:r>
      <w:r>
        <w:rPr>
          <w:noProof/>
          <w:sz w:val="28"/>
          <w:szCs w:val="28"/>
        </w:rPr>
        <w:drawing>
          <wp:inline distT="0" distB="0" distL="0" distR="0" wp14:anchorId="26475B4F" wp14:editId="03EC7B9B">
            <wp:extent cx="6646985" cy="1329397"/>
            <wp:effectExtent l="19050" t="19050" r="20955" b="2349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3929" cy="13327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8400533" w14:textId="265E8898" w:rsidR="00E028AF" w:rsidRDefault="00E028AF" w:rsidP="00E028AF">
      <w:pPr>
        <w:rPr>
          <w:sz w:val="28"/>
          <w:szCs w:val="28"/>
        </w:rPr>
      </w:pPr>
    </w:p>
    <w:p w14:paraId="13AAEA6A" w14:textId="6C597B81" w:rsidR="00B01031" w:rsidRDefault="00B01031" w:rsidP="00B01031">
      <w:pPr>
        <w:pStyle w:val="Heading1"/>
      </w:pPr>
      <w:bookmarkStart w:id="6" w:name="_Toc87648618"/>
      <w:r>
        <w:t>Imposing noise to the signal</w:t>
      </w:r>
      <w:bookmarkEnd w:id="6"/>
    </w:p>
    <w:p w14:paraId="7F05BBE2" w14:textId="2C076898" w:rsidR="00B01031" w:rsidRPr="00B01031" w:rsidRDefault="00B01031" w:rsidP="00B01031"/>
    <w:p w14:paraId="34A0218C" w14:textId="2CFE1F66" w:rsidR="00E028AF" w:rsidRDefault="00B01031" w:rsidP="00E028AF">
      <w:pPr>
        <w:rPr>
          <w:sz w:val="28"/>
          <w:szCs w:val="28"/>
        </w:rPr>
      </w:pPr>
      <w:r w:rsidRPr="00B01031">
        <w:rPr>
          <w:noProof/>
          <w:sz w:val="28"/>
          <w:szCs w:val="28"/>
        </w:rPr>
        <mc:AlternateContent>
          <mc:Choice Requires="wps">
            <w:drawing>
              <wp:inline distT="0" distB="0" distL="0" distR="0" wp14:anchorId="3E05AAC7" wp14:editId="463ECDB8">
                <wp:extent cx="6762750" cy="2076450"/>
                <wp:effectExtent l="0" t="0" r="19050" b="19050"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0" cy="2076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DC82057" w14:textId="76ED13CA" w:rsidR="00B01031" w:rsidRDefault="00B01031" w:rsidP="00B01031">
                            <w:pPr>
                              <w:pStyle w:val="SourceCode"/>
                              <w:rPr>
                                <w:rStyle w:val="CommentTok"/>
                                <w:b/>
                                <w:bCs/>
                              </w:rPr>
                            </w:pPr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 xml:space="preserve">noise_len </w:t>
                            </w:r>
                            <w:r w:rsidRPr="00B01031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B01031">
                              <w:rPr>
                                <w:rStyle w:val="DecValTok"/>
                                <w:b/>
                                <w:bCs/>
                              </w:rPr>
                              <w:t>2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B01031">
                              <w:rPr>
                                <w:rStyle w:val="CommentTok"/>
                                <w:b/>
                                <w:bCs/>
                              </w:rPr>
                              <w:t># seconds</w:t>
                            </w:r>
                          </w:p>
                          <w:p w14:paraId="165ECA23" w14:textId="783FDED3" w:rsidR="00B01031" w:rsidRPr="00B01031" w:rsidRDefault="00B01031" w:rsidP="00B01031">
                            <w:pPr>
                              <w:pStyle w:val="SourceCode"/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rStyle w:val="CommentTok"/>
                                <w:b/>
                                <w:bCs/>
                              </w:rPr>
                              <w:t># multiplied by ten for amplitude to be 1 order high</w:t>
                            </w:r>
                            <w:r w:rsidRPr="00B01031">
                              <w:rPr>
                                <w:b/>
                                <w:bCs/>
                              </w:rPr>
                              <w:br/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 xml:space="preserve">noise </w:t>
                            </w:r>
                            <w:r w:rsidRPr="00B01031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 xml:space="preserve"> 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  <w:sz w:val="18"/>
                                <w:szCs w:val="18"/>
                              </w:rPr>
                              <w:t>band_limited_</w:t>
                            </w:r>
                            <w:proofErr w:type="gramStart"/>
                            <w:r w:rsidRPr="00B01031">
                              <w:rPr>
                                <w:rStyle w:val="NormalTok"/>
                                <w:b/>
                                <w:bCs/>
                                <w:sz w:val="18"/>
                                <w:szCs w:val="18"/>
                              </w:rPr>
                              <w:t>noise(</w:t>
                            </w:r>
                            <w:proofErr w:type="gramEnd"/>
                            <w:r w:rsidRPr="00B01031">
                              <w:rPr>
                                <w:rStyle w:val="NormalTok"/>
                                <w:b/>
                                <w:bCs/>
                                <w:sz w:val="18"/>
                                <w:szCs w:val="18"/>
                              </w:rPr>
                              <w:t>min_freq</w:t>
                            </w:r>
                            <w:r w:rsidRPr="00B01031">
                              <w:rPr>
                                <w:rStyle w:val="OperatorTok"/>
                                <w:b/>
                                <w:bCs/>
                                <w:sz w:val="18"/>
                                <w:szCs w:val="18"/>
                              </w:rPr>
                              <w:t>=</w:t>
                            </w:r>
                            <w:r w:rsidRPr="00B01031">
                              <w:rPr>
                                <w:rStyle w:val="DecValTok"/>
                                <w:b/>
                                <w:bCs/>
                                <w:sz w:val="18"/>
                                <w:szCs w:val="18"/>
                              </w:rPr>
                              <w:t>4000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, max_freq </w:t>
                            </w:r>
                            <w:r w:rsidRPr="00B01031">
                              <w:rPr>
                                <w:rStyle w:val="OperatorTok"/>
                                <w:b/>
                                <w:bCs/>
                                <w:sz w:val="18"/>
                                <w:szCs w:val="18"/>
                              </w:rPr>
                              <w:t>=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B01031">
                              <w:rPr>
                                <w:rStyle w:val="DecValTok"/>
                                <w:b/>
                                <w:bCs/>
                                <w:sz w:val="18"/>
                                <w:szCs w:val="18"/>
                              </w:rPr>
                              <w:t>12000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  <w:sz w:val="18"/>
                                <w:szCs w:val="18"/>
                              </w:rPr>
                              <w:t>, samples</w:t>
                            </w:r>
                            <w:r w:rsidRPr="00B01031">
                              <w:rPr>
                                <w:rStyle w:val="OperatorTok"/>
                                <w:b/>
                                <w:bCs/>
                                <w:sz w:val="18"/>
                                <w:szCs w:val="18"/>
                              </w:rPr>
                              <w:t>=</w:t>
                            </w:r>
                            <w:r w:rsidRPr="00B01031">
                              <w:rPr>
                                <w:rStyle w:val="BuiltInTok"/>
                                <w:b/>
                                <w:bCs/>
                                <w:sz w:val="18"/>
                                <w:szCs w:val="18"/>
                              </w:rPr>
                              <w:t>len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  <w:sz w:val="18"/>
                                <w:szCs w:val="18"/>
                              </w:rPr>
                              <w:t>(data), samplerate</w:t>
                            </w:r>
                            <w:r w:rsidRPr="00B01031">
                              <w:rPr>
                                <w:rStyle w:val="OperatorTok"/>
                                <w:b/>
                                <w:bCs/>
                                <w:sz w:val="18"/>
                                <w:szCs w:val="18"/>
                              </w:rPr>
                              <w:t>=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  <w:sz w:val="18"/>
                                <w:szCs w:val="18"/>
                              </w:rPr>
                              <w:t>rate)</w:t>
                            </w:r>
                            <w:r w:rsidRPr="00B01031">
                              <w:rPr>
                                <w:rStyle w:val="OperatorTok"/>
                                <w:b/>
                                <w:bCs/>
                                <w:sz w:val="18"/>
                                <w:szCs w:val="18"/>
                              </w:rPr>
                              <w:t>*</w:t>
                            </w:r>
                            <w:r w:rsidRPr="00B01031">
                              <w:rPr>
                                <w:rStyle w:val="DecValTok"/>
                                <w:b/>
                                <w:bCs/>
                                <w:sz w:val="18"/>
                                <w:szCs w:val="18"/>
                              </w:rPr>
                              <w:t>10</w:t>
                            </w:r>
                            <w:r w:rsidRPr="00B01031">
                              <w:rPr>
                                <w:b/>
                                <w:bCs/>
                              </w:rPr>
                              <w:br/>
                            </w:r>
                          </w:p>
                          <w:p w14:paraId="3E747DC6" w14:textId="6FB5B162" w:rsidR="00B01031" w:rsidRPr="00B01031" w:rsidRDefault="00B01031" w:rsidP="00B01031">
                            <w:pPr>
                              <w:pStyle w:val="SourceCode"/>
                              <w:rPr>
                                <w:rStyle w:val="NormalTok"/>
                                <w:b/>
                                <w:bCs/>
                              </w:rPr>
                            </w:pPr>
                            <w:r w:rsidRPr="00B01031">
                              <w:rPr>
                                <w:rStyle w:val="CommentTok"/>
                                <w:b/>
                                <w:bCs/>
                              </w:rPr>
                              <w:t># get two seconds of the clip with sampling rate=44.1kHz</w:t>
                            </w:r>
                            <w:r w:rsidRPr="00B01031">
                              <w:rPr>
                                <w:b/>
                                <w:bCs/>
                              </w:rPr>
                              <w:br/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 xml:space="preserve">noise_clip </w:t>
                            </w:r>
                            <w:r w:rsidRPr="00B01031">
                              <w:rPr>
                                <w:rStyle w:val="OperatorTok"/>
                                <w:b/>
                                <w:bCs/>
                              </w:rPr>
                              <w:t>=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 xml:space="preserve"> noise</w:t>
                            </w:r>
                            <w:proofErr w:type="gramStart"/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>[:rate</w:t>
                            </w:r>
                            <w:proofErr w:type="gramEnd"/>
                            <w:r w:rsidRPr="00B01031">
                              <w:rPr>
                                <w:rStyle w:val="OperatorTok"/>
                                <w:b/>
                                <w:bCs/>
                              </w:rPr>
                              <w:t>*</w:t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>noise_len]</w:t>
                            </w:r>
                          </w:p>
                          <w:p w14:paraId="6F6D7090" w14:textId="799AAFCB" w:rsidR="00B01031" w:rsidRPr="004C7AD4" w:rsidRDefault="00B01031" w:rsidP="00B01031">
                            <w:pPr>
                              <w:pStyle w:val="SourceCode"/>
                              <w:rPr>
                                <w:b/>
                                <w:bCs/>
                              </w:rPr>
                            </w:pPr>
                            <w:r w:rsidRPr="00B01031">
                              <w:rPr>
                                <w:rStyle w:val="CommentTok"/>
                                <w:b/>
                                <w:bCs/>
                              </w:rPr>
                              <w:t># Adding noise</w:t>
                            </w:r>
                            <w:r w:rsidRPr="00B01031">
                              <w:rPr>
                                <w:b/>
                                <w:bCs/>
                              </w:rPr>
                              <w:br/>
                            </w:r>
                            <w:r w:rsidRPr="00B01031">
                              <w:rPr>
                                <w:rStyle w:val="NormalTok"/>
                                <w:b/>
                                <w:bCs/>
                              </w:rPr>
                              <w:t>audio_clip_band_limited</w:t>
                            </w:r>
                            <w:r>
                              <w:rPr>
                                <w:rStyle w:val="NormalTok"/>
                              </w:rPr>
                              <w:t xml:space="preserve"> </w:t>
                            </w:r>
                            <w:r>
                              <w:rPr>
                                <w:rStyle w:val="OperatorTok"/>
                              </w:rPr>
                              <w:t>=</w:t>
                            </w:r>
                            <w:r>
                              <w:rPr>
                                <w:rStyle w:val="NormalTok"/>
                              </w:rPr>
                              <w:t xml:space="preserve"> data</w:t>
                            </w:r>
                            <w:r>
                              <w:rPr>
                                <w:rStyle w:val="OperatorTok"/>
                              </w:rPr>
                              <w:t>+</w:t>
                            </w:r>
                            <w:r>
                              <w:rPr>
                                <w:rStyle w:val="NormalTok"/>
                              </w:rPr>
                              <w:t>noi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05AAC7" id="Text Box 8" o:spid="_x0000_s1029" type="#_x0000_t202" style="width:532.5pt;height:16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" fillcolor="window" strokeweight=".5pt">
                <v:textbox>
                  <w:txbxContent>
                    <w:p w14:paraId="1DC82057" w14:textId="76ED13CA" w:rsidR="00B01031" w:rsidRDefault="00B01031" w:rsidP="00B01031">
                      <w:pPr>
                        <w:pStyle w:val="SourceCode"/>
                        <w:rPr>
                          <w:rStyle w:val="CommentTok"/>
                          <w:b/>
                          <w:bCs/>
                        </w:rPr>
                      </w:pPr>
                      <w:r w:rsidRPr="00B01031">
                        <w:rPr>
                          <w:rStyle w:val="NormalTok"/>
                          <w:b/>
                          <w:bCs/>
                        </w:rPr>
                        <w:t xml:space="preserve">noise_len </w:t>
                      </w:r>
                      <w:r w:rsidRPr="00B01031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B01031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B01031">
                        <w:rPr>
                          <w:rStyle w:val="DecValTok"/>
                          <w:b/>
                          <w:bCs/>
                        </w:rPr>
                        <w:t>2</w:t>
                      </w:r>
                      <w:r w:rsidRPr="00B01031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B01031">
                        <w:rPr>
                          <w:rStyle w:val="CommentTok"/>
                          <w:b/>
                          <w:bCs/>
                        </w:rPr>
                        <w:t># seconds</w:t>
                      </w:r>
                    </w:p>
                    <w:p w14:paraId="165ECA23" w14:textId="783FDED3" w:rsidR="00B01031" w:rsidRPr="00B01031" w:rsidRDefault="00B01031" w:rsidP="00B01031">
                      <w:pPr>
                        <w:pStyle w:val="SourceCode"/>
                        <w:rPr>
                          <w:b/>
                          <w:bCs/>
                        </w:rPr>
                      </w:pPr>
                      <w:r>
                        <w:rPr>
                          <w:rStyle w:val="CommentTok"/>
                          <w:b/>
                          <w:bCs/>
                        </w:rPr>
                        <w:t># multiplied by ten for amplitude to be 1 order high</w:t>
                      </w:r>
                      <w:r w:rsidRPr="00B01031">
                        <w:rPr>
                          <w:b/>
                          <w:bCs/>
                        </w:rPr>
                        <w:br/>
                      </w:r>
                      <w:r w:rsidRPr="00B01031">
                        <w:rPr>
                          <w:rStyle w:val="NormalTok"/>
                          <w:b/>
                          <w:bCs/>
                        </w:rPr>
                        <w:t xml:space="preserve">noise </w:t>
                      </w:r>
                      <w:r w:rsidRPr="00B01031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B01031">
                        <w:rPr>
                          <w:rStyle w:val="NormalTok"/>
                          <w:b/>
                          <w:bCs/>
                        </w:rPr>
                        <w:t xml:space="preserve"> </w:t>
                      </w:r>
                      <w:r w:rsidRPr="00B01031">
                        <w:rPr>
                          <w:rStyle w:val="NormalTok"/>
                          <w:b/>
                          <w:bCs/>
                          <w:sz w:val="18"/>
                          <w:szCs w:val="18"/>
                        </w:rPr>
                        <w:t>band_limited_</w:t>
                      </w:r>
                      <w:proofErr w:type="gramStart"/>
                      <w:r w:rsidRPr="00B01031">
                        <w:rPr>
                          <w:rStyle w:val="NormalTok"/>
                          <w:b/>
                          <w:bCs/>
                          <w:sz w:val="18"/>
                          <w:szCs w:val="18"/>
                        </w:rPr>
                        <w:t>noise(</w:t>
                      </w:r>
                      <w:proofErr w:type="gramEnd"/>
                      <w:r w:rsidRPr="00B01031">
                        <w:rPr>
                          <w:rStyle w:val="NormalTok"/>
                          <w:b/>
                          <w:bCs/>
                          <w:sz w:val="18"/>
                          <w:szCs w:val="18"/>
                        </w:rPr>
                        <w:t>min_freq</w:t>
                      </w:r>
                      <w:r w:rsidRPr="00B01031">
                        <w:rPr>
                          <w:rStyle w:val="OperatorTok"/>
                          <w:b/>
                          <w:bCs/>
                          <w:sz w:val="18"/>
                          <w:szCs w:val="18"/>
                        </w:rPr>
                        <w:t>=</w:t>
                      </w:r>
                      <w:r w:rsidRPr="00B01031">
                        <w:rPr>
                          <w:rStyle w:val="DecValTok"/>
                          <w:b/>
                          <w:bCs/>
                          <w:sz w:val="18"/>
                          <w:szCs w:val="18"/>
                        </w:rPr>
                        <w:t>4000</w:t>
                      </w:r>
                      <w:r w:rsidRPr="00B01031">
                        <w:rPr>
                          <w:rStyle w:val="NormalTok"/>
                          <w:b/>
                          <w:bCs/>
                          <w:sz w:val="18"/>
                          <w:szCs w:val="18"/>
                        </w:rPr>
                        <w:t xml:space="preserve">, max_freq </w:t>
                      </w:r>
                      <w:r w:rsidRPr="00B01031">
                        <w:rPr>
                          <w:rStyle w:val="OperatorTok"/>
                          <w:b/>
                          <w:bCs/>
                          <w:sz w:val="18"/>
                          <w:szCs w:val="18"/>
                        </w:rPr>
                        <w:t>=</w:t>
                      </w:r>
                      <w:r w:rsidRPr="00B01031">
                        <w:rPr>
                          <w:rStyle w:val="NormalTok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  <w:r w:rsidRPr="00B01031">
                        <w:rPr>
                          <w:rStyle w:val="DecValTok"/>
                          <w:b/>
                          <w:bCs/>
                          <w:sz w:val="18"/>
                          <w:szCs w:val="18"/>
                        </w:rPr>
                        <w:t>12000</w:t>
                      </w:r>
                      <w:r w:rsidRPr="00B01031">
                        <w:rPr>
                          <w:rStyle w:val="NormalTok"/>
                          <w:b/>
                          <w:bCs/>
                          <w:sz w:val="18"/>
                          <w:szCs w:val="18"/>
                        </w:rPr>
                        <w:t>, samples</w:t>
                      </w:r>
                      <w:r w:rsidRPr="00B01031">
                        <w:rPr>
                          <w:rStyle w:val="OperatorTok"/>
                          <w:b/>
                          <w:bCs/>
                          <w:sz w:val="18"/>
                          <w:szCs w:val="18"/>
                        </w:rPr>
                        <w:t>=</w:t>
                      </w:r>
                      <w:r w:rsidRPr="00B01031">
                        <w:rPr>
                          <w:rStyle w:val="BuiltInTok"/>
                          <w:b/>
                          <w:bCs/>
                          <w:sz w:val="18"/>
                          <w:szCs w:val="18"/>
                        </w:rPr>
                        <w:t>len</w:t>
                      </w:r>
                      <w:r w:rsidRPr="00B01031">
                        <w:rPr>
                          <w:rStyle w:val="NormalTok"/>
                          <w:b/>
                          <w:bCs/>
                          <w:sz w:val="18"/>
                          <w:szCs w:val="18"/>
                        </w:rPr>
                        <w:t>(data), samplerate</w:t>
                      </w:r>
                      <w:r w:rsidRPr="00B01031">
                        <w:rPr>
                          <w:rStyle w:val="OperatorTok"/>
                          <w:b/>
                          <w:bCs/>
                          <w:sz w:val="18"/>
                          <w:szCs w:val="18"/>
                        </w:rPr>
                        <w:t>=</w:t>
                      </w:r>
                      <w:r w:rsidRPr="00B01031">
                        <w:rPr>
                          <w:rStyle w:val="NormalTok"/>
                          <w:b/>
                          <w:bCs/>
                          <w:sz w:val="18"/>
                          <w:szCs w:val="18"/>
                        </w:rPr>
                        <w:t>rate)</w:t>
                      </w:r>
                      <w:r w:rsidRPr="00B01031">
                        <w:rPr>
                          <w:rStyle w:val="OperatorTok"/>
                          <w:b/>
                          <w:bCs/>
                          <w:sz w:val="18"/>
                          <w:szCs w:val="18"/>
                        </w:rPr>
                        <w:t>*</w:t>
                      </w:r>
                      <w:r w:rsidRPr="00B01031">
                        <w:rPr>
                          <w:rStyle w:val="DecValTok"/>
                          <w:b/>
                          <w:bCs/>
                          <w:sz w:val="18"/>
                          <w:szCs w:val="18"/>
                        </w:rPr>
                        <w:t>10</w:t>
                      </w:r>
                      <w:r w:rsidRPr="00B01031">
                        <w:rPr>
                          <w:b/>
                          <w:bCs/>
                        </w:rPr>
                        <w:br/>
                      </w:r>
                    </w:p>
                    <w:p w14:paraId="3E747DC6" w14:textId="6FB5B162" w:rsidR="00B01031" w:rsidRPr="00B01031" w:rsidRDefault="00B01031" w:rsidP="00B01031">
                      <w:pPr>
                        <w:pStyle w:val="SourceCode"/>
                        <w:rPr>
                          <w:rStyle w:val="NormalTok"/>
                          <w:b/>
                          <w:bCs/>
                        </w:rPr>
                      </w:pPr>
                      <w:r w:rsidRPr="00B01031">
                        <w:rPr>
                          <w:rStyle w:val="CommentTok"/>
                          <w:b/>
                          <w:bCs/>
                        </w:rPr>
                        <w:t># get two seconds of the clip with sampling rate=44.1kHz</w:t>
                      </w:r>
                      <w:r w:rsidRPr="00B01031">
                        <w:rPr>
                          <w:b/>
                          <w:bCs/>
                        </w:rPr>
                        <w:br/>
                      </w:r>
                      <w:r w:rsidRPr="00B01031">
                        <w:rPr>
                          <w:rStyle w:val="NormalTok"/>
                          <w:b/>
                          <w:bCs/>
                        </w:rPr>
                        <w:t xml:space="preserve">noise_clip </w:t>
                      </w:r>
                      <w:r w:rsidRPr="00B01031">
                        <w:rPr>
                          <w:rStyle w:val="OperatorTok"/>
                          <w:b/>
                          <w:bCs/>
                        </w:rPr>
                        <w:t>=</w:t>
                      </w:r>
                      <w:r w:rsidRPr="00B01031">
                        <w:rPr>
                          <w:rStyle w:val="NormalTok"/>
                          <w:b/>
                          <w:bCs/>
                        </w:rPr>
                        <w:t xml:space="preserve"> noise</w:t>
                      </w:r>
                      <w:proofErr w:type="gramStart"/>
                      <w:r w:rsidRPr="00B01031">
                        <w:rPr>
                          <w:rStyle w:val="NormalTok"/>
                          <w:b/>
                          <w:bCs/>
                        </w:rPr>
                        <w:t>[:rate</w:t>
                      </w:r>
                      <w:proofErr w:type="gramEnd"/>
                      <w:r w:rsidRPr="00B01031">
                        <w:rPr>
                          <w:rStyle w:val="OperatorTok"/>
                          <w:b/>
                          <w:bCs/>
                        </w:rPr>
                        <w:t>*</w:t>
                      </w:r>
                      <w:r w:rsidRPr="00B01031">
                        <w:rPr>
                          <w:rStyle w:val="NormalTok"/>
                          <w:b/>
                          <w:bCs/>
                        </w:rPr>
                        <w:t>noise_len]</w:t>
                      </w:r>
                    </w:p>
                    <w:p w14:paraId="6F6D7090" w14:textId="799AAFCB" w:rsidR="00B01031" w:rsidRPr="004C7AD4" w:rsidRDefault="00B01031" w:rsidP="00B01031">
                      <w:pPr>
                        <w:pStyle w:val="SourceCode"/>
                        <w:rPr>
                          <w:b/>
                          <w:bCs/>
                        </w:rPr>
                      </w:pPr>
                      <w:r w:rsidRPr="00B01031">
                        <w:rPr>
                          <w:rStyle w:val="CommentTok"/>
                          <w:b/>
                          <w:bCs/>
                        </w:rPr>
                        <w:t># Adding noise</w:t>
                      </w:r>
                      <w:r w:rsidRPr="00B01031">
                        <w:rPr>
                          <w:b/>
                          <w:bCs/>
                        </w:rPr>
                        <w:br/>
                      </w:r>
                      <w:r w:rsidRPr="00B01031">
                        <w:rPr>
                          <w:rStyle w:val="NormalTok"/>
                          <w:b/>
                          <w:bCs/>
                        </w:rPr>
                        <w:t>audio_clip_band_limited</w:t>
                      </w:r>
                      <w:r>
                        <w:rPr>
                          <w:rStyle w:val="NormalTok"/>
                        </w:rPr>
                        <w:t xml:space="preserve"> </w:t>
                      </w:r>
                      <w:r>
                        <w:rPr>
                          <w:rStyle w:val="OperatorTok"/>
                        </w:rPr>
                        <w:t>=</w:t>
                      </w:r>
                      <w:r>
                        <w:rPr>
                          <w:rStyle w:val="NormalTok"/>
                        </w:rPr>
                        <w:t xml:space="preserve"> data</w:t>
                      </w:r>
                      <w:r>
                        <w:rPr>
                          <w:rStyle w:val="OperatorTok"/>
                        </w:rPr>
                        <w:t>+</w:t>
                      </w:r>
                      <w:r>
                        <w:rPr>
                          <w:rStyle w:val="NormalTok"/>
                        </w:rPr>
                        <w:t>nois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28DEDE5" w14:textId="5A88707E" w:rsidR="00E028AF" w:rsidRPr="00460BBF" w:rsidRDefault="00460BBF" w:rsidP="00E028AF">
      <w:pPr>
        <w:rPr>
          <w:sz w:val="28"/>
          <w:szCs w:val="28"/>
        </w:rPr>
      </w:pPr>
      <w:r>
        <w:rPr>
          <w:sz w:val="28"/>
          <w:szCs w:val="28"/>
        </w:rPr>
        <w:lastRenderedPageBreak/>
        <w:t>A</w:t>
      </w:r>
      <w:r w:rsidR="00B01031">
        <w:rPr>
          <w:sz w:val="28"/>
          <w:szCs w:val="28"/>
        </w:rPr>
        <w:t xml:space="preserve">dding noise to the original signal </w:t>
      </w:r>
      <w:r>
        <w:rPr>
          <w:sz w:val="28"/>
          <w:szCs w:val="28"/>
        </w:rPr>
        <w:t xml:space="preserve">has the effect of </w:t>
      </w:r>
      <w:r w:rsidR="00B01031" w:rsidRPr="00B01031">
        <w:rPr>
          <w:sz w:val="28"/>
          <w:szCs w:val="28"/>
        </w:rPr>
        <w:t>thickening</w:t>
      </w:r>
      <w:r w:rsidRPr="00460BBF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e graph of the original signal. The modified original signal is show on </w:t>
      </w:r>
      <w:r w:rsidRPr="00460BBF">
        <w:rPr>
          <w:i/>
          <w:iCs/>
          <w:sz w:val="28"/>
          <w:szCs w:val="28"/>
        </w:rPr>
        <w:t xml:space="preserve">Figure </w:t>
      </w:r>
      <w:proofErr w:type="gramStart"/>
      <w:r w:rsidRPr="00460BBF">
        <w:rPr>
          <w:i/>
          <w:iCs/>
          <w:sz w:val="28"/>
          <w:szCs w:val="28"/>
        </w:rPr>
        <w:t>1.4</w:t>
      </w:r>
      <w:r>
        <w:rPr>
          <w:sz w:val="28"/>
          <w:szCs w:val="28"/>
        </w:rPr>
        <w:t xml:space="preserve"> .</w:t>
      </w:r>
      <w:proofErr w:type="gramEnd"/>
    </w:p>
    <w:p w14:paraId="3490DFE5" w14:textId="13D7518B" w:rsidR="00E028AF" w:rsidRPr="00460BBF" w:rsidRDefault="00460BBF" w:rsidP="00E028AF">
      <w:pPr>
        <w:rPr>
          <w:b/>
          <w:bCs/>
          <w:i/>
          <w:iCs/>
          <w:sz w:val="28"/>
          <w:szCs w:val="28"/>
        </w:rPr>
      </w:pPr>
      <w:r w:rsidRPr="00460BBF">
        <w:rPr>
          <w:b/>
          <w:bCs/>
          <w:i/>
          <w:iCs/>
          <w:sz w:val="28"/>
          <w:szCs w:val="28"/>
        </w:rPr>
        <w:t>Figure 1.4</w:t>
      </w:r>
    </w:p>
    <w:p w14:paraId="14E9921E" w14:textId="68FB3500" w:rsidR="00E028AF" w:rsidRDefault="00460BBF" w:rsidP="00E028AF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82D27F5" wp14:editId="7B33F340">
            <wp:extent cx="6781800" cy="1780791"/>
            <wp:effectExtent l="19050" t="19050" r="190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2" cstate="print">
                      <a:duotone>
                        <a:prstClr val="black"/>
                        <a:schemeClr val="accent4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7411" cy="1787516"/>
                    </a:xfrm>
                    <a:prstGeom prst="rect">
                      <a:avLst/>
                    </a:prstGeom>
                    <a:ln>
                      <a:solidFill>
                        <a:schemeClr val="accent4"/>
                      </a:solidFill>
                    </a:ln>
                  </pic:spPr>
                </pic:pic>
              </a:graphicData>
            </a:graphic>
          </wp:inline>
        </w:drawing>
      </w:r>
    </w:p>
    <w:p w14:paraId="4B0D5CDA" w14:textId="5AAFFE12" w:rsidR="00E028AF" w:rsidRDefault="00E028AF" w:rsidP="00E028AF">
      <w:pPr>
        <w:rPr>
          <w:sz w:val="28"/>
          <w:szCs w:val="28"/>
        </w:rPr>
      </w:pPr>
    </w:p>
    <w:p w14:paraId="2CB2E171" w14:textId="3620C2DB" w:rsidR="00E028AF" w:rsidRDefault="001727F5" w:rsidP="001727F5">
      <w:pPr>
        <w:pStyle w:val="Heading1"/>
      </w:pPr>
      <w:bookmarkStart w:id="7" w:name="_Toc87648619"/>
      <w:r>
        <w:t>Denoising modified signal</w:t>
      </w:r>
      <w:bookmarkEnd w:id="7"/>
    </w:p>
    <w:p w14:paraId="59E0300E" w14:textId="37BF3CD8" w:rsidR="00E028AF" w:rsidRPr="001727F5" w:rsidRDefault="00E028AF" w:rsidP="00E028AF">
      <w:pPr>
        <w:rPr>
          <w:sz w:val="28"/>
          <w:szCs w:val="28"/>
        </w:rPr>
      </w:pPr>
    </w:p>
    <w:p w14:paraId="3E8DFF70" w14:textId="50A0FC2F" w:rsidR="001727F5" w:rsidRDefault="001727F5" w:rsidP="00E028AF">
      <w:pPr>
        <w:rPr>
          <w:sz w:val="28"/>
          <w:szCs w:val="28"/>
        </w:rPr>
      </w:pPr>
      <w:r>
        <w:rPr>
          <w:sz w:val="28"/>
          <w:szCs w:val="28"/>
        </w:rPr>
        <w:t xml:space="preserve">After modifying original wave file the first thing in order to remove imposed noise is to calculate apply Short-time Fourier Transformation </w:t>
      </w:r>
      <w:r w:rsidRPr="001727F5">
        <w:rPr>
          <w:sz w:val="28"/>
          <w:szCs w:val="28"/>
        </w:rPr>
        <w:t>over the noise audio clip</w:t>
      </w:r>
      <w:r>
        <w:rPr>
          <w:sz w:val="28"/>
          <w:szCs w:val="28"/>
        </w:rPr>
        <w:t>. There will be needed some additional functions given below to do STFT over the noise clip.</w:t>
      </w:r>
      <w:r w:rsidR="000E25AB">
        <w:rPr>
          <w:sz w:val="28"/>
          <w:szCs w:val="28"/>
        </w:rPr>
        <w:t xml:space="preserve"> Given that functions from </w:t>
      </w:r>
      <w:proofErr w:type="gramStart"/>
      <w:r w:rsidR="000E25AB">
        <w:rPr>
          <w:sz w:val="28"/>
          <w:szCs w:val="28"/>
        </w:rPr>
        <w:t>librose.core</w:t>
      </w:r>
      <w:proofErr w:type="gramEnd"/>
      <w:r w:rsidR="000E25AB">
        <w:rPr>
          <w:sz w:val="28"/>
          <w:szCs w:val="28"/>
        </w:rPr>
        <w:t xml:space="preserve"> module, spectral gating algorithm’s steps are followed in order to reproduce the original data.</w:t>
      </w:r>
    </w:p>
    <w:p w14:paraId="5F2F84C6" w14:textId="193DB33F" w:rsidR="00614CC7" w:rsidRDefault="001727F5" w:rsidP="000D4BC3">
      <w:pPr>
        <w:rPr>
          <w:sz w:val="28"/>
          <w:szCs w:val="28"/>
        </w:rPr>
      </w:pPr>
      <w:r w:rsidRPr="00C65A8F">
        <w:rPr>
          <w:b/>
          <w:bCs/>
          <w:i/>
          <w:iCs/>
          <w:sz w:val="28"/>
          <w:szCs w:val="28"/>
        </w:rPr>
        <w:lastRenderedPageBreak/>
        <w:t>Additional functions</w:t>
      </w:r>
      <w:r w:rsidR="00C65A8F" w:rsidRPr="00B01031">
        <w:rPr>
          <w:noProof/>
          <w:sz w:val="28"/>
          <w:szCs w:val="28"/>
        </w:rPr>
        <mc:AlternateContent>
          <mc:Choice Requires="wps">
            <w:drawing>
              <wp:inline distT="0" distB="0" distL="0" distR="0" wp14:anchorId="10BA9301" wp14:editId="70E5B1C2">
                <wp:extent cx="5181600" cy="6261100"/>
                <wp:effectExtent l="0" t="0" r="19050" b="25400"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81600" cy="6261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FDBC59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impor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time</w:t>
                            </w:r>
                          </w:p>
                          <w:p w14:paraId="592F5821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from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datetime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impor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timedelta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as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td</w:t>
                            </w:r>
                          </w:p>
                          <w:p w14:paraId="0854D3DE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39509203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62FE56ED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def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_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stf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y, n_fft, hop_length, win_length):</w:t>
                            </w:r>
                          </w:p>
                          <w:p w14:paraId="5259BA22" w14:textId="0F0DECCF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return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librosa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stft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y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y, n_ff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n_fft, hop_length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hop_length, </w:t>
                            </w:r>
                            <w:r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win_length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win_length)</w:t>
                            </w:r>
                          </w:p>
                          <w:p w14:paraId="574683BD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4738DE40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6BB30900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def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_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istf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y, hop_length, win_length):</w:t>
                            </w:r>
                          </w:p>
                          <w:p w14:paraId="4E6D3757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return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librosa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istft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y, hop_length, win_length)</w:t>
                            </w:r>
                          </w:p>
                          <w:p w14:paraId="4EF0E5A3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0AA680AD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30A313E3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def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_amp_to_db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x):</w:t>
                            </w:r>
                          </w:p>
                          <w:p w14:paraId="7B3EB74A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return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librosa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core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amplitude_to_db(x, ref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1.0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, amin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1e-20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, top_db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80.0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300A8B31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1F8AB3A4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271A5014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def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_db_to_amp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x,):</w:t>
                            </w:r>
                          </w:p>
                          <w:p w14:paraId="377EDD44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return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librosa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core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db_to_amplitude(x, ref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1.0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8FB56EB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7D422758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6DEC6117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def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plot_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0000FF"/>
                                <w:sz w:val="19"/>
                                <w:szCs w:val="19"/>
                              </w:rPr>
                              <w:t>spectrogram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signal, title):</w:t>
                            </w:r>
                          </w:p>
                          <w:p w14:paraId="20558E97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fig, ax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pl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subplots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figsize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20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,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4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0D4C0B9A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cax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ax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matshow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</w:p>
                          <w:p w14:paraId="3965D721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    signal,</w:t>
                            </w:r>
                          </w:p>
                          <w:p w14:paraId="12FAF212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    origin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BA2121"/>
                                <w:sz w:val="19"/>
                                <w:szCs w:val="19"/>
                              </w:rPr>
                              <w:t>"lower"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</w:p>
                          <w:p w14:paraId="4025514A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    aspec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BA2121"/>
                                <w:sz w:val="19"/>
                                <w:szCs w:val="19"/>
                              </w:rPr>
                              <w:t>"auto"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</w:p>
                          <w:p w14:paraId="72AC58EC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cmap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pl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cm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seismic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</w:p>
                          <w:p w14:paraId="58DC5C28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    vmin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-1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*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np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max(np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abs(signal)),</w:t>
                            </w:r>
                          </w:p>
                          <w:p w14:paraId="18C83F47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    vmax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max(np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abs(signal)),</w:t>
                            </w:r>
                          </w:p>
                          <w:p w14:paraId="55304AFA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)</w:t>
                            </w:r>
                          </w:p>
                          <w:p w14:paraId="38B93DE6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fig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colorbar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cax)</w:t>
                            </w:r>
                          </w:p>
                          <w:p w14:paraId="35887BAB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ax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set_title(title)</w:t>
                            </w:r>
                          </w:p>
                          <w:p w14:paraId="4FFD242A" w14:textId="77777777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pl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tight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_layout()</w:t>
                            </w:r>
                          </w:p>
                          <w:p w14:paraId="5C001D57" w14:textId="0BEA13F4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plt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show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BA9301" id="Text Box 10" o:spid="_x0000_s1030" type="#_x0000_t202" style="width:408pt;height:49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" fillcolor="window" strokeweight=".5pt">
                <v:textbox>
                  <w:txbxContent>
                    <w:p w14:paraId="18FDBC59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impor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time</w:t>
                      </w:r>
                    </w:p>
                    <w:p w14:paraId="592F5821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from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datetime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impor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timedelta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as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td</w:t>
                      </w:r>
                    </w:p>
                    <w:p w14:paraId="0854D3DE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39509203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62FE56ED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def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_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stf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y, n_fft, hop_length, win_length):</w:t>
                      </w:r>
                    </w:p>
                    <w:p w14:paraId="5259BA22" w14:textId="0F0DECCF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return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librosa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stft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y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y, n_ff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n_fft, hop_length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hop_length, </w:t>
                      </w:r>
                      <w:r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win_length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win_length)</w:t>
                      </w:r>
                    </w:p>
                    <w:p w14:paraId="574683BD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4738DE40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6BB30900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def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_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istf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y, hop_length, win_length):</w:t>
                      </w:r>
                    </w:p>
                    <w:p w14:paraId="4E6D3757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return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librosa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istft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y, hop_length, win_length)</w:t>
                      </w:r>
                    </w:p>
                    <w:p w14:paraId="4EF0E5A3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0AA680AD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30A313E3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def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_amp_to_db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x):</w:t>
                      </w:r>
                    </w:p>
                    <w:p w14:paraId="7B3EB74A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return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librosa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core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amplitude_to_db(x, ref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1.0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, amin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1e-20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, top_db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80.0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300A8B31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1F8AB3A4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271A5014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def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_db_to_amp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x,):</w:t>
                      </w:r>
                    </w:p>
                    <w:p w14:paraId="377EDD44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return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librosa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core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db_to_amplitude(x, ref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1.0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18FB56EB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7D422758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</w:p>
                    <w:p w14:paraId="6DEC6117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8000"/>
                          <w:sz w:val="19"/>
                          <w:szCs w:val="19"/>
                        </w:rPr>
                        <w:t>def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plot_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0000FF"/>
                          <w:sz w:val="19"/>
                          <w:szCs w:val="19"/>
                        </w:rPr>
                        <w:t>spectrogram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signal, title):</w:t>
                      </w:r>
                    </w:p>
                    <w:p w14:paraId="20558E97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fig, ax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pl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subplots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figsize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20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,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4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))</w:t>
                      </w:r>
                    </w:p>
                    <w:p w14:paraId="0D4C0B9A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cax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ax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matshow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</w:t>
                      </w:r>
                    </w:p>
                    <w:p w14:paraId="3965D721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    signal,</w:t>
                      </w:r>
                    </w:p>
                    <w:p w14:paraId="12FAF212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    origin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BA2121"/>
                          <w:sz w:val="19"/>
                          <w:szCs w:val="19"/>
                        </w:rPr>
                        <w:t>"lower"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,</w:t>
                      </w:r>
                    </w:p>
                    <w:p w14:paraId="4025514A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    aspec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BA2121"/>
                          <w:sz w:val="19"/>
                          <w:szCs w:val="19"/>
                        </w:rPr>
                        <w:t>"auto"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,</w:t>
                      </w:r>
                    </w:p>
                    <w:p w14:paraId="72AC58EC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cmap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pl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cm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seismic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,</w:t>
                      </w:r>
                    </w:p>
                    <w:p w14:paraId="58DC5C28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    vmin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-1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*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np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max(np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abs(signal)),</w:t>
                      </w:r>
                    </w:p>
                    <w:p w14:paraId="18C83F47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    vmax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np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max(np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abs(signal)),</w:t>
                      </w:r>
                    </w:p>
                    <w:p w14:paraId="55304AFA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)</w:t>
                      </w:r>
                    </w:p>
                    <w:p w14:paraId="38B93DE6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fig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colorbar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cax)</w:t>
                      </w:r>
                    </w:p>
                    <w:p w14:paraId="35887BAB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ax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set_title(title)</w:t>
                      </w:r>
                    </w:p>
                    <w:p w14:paraId="4FFD242A" w14:textId="77777777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pl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tight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_layout()</w:t>
                      </w:r>
                    </w:p>
                    <w:p w14:paraId="5C001D57" w14:textId="0BEA13F4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plt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show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(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E09FE3C" w14:textId="47EA703C" w:rsidR="00C65A8F" w:rsidRDefault="00C65A8F" w:rsidP="00C65A8F">
      <w:pPr>
        <w:pStyle w:val="Heading2"/>
      </w:pPr>
      <w:bookmarkStart w:id="8" w:name="_Toc87648620"/>
      <w:r w:rsidRPr="00C65A8F">
        <w:t xml:space="preserve">An </w:t>
      </w:r>
      <w:r>
        <w:t>ST</w:t>
      </w:r>
      <w:r w:rsidRPr="00C65A8F">
        <w:t>FT is calculated over the noise audio clip</w:t>
      </w:r>
      <w:bookmarkEnd w:id="8"/>
    </w:p>
    <w:p w14:paraId="52866D01" w14:textId="33FAFDF8" w:rsidR="00C65A8F" w:rsidRDefault="00C65A8F" w:rsidP="00C65A8F">
      <w:r>
        <w:rPr>
          <w:noProof/>
        </w:rPr>
        <mc:AlternateContent>
          <mc:Choice Requires="wps">
            <w:drawing>
              <wp:inline distT="0" distB="0" distL="0" distR="0" wp14:anchorId="3EEDE6F0" wp14:editId="4BE4C629">
                <wp:extent cx="6629400" cy="768350"/>
                <wp:effectExtent l="0" t="0" r="19050" b="12700"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9400" cy="768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B250955" w14:textId="5DA4F3C5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# STFT over noise</w:t>
                            </w:r>
                          </w:p>
                          <w:p w14:paraId="0E3B51D4" w14:textId="25DFE5C4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noise_stft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_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stft(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noise_clip, n_fft, hop_length, win_length)</w:t>
                            </w:r>
                          </w:p>
                          <w:p w14:paraId="6711840B" w14:textId="1C28AFB3" w:rsidR="00C65A8F" w:rsidRP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noise_stft_db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_amp_to_db(np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>abs(noise_stft</w:t>
                            </w:r>
                            <w:proofErr w:type="gramStart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))  </w:t>
                            </w: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#</w:t>
                            </w:r>
                            <w:proofErr w:type="gramEnd"/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 convert to 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EEDE6F0" id="Text Box 11" o:spid="_x0000_s1031" type="#_x0000_t202" style="width:522pt;height:60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" fillcolor="white [3201]" strokeweight=".5pt">
                <v:textbox>
                  <w:txbxContent>
                    <w:p w14:paraId="3B250955" w14:textId="5DA4F3C5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# STFT over noise</w:t>
                      </w:r>
                    </w:p>
                    <w:p w14:paraId="0E3B51D4" w14:textId="25DFE5C4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noise_stft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_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stft(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noise_clip, n_fft, hop_length, win_length)</w:t>
                      </w:r>
                    </w:p>
                    <w:p w14:paraId="6711840B" w14:textId="1C28AFB3" w:rsidR="00C65A8F" w:rsidRP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noise_stft_db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_amp_to_db(np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>abs(noise_stft</w:t>
                      </w:r>
                      <w:proofErr w:type="gramStart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))  </w:t>
                      </w: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#</w:t>
                      </w:r>
                      <w:proofErr w:type="gramEnd"/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 convert to dB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3986FC" w14:textId="77777777" w:rsidR="00C65A8F" w:rsidRPr="00C65A8F" w:rsidRDefault="00C65A8F" w:rsidP="00C65A8F"/>
    <w:p w14:paraId="1A789A10" w14:textId="224E9E96" w:rsidR="00614CC7" w:rsidRPr="00C65A8F" w:rsidRDefault="00614CC7" w:rsidP="00C65A8F">
      <w:pPr>
        <w:pStyle w:val="Heading2"/>
      </w:pPr>
    </w:p>
    <w:p w14:paraId="3D269997" w14:textId="7F4D9047" w:rsidR="00B01031" w:rsidRDefault="00C65A8F" w:rsidP="00C65A8F">
      <w:pPr>
        <w:pStyle w:val="Heading2"/>
      </w:pPr>
      <w:bookmarkStart w:id="9" w:name="_Toc87648621"/>
      <w:r w:rsidRPr="00C65A8F">
        <w:t xml:space="preserve">Statistics are calculated over </w:t>
      </w:r>
      <w:r>
        <w:t>SF</w:t>
      </w:r>
      <w:r w:rsidRPr="00C65A8F">
        <w:t>FT of the the noise (in frequency)</w:t>
      </w:r>
      <w:bookmarkEnd w:id="9"/>
    </w:p>
    <w:p w14:paraId="0BBD470D" w14:textId="23A55943" w:rsidR="00B01031" w:rsidRDefault="00C65A8F" w:rsidP="000D4BC3">
      <w:p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inline distT="0" distB="0" distL="0" distR="0" wp14:anchorId="195E31B0" wp14:editId="507ABDE8">
                <wp:extent cx="6623050" cy="1181100"/>
                <wp:effectExtent l="0" t="0" r="25400" b="19050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3050" cy="11811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A2EAB9C" w14:textId="3FAB7D53" w:rsidR="00C65A8F" w:rsidRDefault="00C65A8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# Calculate statistics over noise</w:t>
                            </w:r>
                          </w:p>
                          <w:p w14:paraId="30F3A235" w14:textId="77777777" w:rsidR="0078316F" w:rsidRDefault="0078316F" w:rsidP="00C65A8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</w:pPr>
                          </w:p>
                          <w:p w14:paraId="21593E7B" w14:textId="7394A71C" w:rsidR="0078316F" w:rsidRPr="00C65A8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# </w:t>
                            </w:r>
                            <w:r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Mean</w:t>
                            </w:r>
                            <w:r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 of the stft noise</w:t>
                            </w:r>
                          </w:p>
                          <w:p w14:paraId="7B7A5A1B" w14:textId="19B7BB7C" w:rsidR="00C65A8F" w:rsidRDefault="00C65A8F" w:rsidP="00C65A8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b/>
                                <w:bCs/>
                              </w:rPr>
                            </w:pP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mean_freq_noise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 w:rsidRPr="00C65A8F">
                              <w:rPr>
                                <w:b/>
                                <w:bCs/>
                              </w:rPr>
                              <w:t>np.mean</w:t>
                            </w:r>
                            <w:proofErr w:type="gramEnd"/>
                            <w:r w:rsidRPr="00C65A8F">
                              <w:rPr>
                                <w:b/>
                                <w:bCs/>
                              </w:rPr>
                              <w:t>(noise_stft_db,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axis=1)</w:t>
                            </w:r>
                          </w:p>
                          <w:p w14:paraId="3A7DC6AB" w14:textId="6D95B1B9" w:rsidR="0078316F" w:rsidRPr="00CC5E81" w:rsidRDefault="0078316F" w:rsidP="00C65A8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</w:pPr>
                            <w:r w:rsidRPr="00CC5E81"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# Standard deviation of the stft noise</w:t>
                            </w:r>
                          </w:p>
                          <w:p w14:paraId="1FDFC73B" w14:textId="7664D701" w:rsidR="00C65A8F" w:rsidRDefault="00C65A8F" w:rsidP="00C65A8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b/>
                                <w:bCs/>
                              </w:rPr>
                            </w:pP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std_freq_noise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 w:rsidRPr="00C65A8F">
                              <w:rPr>
                                <w:b/>
                                <w:bCs/>
                              </w:rPr>
                              <w:t>np.std(</w:t>
                            </w:r>
                            <w:proofErr w:type="gramEnd"/>
                            <w:r w:rsidRPr="00C65A8F">
                              <w:rPr>
                                <w:b/>
                                <w:bCs/>
                              </w:rPr>
                              <w:t>noise_stft_db,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axis=1)</w:t>
                            </w:r>
                          </w:p>
                          <w:p w14:paraId="66EADB01" w14:textId="37406B49" w:rsidR="00C65A8F" w:rsidRPr="00C65A8F" w:rsidRDefault="00C65A8F" w:rsidP="00C65A8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sz w:val="19"/>
                                <w:szCs w:val="19"/>
                              </w:rPr>
                            </w:pPr>
                          </w:p>
                          <w:p w14:paraId="70CAF538" w14:textId="77777777" w:rsidR="00C65A8F" w:rsidRPr="00C65A8F" w:rsidRDefault="00C65A8F">
                            <w:pPr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5E31B0" id="Text Box 12" o:spid="_x0000_s1032" type="#_x0000_t202" style="width:521.5pt;height:9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" fillcolor="white [3201]" strokeweight=".5pt">
                <v:textbox>
                  <w:txbxContent>
                    <w:p w14:paraId="4A2EAB9C" w14:textId="3FAB7D53" w:rsidR="00C65A8F" w:rsidRDefault="00C65A8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# Calculate statistics over noise</w:t>
                      </w:r>
                    </w:p>
                    <w:p w14:paraId="30F3A235" w14:textId="77777777" w:rsidR="0078316F" w:rsidRDefault="0078316F" w:rsidP="00C65A8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</w:pPr>
                    </w:p>
                    <w:p w14:paraId="21593E7B" w14:textId="7394A71C" w:rsidR="0078316F" w:rsidRPr="00C65A8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# </w:t>
                      </w:r>
                      <w:r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Mean</w:t>
                      </w:r>
                      <w:r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 of the stft noise</w:t>
                      </w:r>
                    </w:p>
                    <w:p w14:paraId="7B7A5A1B" w14:textId="19B7BB7C" w:rsidR="00C65A8F" w:rsidRDefault="00C65A8F" w:rsidP="00C65A8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b/>
                          <w:bCs/>
                        </w:rPr>
                      </w:pPr>
                      <w:r w:rsidRPr="00C65A8F"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sz w:val="19"/>
                          <w:szCs w:val="19"/>
                        </w:rPr>
                        <w:t xml:space="preserve">    </w:t>
                      </w:r>
                      <w:r w:rsidRPr="00C65A8F">
                        <w:rPr>
                          <w:b/>
                          <w:bCs/>
                        </w:rPr>
                        <w:t>mean_freq_noise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=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 w:rsidRPr="00C65A8F">
                        <w:rPr>
                          <w:b/>
                          <w:bCs/>
                        </w:rPr>
                        <w:t>np.mean</w:t>
                      </w:r>
                      <w:proofErr w:type="gramEnd"/>
                      <w:r w:rsidRPr="00C65A8F">
                        <w:rPr>
                          <w:b/>
                          <w:bCs/>
                        </w:rPr>
                        <w:t>(noise_stft_db,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axis=1)</w:t>
                      </w:r>
                    </w:p>
                    <w:p w14:paraId="3A7DC6AB" w14:textId="6D95B1B9" w:rsidR="0078316F" w:rsidRPr="00CC5E81" w:rsidRDefault="0078316F" w:rsidP="00C65A8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</w:pPr>
                      <w:r w:rsidRPr="00CC5E81"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# Standard deviation of the stft noise</w:t>
                      </w:r>
                    </w:p>
                    <w:p w14:paraId="1FDFC73B" w14:textId="7664D701" w:rsidR="00C65A8F" w:rsidRDefault="00C65A8F" w:rsidP="00C65A8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b/>
                          <w:bCs/>
                        </w:rPr>
                      </w:pP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   </w:t>
                      </w:r>
                      <w:r w:rsidRPr="00C65A8F">
                        <w:rPr>
                          <w:b/>
                          <w:bCs/>
                        </w:rPr>
                        <w:t>std_freq_noise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=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 w:rsidRPr="00C65A8F">
                        <w:rPr>
                          <w:b/>
                          <w:bCs/>
                        </w:rPr>
                        <w:t>np.std(</w:t>
                      </w:r>
                      <w:proofErr w:type="gramEnd"/>
                      <w:r w:rsidRPr="00C65A8F">
                        <w:rPr>
                          <w:b/>
                          <w:bCs/>
                        </w:rPr>
                        <w:t>noise_stft_db,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axis=1)</w:t>
                      </w:r>
                    </w:p>
                    <w:p w14:paraId="66EADB01" w14:textId="37406B49" w:rsidR="00C65A8F" w:rsidRPr="00C65A8F" w:rsidRDefault="00C65A8F" w:rsidP="00C65A8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sz w:val="19"/>
                          <w:szCs w:val="19"/>
                        </w:rPr>
                      </w:pPr>
                    </w:p>
                    <w:p w14:paraId="70CAF538" w14:textId="77777777" w:rsidR="00C65A8F" w:rsidRPr="00C65A8F" w:rsidRDefault="00C65A8F">
                      <w:pPr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F3B36C2" w14:textId="2292EF49" w:rsidR="00B01031" w:rsidRPr="00C65A8F" w:rsidRDefault="00B01031" w:rsidP="000D4BC3">
      <w:pPr>
        <w:rPr>
          <w:rFonts w:ascii="Times New Roman" w:hAnsi="Times New Roman" w:cs="Times New Roman"/>
          <w:sz w:val="28"/>
          <w:szCs w:val="28"/>
        </w:rPr>
      </w:pPr>
    </w:p>
    <w:p w14:paraId="79F27592" w14:textId="67F4E0B7" w:rsidR="00C65A8F" w:rsidRDefault="00C65A8F" w:rsidP="00C65A8F">
      <w:pPr>
        <w:pStyle w:val="Heading2"/>
      </w:pPr>
      <w:bookmarkStart w:id="10" w:name="_Toc87648622"/>
      <w:r w:rsidRPr="00C65A8F">
        <w:t>A threshold is calculated based upon the statistics of the noise (and the desired sensitivity of the algorithm)</w:t>
      </w:r>
      <w:bookmarkEnd w:id="10"/>
    </w:p>
    <w:p w14:paraId="385DBEF9" w14:textId="6CC3CBB1" w:rsidR="00C65A8F" w:rsidRPr="00C65A8F" w:rsidRDefault="00C65A8F" w:rsidP="00C65A8F">
      <w:r w:rsidRPr="00C65A8F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inline distT="0" distB="0" distL="0" distR="0" wp14:anchorId="2E6A38FE" wp14:editId="0B703B4D">
                <wp:extent cx="5943600" cy="546100"/>
                <wp:effectExtent l="0" t="0" r="19050" b="25400"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461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1594D0" w14:textId="77777777" w:rsidR="0078316F" w:rsidRPr="00C65A8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# Threshold of the stft noise </w:t>
                            </w:r>
                          </w:p>
                          <w:p w14:paraId="5FA7A7B7" w14:textId="42FAE32D" w:rsidR="00C65A8F" w:rsidRDefault="0078316F" w:rsidP="0078316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</w:pP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noise_thresh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=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mean_freq_noise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+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std_freq_noise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*</w:t>
                            </w: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C65A8F">
                              <w:rPr>
                                <w:b/>
                                <w:bCs/>
                              </w:rPr>
                              <w:t>n_std_thre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6A38FE" id="Text Box 13" o:spid="_x0000_s1033" type="#_x0000_t202" style="width:468pt;height:4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" fillcolor="window" strokeweight=".5pt">
                <v:textbox>
                  <w:txbxContent>
                    <w:p w14:paraId="5C1594D0" w14:textId="77777777" w:rsidR="0078316F" w:rsidRPr="00C65A8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# Threshold of the stft noise </w:t>
                      </w:r>
                    </w:p>
                    <w:p w14:paraId="5FA7A7B7" w14:textId="42FAE32D" w:rsidR="00C65A8F" w:rsidRDefault="0078316F" w:rsidP="0078316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</w:pP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   </w:t>
                      </w:r>
                      <w:r w:rsidRPr="00C65A8F">
                        <w:rPr>
                          <w:b/>
                          <w:bCs/>
                        </w:rPr>
                        <w:t>noise_thresh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=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mean_freq_noise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+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std_freq_noise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*</w:t>
                      </w:r>
                      <w:r w:rsidRPr="00C65A8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C65A8F">
                        <w:rPr>
                          <w:b/>
                          <w:bCs/>
                        </w:rPr>
                        <w:t>n_std_thresh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E9B866E" w14:textId="24750FEF" w:rsidR="00B01031" w:rsidRDefault="0078316F" w:rsidP="0078316F">
      <w:pPr>
        <w:pStyle w:val="Heading2"/>
      </w:pPr>
      <w:bookmarkStart w:id="11" w:name="_Toc87648623"/>
      <w:r w:rsidRPr="0078316F">
        <w:t>An FFT is calculated over the signal</w:t>
      </w:r>
      <w:bookmarkEnd w:id="11"/>
    </w:p>
    <w:p w14:paraId="39F114D3" w14:textId="77777777" w:rsidR="0078316F" w:rsidRPr="0078316F" w:rsidRDefault="0078316F" w:rsidP="0078316F"/>
    <w:p w14:paraId="219A9607" w14:textId="38036F6B" w:rsidR="00B01031" w:rsidRDefault="0078316F" w:rsidP="000D4BC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78316F">
        <w:rPr>
          <w:rFonts w:ascii="Times New Roman" w:hAnsi="Times New Roman" w:cs="Times New Roman"/>
          <w:b/>
          <w:bCs/>
          <w:noProof/>
          <w:sz w:val="28"/>
          <w:szCs w:val="28"/>
        </w:rPr>
        <mc:AlternateContent>
          <mc:Choice Requires="wps">
            <w:drawing>
              <wp:inline distT="0" distB="0" distL="0" distR="0" wp14:anchorId="76D61E54" wp14:editId="0BB4ABE9">
                <wp:extent cx="5943600" cy="806450"/>
                <wp:effectExtent l="0" t="0" r="19050" b="12700"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0645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CEC94B4" w14:textId="64AEC102" w:rsidR="0078316F" w:rsidRPr="00C65A8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78316F"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# STFT over signal</w:t>
                            </w:r>
                          </w:p>
                          <w:p w14:paraId="3E6CEE35" w14:textId="66BF2460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Style w:val="p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</w:pPr>
                            <w:r w:rsidRPr="00C65A8F"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sig_stft</w:t>
                            </w:r>
                            <w:r w:rsidRPr="0078316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78316F"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=</w:t>
                            </w:r>
                            <w:r w:rsidRPr="0078316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_</w:t>
                            </w:r>
                            <w:proofErr w:type="gramStart"/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stft</w:t>
                            </w:r>
                            <w:r w:rsidRPr="0078316F">
                              <w:rPr>
                                <w:rStyle w:val="p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audio_clip</w:t>
                            </w:r>
                            <w:r w:rsidRPr="0078316F">
                              <w:rPr>
                                <w:rStyle w:val="p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,</w:t>
                            </w:r>
                            <w:r w:rsidRPr="0078316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n_fft</w:t>
                            </w:r>
                            <w:r w:rsidRPr="0078316F">
                              <w:rPr>
                                <w:rStyle w:val="p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,</w:t>
                            </w:r>
                            <w:r w:rsidRPr="0078316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hop_length</w:t>
                            </w:r>
                            <w:r w:rsidRPr="0078316F">
                              <w:rPr>
                                <w:rStyle w:val="p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,</w:t>
                            </w:r>
                            <w:r w:rsidRPr="0078316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win_length</w:t>
                            </w:r>
                            <w:r w:rsidRPr="0078316F">
                              <w:rPr>
                                <w:rStyle w:val="p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4DE35A74" w14:textId="77777777" w:rsidR="0078316F" w:rsidRP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</w:pPr>
                          </w:p>
                          <w:p w14:paraId="73FB37CD" w14:textId="7A609849" w:rsidR="0078316F" w:rsidRP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</w:pPr>
                            <w:r w:rsidRPr="0078316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sig_stft_db</w:t>
                            </w:r>
                            <w:r w:rsidRPr="0078316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78316F"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=</w:t>
                            </w:r>
                            <w:r w:rsidRPr="0078316F">
                              <w:rPr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 xml:space="preserve"> 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_amp_to_db</w:t>
                            </w:r>
                            <w:r w:rsidRPr="0078316F">
                              <w:rPr>
                                <w:rStyle w:val="p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(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np</w:t>
                            </w:r>
                            <w:r w:rsidRPr="0078316F"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.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abs</w:t>
                            </w:r>
                            <w:r w:rsidRPr="0078316F">
                              <w:rPr>
                                <w:rStyle w:val="p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(</w:t>
                            </w:r>
                            <w:r w:rsidRPr="0078316F">
                              <w:rPr>
                                <w:rStyle w:val="n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sig_stft</w:t>
                            </w:r>
                            <w:r w:rsidRPr="0078316F">
                              <w:rPr>
                                <w:rStyle w:val="p"/>
                                <w:rFonts w:ascii="Source Code Pro" w:hAnsi="Source Code Pro"/>
                                <w:b/>
                                <w:bCs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3B117630" w14:textId="0798976E" w:rsidR="0078316F" w:rsidRDefault="0078316F" w:rsidP="0078316F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6D61E54" id="Text Box 14" o:spid="_x0000_s1034" type="#_x0000_t202" style="width:468pt;height:63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" fillcolor="window" strokeweight=".5pt">
                <v:textbox>
                  <w:txbxContent>
                    <w:p w14:paraId="1CEC94B4" w14:textId="64AEC102" w:rsidR="0078316F" w:rsidRPr="00C65A8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 w:rsidRPr="0078316F"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# STFT over signal</w:t>
                      </w:r>
                    </w:p>
                    <w:p w14:paraId="3E6CEE35" w14:textId="66BF2460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Style w:val="p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</w:pPr>
                      <w:r w:rsidRPr="00C65A8F"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sig_stft</w:t>
                      </w:r>
                      <w:r w:rsidRPr="0078316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78316F">
                        <w:rPr>
                          <w:rStyle w:val="o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=</w:t>
                      </w:r>
                      <w:r w:rsidRPr="0078316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_</w:t>
                      </w:r>
                      <w:proofErr w:type="gramStart"/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stft</w:t>
                      </w:r>
                      <w:r w:rsidRPr="0078316F">
                        <w:rPr>
                          <w:rStyle w:val="p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(</w:t>
                      </w:r>
                      <w:proofErr w:type="gramEnd"/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audio_clip</w:t>
                      </w:r>
                      <w:r w:rsidRPr="0078316F">
                        <w:rPr>
                          <w:rStyle w:val="p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,</w:t>
                      </w:r>
                      <w:r w:rsidRPr="0078316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n_fft</w:t>
                      </w:r>
                      <w:r w:rsidRPr="0078316F">
                        <w:rPr>
                          <w:rStyle w:val="p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,</w:t>
                      </w:r>
                      <w:r w:rsidRPr="0078316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hop_length</w:t>
                      </w:r>
                      <w:r w:rsidRPr="0078316F">
                        <w:rPr>
                          <w:rStyle w:val="p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,</w:t>
                      </w:r>
                      <w:r w:rsidRPr="0078316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win_length</w:t>
                      </w:r>
                      <w:r w:rsidRPr="0078316F">
                        <w:rPr>
                          <w:rStyle w:val="p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)</w:t>
                      </w:r>
                    </w:p>
                    <w:p w14:paraId="4DE35A74" w14:textId="77777777" w:rsidR="0078316F" w:rsidRP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</w:pPr>
                    </w:p>
                    <w:p w14:paraId="73FB37CD" w14:textId="7A609849" w:rsidR="0078316F" w:rsidRP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</w:pPr>
                      <w:r w:rsidRPr="0078316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sig_stft_db</w:t>
                      </w:r>
                      <w:r w:rsidRPr="0078316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78316F">
                        <w:rPr>
                          <w:rStyle w:val="o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=</w:t>
                      </w:r>
                      <w:r w:rsidRPr="0078316F">
                        <w:rPr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 xml:space="preserve"> 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_amp_to_db</w:t>
                      </w:r>
                      <w:r w:rsidRPr="0078316F">
                        <w:rPr>
                          <w:rStyle w:val="p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(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np</w:t>
                      </w:r>
                      <w:r w:rsidRPr="0078316F">
                        <w:rPr>
                          <w:rStyle w:val="o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.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abs</w:t>
                      </w:r>
                      <w:r w:rsidRPr="0078316F">
                        <w:rPr>
                          <w:rStyle w:val="p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(</w:t>
                      </w:r>
                      <w:r w:rsidRPr="0078316F">
                        <w:rPr>
                          <w:rStyle w:val="n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sig_stft</w:t>
                      </w:r>
                      <w:r w:rsidRPr="0078316F">
                        <w:rPr>
                          <w:rStyle w:val="p"/>
                          <w:rFonts w:ascii="Source Code Pro" w:hAnsi="Source Code Pro"/>
                          <w:b/>
                          <w:bCs/>
                          <w:sz w:val="19"/>
                          <w:szCs w:val="19"/>
                        </w:rPr>
                        <w:t>))</w:t>
                      </w:r>
                    </w:p>
                    <w:p w14:paraId="3B117630" w14:textId="0798976E" w:rsidR="0078316F" w:rsidRDefault="0078316F" w:rsidP="0078316F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1BD2448" w14:textId="27C5C72C" w:rsidR="00B01031" w:rsidRDefault="00B01031" w:rsidP="000D4BC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5155DB82" w14:textId="05C61A37" w:rsidR="00B01031" w:rsidRDefault="0078316F" w:rsidP="0078316F">
      <w:pPr>
        <w:pStyle w:val="Heading2"/>
      </w:pPr>
      <w:bookmarkStart w:id="12" w:name="_Toc87648624"/>
      <w:r>
        <w:t>Obtaining the value of the mask and creating smoothing filter</w:t>
      </w:r>
      <w:bookmarkEnd w:id="12"/>
    </w:p>
    <w:p w14:paraId="1BE85453" w14:textId="1972769E" w:rsidR="0078316F" w:rsidRPr="0078316F" w:rsidRDefault="0078316F" w:rsidP="0078316F"/>
    <w:p w14:paraId="36E603A7" w14:textId="3EAA2B22" w:rsidR="00314D88" w:rsidRPr="00314D88" w:rsidRDefault="00314D88" w:rsidP="000D4BC3">
      <w:pPr>
        <w:rPr>
          <w:sz w:val="28"/>
          <w:szCs w:val="28"/>
        </w:rPr>
      </w:pPr>
      <w:r w:rsidRPr="00314D88">
        <w:rPr>
          <w:sz w:val="28"/>
          <w:szCs w:val="28"/>
        </w:rPr>
        <w:t>The</w:t>
      </w:r>
      <w:r>
        <w:rPr>
          <w:sz w:val="28"/>
          <w:szCs w:val="28"/>
        </w:rPr>
        <w:t xml:space="preserve"> minimum value is taken as the mask (in dB) from the array of absolute values of </w:t>
      </w:r>
      <w:proofErr w:type="gramStart"/>
      <w:r>
        <w:rPr>
          <w:sz w:val="28"/>
          <w:szCs w:val="28"/>
        </w:rPr>
        <w:t>amplitudes ,converted</w:t>
      </w:r>
      <w:proofErr w:type="gramEnd"/>
      <w:r>
        <w:rPr>
          <w:sz w:val="28"/>
          <w:szCs w:val="28"/>
        </w:rPr>
        <w:t xml:space="preserve"> to decibels, which in turn are taken from STFT signal. </w:t>
      </w:r>
    </w:p>
    <w:p w14:paraId="0101DD3A" w14:textId="573D5BB8" w:rsidR="001727F5" w:rsidRDefault="0078316F" w:rsidP="00614CC7">
      <w:pPr>
        <w:pStyle w:val="Heading1"/>
      </w:pPr>
      <w:bookmarkStart w:id="13" w:name="_Toc87648625"/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5160651" wp14:editId="3F93F4AB">
                <wp:simplePos x="0" y="0"/>
                <wp:positionH relativeFrom="column">
                  <wp:posOffset>34636</wp:posOffset>
                </wp:positionH>
                <wp:positionV relativeFrom="paragraph">
                  <wp:posOffset>-554182</wp:posOffset>
                </wp:positionV>
                <wp:extent cx="6407728" cy="4451350"/>
                <wp:effectExtent l="0" t="0" r="12700" b="2540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07728" cy="4451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00DFE1B" w14:textId="77777777" w:rsidR="0078316F" w:rsidRPr="00CC5E81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# Calculate value to mask dB to</w:t>
                            </w:r>
                          </w:p>
                          <w:p w14:paraId="63DA4E6A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mask_gain_dB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min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_amp_to_db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abs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))</w:t>
                            </w:r>
                          </w:p>
                          <w:p w14:paraId="48FF150B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Style w:val="nb"/>
                                <w:rFonts w:ascii="Source Code Pro" w:eastAsiaTheme="majorEastAsia" w:hAnsi="Source Code Pro"/>
                                <w:color w:val="008000"/>
                                <w:sz w:val="19"/>
                                <w:szCs w:val="19"/>
                              </w:rPr>
                              <w:t>print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oise_thresh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mask_gain_dB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CD72D58" w14:textId="77777777" w:rsidR="0078316F" w:rsidRPr="00CC5E81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C5E81"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# Create a smoothing filter for the mask in time and frequency</w:t>
                            </w:r>
                          </w:p>
                          <w:p w14:paraId="65F38DD1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moothing_filter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outer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</w:p>
                          <w:p w14:paraId="4B9466B6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concatenate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</w:p>
                          <w:p w14:paraId="17354184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[</w:t>
                            </w:r>
                          </w:p>
                          <w:p w14:paraId="711F1FEB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       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linspace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0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_grad_freq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+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endpoint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Style w:val="kc"/>
                                <w:rFonts w:ascii="Source Code Pro" w:hAnsi="Source Code Pro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,</w:t>
                            </w:r>
                          </w:p>
                          <w:p w14:paraId="521878B3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       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linspace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0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_grad_freq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+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,</w:t>
                            </w:r>
                          </w:p>
                          <w:p w14:paraId="0FDB4E76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]</w:t>
                            </w:r>
                          </w:p>
                          <w:p w14:paraId="6B5DB9C4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[</w:t>
                            </w:r>
                            <w:proofErr w:type="gramEnd"/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: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-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],</w:t>
                            </w:r>
                          </w:p>
                          <w:p w14:paraId="05AC7730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concatenate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</w:p>
                          <w:p w14:paraId="44651DF7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[</w:t>
                            </w:r>
                          </w:p>
                          <w:p w14:paraId="763B690A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       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linspace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0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_grad_time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+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endpoint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Style w:val="kc"/>
                                <w:rFonts w:ascii="Source Code Pro" w:hAnsi="Source Code Pro"/>
                                <w:b/>
                                <w:bCs/>
                                <w:color w:val="008000"/>
                                <w:sz w:val="19"/>
                                <w:szCs w:val="19"/>
                              </w:rPr>
                              <w:t>False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,</w:t>
                            </w:r>
                          </w:p>
                          <w:p w14:paraId="60399C71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       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linspace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0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_grad_time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+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2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,</w:t>
                            </w:r>
                          </w:p>
                          <w:p w14:paraId="1D3385FA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   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]</w:t>
                            </w:r>
                          </w:p>
                          <w:p w14:paraId="5CA78303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[</w:t>
                            </w:r>
                            <w:proofErr w:type="gramEnd"/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: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-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],</w:t>
                            </w:r>
                          </w:p>
                          <w:p w14:paraId="2159F6F6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13641249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moothing_filter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moothing_filter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/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um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moothing_filter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11E48F9" w14:textId="77777777" w:rsidR="0078316F" w:rsidRPr="00CC5E81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# </w:t>
                            </w:r>
                            <w:proofErr w:type="gramStart"/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calculate</w:t>
                            </w:r>
                            <w:proofErr w:type="gramEnd"/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 the threshold for each frequency/time bin</w:t>
                            </w:r>
                          </w:p>
                          <w:p w14:paraId="01E232C1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db_thresh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repeat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</w:p>
                          <w:p w14:paraId="5DC1D5BA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reshape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oise_thresh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[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b"/>
                                <w:rFonts w:ascii="Source Code Pro" w:eastAsiaTheme="majorEastAsia" w:hAnsi="Source Code Pro"/>
                                <w:color w:val="008000"/>
                                <w:sz w:val="19"/>
                                <w:szCs w:val="19"/>
                              </w:rPr>
                              <w:t>len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mean_freq_noise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]),</w:t>
                            </w:r>
                          </w:p>
                          <w:p w14:paraId="70312E13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hape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_db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[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],</w:t>
                            </w:r>
                          </w:p>
                          <w:p w14:paraId="29C176E8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axis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Style w:val="mi"/>
                                <w:rFonts w:ascii="Source Code Pro" w:hAnsi="Source Code Pro"/>
                                <w:color w:val="666666"/>
                                <w:sz w:val="19"/>
                                <w:szCs w:val="19"/>
                              </w:rPr>
                              <w:t>0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</w:p>
                          <w:p w14:paraId="7DFB5A40" w14:textId="77777777" w:rsidR="0078316F" w:rsidRDefault="0078316F" w:rsidP="0078316F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T</w:t>
                            </w:r>
                            <w:proofErr w:type="gramEnd"/>
                          </w:p>
                          <w:p w14:paraId="64688674" w14:textId="77777777" w:rsidR="0078316F" w:rsidRDefault="0078316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60651" id="Text Box 15" o:spid="_x0000_s1035" type="#_x0000_t202" style="position:absolute;margin-left:2.75pt;margin-top:-43.65pt;width:504.55pt;height:35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" fillcolor="white [3201]" strokeweight=".5pt">
                <v:textbox>
                  <w:txbxContent>
                    <w:p w14:paraId="700DFE1B" w14:textId="77777777" w:rsidR="0078316F" w:rsidRPr="00CC5E81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# Calculate value to mask dB to</w:t>
                      </w:r>
                    </w:p>
                    <w:p w14:paraId="63DA4E6A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mask_gain_dB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min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_amp_to_db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abs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))</w:t>
                      </w:r>
                    </w:p>
                    <w:p w14:paraId="48FF150B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Style w:val="nb"/>
                          <w:rFonts w:ascii="Source Code Pro" w:eastAsiaTheme="majorEastAsia" w:hAnsi="Source Code Pro"/>
                          <w:color w:val="008000"/>
                          <w:sz w:val="19"/>
                          <w:szCs w:val="19"/>
                        </w:rPr>
                        <w:t>print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oise_thresh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mask_gain_dB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7CD72D58" w14:textId="77777777" w:rsidR="0078316F" w:rsidRPr="00CC5E81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C5E81"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# Create a smoothing filter for the mask in time and frequency</w:t>
                      </w:r>
                    </w:p>
                    <w:p w14:paraId="65F38DD1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moothing_filter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outer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</w:p>
                    <w:p w14:paraId="4B9466B6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concatenate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</w:p>
                    <w:p w14:paraId="17354184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   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[</w:t>
                      </w:r>
                    </w:p>
                    <w:p w14:paraId="711F1FEB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       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linspace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0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_grad_freq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+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endpoint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Style w:val="kc"/>
                          <w:rFonts w:ascii="Source Code Pro" w:hAnsi="Source Code Pro"/>
                          <w:b/>
                          <w:bCs/>
                          <w:color w:val="00800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,</w:t>
                      </w:r>
                    </w:p>
                    <w:p w14:paraId="521878B3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       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linspace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0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_grad_freq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+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,</w:t>
                      </w:r>
                    </w:p>
                    <w:p w14:paraId="0FDB4E76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   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]</w:t>
                      </w:r>
                    </w:p>
                    <w:p w14:paraId="6B5DB9C4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proofErr w:type="gramStart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[</w:t>
                      </w:r>
                      <w:proofErr w:type="gramEnd"/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: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-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],</w:t>
                      </w:r>
                    </w:p>
                    <w:p w14:paraId="05AC7730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concatenate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</w:p>
                    <w:p w14:paraId="44651DF7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   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[</w:t>
                      </w:r>
                    </w:p>
                    <w:p w14:paraId="763B690A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       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linspace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0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_grad_time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+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endpoint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Style w:val="kc"/>
                          <w:rFonts w:ascii="Source Code Pro" w:hAnsi="Source Code Pro"/>
                          <w:b/>
                          <w:bCs/>
                          <w:color w:val="008000"/>
                          <w:sz w:val="19"/>
                          <w:szCs w:val="19"/>
                        </w:rPr>
                        <w:t>False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,</w:t>
                      </w:r>
                    </w:p>
                    <w:p w14:paraId="60399C71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       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linspace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0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_grad_time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+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2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,</w:t>
                      </w:r>
                    </w:p>
                    <w:p w14:paraId="1D3385FA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   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]</w:t>
                      </w:r>
                    </w:p>
                    <w:p w14:paraId="5CA78303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proofErr w:type="gramStart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[</w:t>
                      </w:r>
                      <w:proofErr w:type="gramEnd"/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: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-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],</w:t>
                      </w:r>
                    </w:p>
                    <w:p w14:paraId="2159F6F6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13641249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moothing_filter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moothing_filter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/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um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moothing_filter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011E48F9" w14:textId="77777777" w:rsidR="0078316F" w:rsidRPr="00CC5E81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# </w:t>
                      </w:r>
                      <w:proofErr w:type="gramStart"/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calculate</w:t>
                      </w:r>
                      <w:proofErr w:type="gramEnd"/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 the threshold for each frequency/time bin</w:t>
                      </w:r>
                    </w:p>
                    <w:p w14:paraId="01E232C1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db_thresh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repeat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</w:p>
                    <w:p w14:paraId="5DC1D5BA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reshape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oise_thresh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[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b"/>
                          <w:rFonts w:ascii="Source Code Pro" w:eastAsiaTheme="majorEastAsia" w:hAnsi="Source Code Pro"/>
                          <w:color w:val="008000"/>
                          <w:sz w:val="19"/>
                          <w:szCs w:val="19"/>
                        </w:rPr>
                        <w:t>len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mean_freq_noise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]),</w:t>
                      </w:r>
                    </w:p>
                    <w:p w14:paraId="70312E13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hape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_db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[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],</w:t>
                      </w:r>
                    </w:p>
                    <w:p w14:paraId="29C176E8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axis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Style w:val="mi"/>
                          <w:rFonts w:ascii="Source Code Pro" w:hAnsi="Source Code Pro"/>
                          <w:color w:val="666666"/>
                          <w:sz w:val="19"/>
                          <w:szCs w:val="19"/>
                        </w:rPr>
                        <w:t>0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</w:p>
                    <w:p w14:paraId="7DFB5A40" w14:textId="77777777" w:rsidR="0078316F" w:rsidRDefault="0078316F" w:rsidP="0078316F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T</w:t>
                      </w:r>
                      <w:proofErr w:type="gramEnd"/>
                    </w:p>
                    <w:p w14:paraId="64688674" w14:textId="77777777" w:rsidR="0078316F" w:rsidRDefault="0078316F"/>
                  </w:txbxContent>
                </v:textbox>
              </v:shape>
            </w:pict>
          </mc:Fallback>
        </mc:AlternateContent>
      </w:r>
      <w:bookmarkEnd w:id="13"/>
    </w:p>
    <w:p w14:paraId="2BD4ABBE" w14:textId="77777777" w:rsidR="001727F5" w:rsidRDefault="001727F5" w:rsidP="00614CC7">
      <w:pPr>
        <w:pStyle w:val="Heading1"/>
      </w:pPr>
    </w:p>
    <w:p w14:paraId="1962C1D1" w14:textId="77777777" w:rsidR="001727F5" w:rsidRDefault="001727F5" w:rsidP="00614CC7">
      <w:pPr>
        <w:pStyle w:val="Heading1"/>
      </w:pPr>
    </w:p>
    <w:p w14:paraId="5C56D320" w14:textId="77777777" w:rsidR="001727F5" w:rsidRDefault="001727F5" w:rsidP="00614CC7">
      <w:pPr>
        <w:pStyle w:val="Heading1"/>
      </w:pPr>
    </w:p>
    <w:p w14:paraId="1A8D0E24" w14:textId="77777777" w:rsidR="001727F5" w:rsidRDefault="001727F5" w:rsidP="00614CC7">
      <w:pPr>
        <w:pStyle w:val="Heading1"/>
      </w:pPr>
    </w:p>
    <w:p w14:paraId="0F4684A8" w14:textId="77777777" w:rsidR="001727F5" w:rsidRDefault="001727F5" w:rsidP="00614CC7">
      <w:pPr>
        <w:pStyle w:val="Heading1"/>
      </w:pPr>
    </w:p>
    <w:p w14:paraId="21FCC501" w14:textId="77777777" w:rsidR="001727F5" w:rsidRDefault="001727F5" w:rsidP="00614CC7">
      <w:pPr>
        <w:pStyle w:val="Heading1"/>
      </w:pPr>
    </w:p>
    <w:p w14:paraId="1F90C4CC" w14:textId="77777777" w:rsidR="001727F5" w:rsidRDefault="001727F5" w:rsidP="00614CC7">
      <w:pPr>
        <w:pStyle w:val="Heading1"/>
      </w:pPr>
    </w:p>
    <w:p w14:paraId="3CCC403C" w14:textId="7474C122" w:rsidR="00314D88" w:rsidRDefault="00314D88" w:rsidP="00314D88">
      <w:pPr>
        <w:pStyle w:val="Heading2"/>
      </w:pPr>
    </w:p>
    <w:p w14:paraId="3E223508" w14:textId="41593B2A" w:rsidR="00314D88" w:rsidRDefault="00314D88" w:rsidP="00314D88"/>
    <w:p w14:paraId="173F8A22" w14:textId="77777777" w:rsidR="00314D88" w:rsidRPr="00314D88" w:rsidRDefault="00314D88" w:rsidP="00CC5E81"/>
    <w:p w14:paraId="74695EBE" w14:textId="65D6B0A4" w:rsidR="00314D88" w:rsidRDefault="00314D88" w:rsidP="00314D88">
      <w:pPr>
        <w:pStyle w:val="Heading2"/>
      </w:pPr>
      <w:bookmarkStart w:id="14" w:name="_Toc87648626"/>
      <w:r w:rsidRPr="00314D88">
        <w:t xml:space="preserve">A mask is determined by comparing the signal </w:t>
      </w:r>
      <w:r>
        <w:t>ST</w:t>
      </w:r>
      <w:r w:rsidRPr="00314D88">
        <w:t>FT to the threshold</w:t>
      </w:r>
      <w:bookmarkEnd w:id="14"/>
    </w:p>
    <w:p w14:paraId="6244C2F5" w14:textId="1BF5247C" w:rsidR="00CC5E81" w:rsidRDefault="00314D88" w:rsidP="00CC5E81">
      <w:r>
        <w:rPr>
          <w:noProof/>
        </w:rPr>
        <mc:AlternateContent>
          <mc:Choice Requires="wps">
            <w:drawing>
              <wp:inline distT="0" distB="0" distL="0" distR="0" wp14:anchorId="5FA0D7AF" wp14:editId="2685636B">
                <wp:extent cx="6477000" cy="519545"/>
                <wp:effectExtent l="0" t="0" r="19050" b="13970"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7000" cy="5195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00A38C9" w14:textId="77777777" w:rsidR="00314D88" w:rsidRPr="00CC5E81" w:rsidRDefault="00314D88" w:rsidP="00314D88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C5E81"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# </w:t>
                            </w:r>
                            <w:proofErr w:type="gramStart"/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mask</w:t>
                            </w:r>
                            <w:proofErr w:type="gramEnd"/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 if the signal is above the threshold</w:t>
                            </w:r>
                          </w:p>
                          <w:p w14:paraId="399BFC85" w14:textId="6643C674" w:rsidR="00314D88" w:rsidRDefault="00314D88" w:rsidP="00314D88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mask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_db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&lt;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db_thresh</w:t>
                            </w:r>
                          </w:p>
                          <w:p w14:paraId="51212E06" w14:textId="00EF8CE0" w:rsidR="00CC5E81" w:rsidRDefault="00CC5E81" w:rsidP="00314D88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5F190B0A" w14:textId="77777777" w:rsidR="00CC5E81" w:rsidRDefault="00CC5E81" w:rsidP="00314D88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FA0D7AF" id="Text Box 16" o:spid="_x0000_s1036" type="#_x0000_t202" style="width:510pt;height:40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" fillcolor="white [3201]" strokeweight=".5pt">
                <v:textbox>
                  <w:txbxContent>
                    <w:p w14:paraId="000A38C9" w14:textId="77777777" w:rsidR="00314D88" w:rsidRPr="00CC5E81" w:rsidRDefault="00314D88" w:rsidP="00314D88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C5E81"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# </w:t>
                      </w:r>
                      <w:proofErr w:type="gramStart"/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mask</w:t>
                      </w:r>
                      <w:proofErr w:type="gramEnd"/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 if the signal is above the threshold</w:t>
                      </w:r>
                    </w:p>
                    <w:p w14:paraId="399BFC85" w14:textId="6643C674" w:rsidR="00314D88" w:rsidRDefault="00314D88" w:rsidP="00314D88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mask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_db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&lt;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db_thresh</w:t>
                      </w:r>
                    </w:p>
                    <w:p w14:paraId="51212E06" w14:textId="00EF8CE0" w:rsidR="00CC5E81" w:rsidRDefault="00CC5E81" w:rsidP="00314D88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</w:p>
                    <w:p w14:paraId="5F190B0A" w14:textId="77777777" w:rsidR="00CC5E81" w:rsidRDefault="00CC5E81" w:rsidP="00314D88">
                      <w:pPr>
                        <w:pStyle w:val="HTMLPreformatted"/>
                        <w:shd w:val="clear" w:color="auto" w:fill="F7F7F7"/>
                        <w:spacing w:line="269" w:lineRule="atLeast"/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58B750C" w14:textId="77777777" w:rsidR="00314D88" w:rsidRDefault="00314D88" w:rsidP="00CC5E81"/>
    <w:p w14:paraId="54D9B8FF" w14:textId="2DAD7E96" w:rsidR="00314D88" w:rsidRDefault="00CC5E81" w:rsidP="00CC5E81">
      <w:pPr>
        <w:pStyle w:val="Heading2"/>
      </w:pPr>
      <w:r w:rsidRPr="00CC5E81">
        <w:t>The mask is smoothed with a filter over frequency and time</w:t>
      </w:r>
    </w:p>
    <w:p w14:paraId="73DE0CEB" w14:textId="1A1E4D76" w:rsidR="00CC5E81" w:rsidRPr="00CC5E81" w:rsidRDefault="00CC5E81" w:rsidP="00CC5E81">
      <w:r w:rsidRPr="00CC5E81">
        <w:rPr>
          <w:noProof/>
        </w:rPr>
        <mc:AlternateContent>
          <mc:Choice Requires="wps">
            <w:drawing>
              <wp:inline distT="0" distB="0" distL="0" distR="0" wp14:anchorId="178E65D6" wp14:editId="76EF75C0">
                <wp:extent cx="5943600" cy="1117600"/>
                <wp:effectExtent l="0" t="0" r="19050" b="25400"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11760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C422983" w14:textId="77777777" w:rsidR="00CC5E81" w:rsidRP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</w:p>
                          <w:p w14:paraId="6ECD1E87" w14:textId="4AD3B20C" w:rsidR="00CC5E81" w:rsidRPr="00CC5E81" w:rsidRDefault="00CC5E81" w:rsidP="00CC5E81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C5E81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</w:t>
                            </w:r>
                            <w:r w:rsidRPr="00CC5E81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# </w:t>
                            </w:r>
                            <w:proofErr w:type="gramStart"/>
                            <w:r w:rsidRPr="00CC5E81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convolve</w:t>
                            </w:r>
                            <w:proofErr w:type="gramEnd"/>
                            <w:r w:rsidRPr="00CC5E81">
                              <w:rPr>
                                <w:rFonts w:ascii="Source Code Pro" w:eastAsia="Times New Roman" w:hAnsi="Source Code Pro" w:cs="Courier New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 the mask with a smoothing filter</w:t>
                            </w:r>
                          </w:p>
                          <w:p w14:paraId="4E191987" w14:textId="36625AD7" w:rsidR="00CC5E81" w:rsidRPr="00CC5E81" w:rsidRDefault="00CC5E81" w:rsidP="00CC5E81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Style w:val="p"/>
                              </w:rPr>
                            </w:pPr>
                            <w:r w:rsidRPr="00CC5E81">
                              <w:rPr>
                                <w:rStyle w:val="p"/>
                              </w:rPr>
                              <w:t xml:space="preserve">sig_mask </w:t>
                            </w:r>
                            <w:r w:rsidRPr="00CC5E81">
                              <w:rPr>
                                <w:rStyle w:val="p"/>
                                <w:color w:val="242121"/>
                              </w:rPr>
                              <w:t>=</w:t>
                            </w:r>
                            <w:r w:rsidRPr="00CC5E81">
                              <w:rPr>
                                <w:rStyle w:val="p"/>
                              </w:rPr>
                              <w:t xml:space="preserve"> </w:t>
                            </w:r>
                            <w:proofErr w:type="gramStart"/>
                            <w:r w:rsidRPr="00CC5E81">
                              <w:rPr>
                                <w:rStyle w:val="p"/>
                              </w:rPr>
                              <w:t>scipy</w:t>
                            </w:r>
                            <w:r w:rsidRPr="00CC5E81">
                              <w:rPr>
                                <w:rStyle w:val="p"/>
                                <w:color w:val="242121"/>
                              </w:rPr>
                              <w:t>.</w:t>
                            </w:r>
                            <w:r w:rsidRPr="00CC5E81">
                              <w:rPr>
                                <w:rStyle w:val="p"/>
                              </w:rPr>
                              <w:t>signal</w:t>
                            </w:r>
                            <w:proofErr w:type="gramEnd"/>
                            <w:r w:rsidRPr="00CC5E81">
                              <w:rPr>
                                <w:rStyle w:val="p"/>
                                <w:color w:val="242121"/>
                              </w:rPr>
                              <w:t>.</w:t>
                            </w:r>
                            <w:r w:rsidRPr="00CC5E81">
                              <w:rPr>
                                <w:rStyle w:val="p"/>
                              </w:rPr>
                              <w:t>fftconvolve(sig_mask, smoothing_filter, mode</w:t>
                            </w:r>
                            <w:r w:rsidRPr="00CC5E81">
                              <w:rPr>
                                <w:rStyle w:val="p"/>
                                <w:color w:val="242121"/>
                              </w:rPr>
                              <w:t>="same"</w:t>
                            </w:r>
                            <w:r w:rsidRPr="00CC5E81">
                              <w:rPr>
                                <w:rStyle w:val="p"/>
                              </w:rPr>
                              <w:t>)</w:t>
                            </w:r>
                          </w:p>
                          <w:p w14:paraId="7643B3D5" w14:textId="77777777" w:rsidR="00CC5E81" w:rsidRPr="00CC5E81" w:rsidRDefault="00CC5E81" w:rsidP="00CC5E81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Style w:val="p"/>
                              </w:rPr>
                            </w:pPr>
                          </w:p>
                          <w:p w14:paraId="33F52CE1" w14:textId="75EF2ED2" w:rsidR="00CC5E81" w:rsidRPr="00CC5E81" w:rsidRDefault="00CC5E81" w:rsidP="00CC5E81">
                            <w:pPr>
                              <w:shd w:val="clear" w:color="auto" w:fill="F7F7F7"/>
                              <w:tabs>
                                <w:tab w:val="left" w:pos="916"/>
                                <w:tab w:val="left" w:pos="1832"/>
                                <w:tab w:val="left" w:pos="2748"/>
                                <w:tab w:val="left" w:pos="3664"/>
                                <w:tab w:val="left" w:pos="4580"/>
                                <w:tab w:val="left" w:pos="5496"/>
                                <w:tab w:val="left" w:pos="6412"/>
                                <w:tab w:val="left" w:pos="7328"/>
                                <w:tab w:val="left" w:pos="8244"/>
                                <w:tab w:val="left" w:pos="9160"/>
                                <w:tab w:val="left" w:pos="10076"/>
                                <w:tab w:val="left" w:pos="10992"/>
                                <w:tab w:val="left" w:pos="11908"/>
                                <w:tab w:val="left" w:pos="12824"/>
                                <w:tab w:val="left" w:pos="13740"/>
                                <w:tab w:val="left" w:pos="14656"/>
                              </w:tabs>
                              <w:spacing w:after="0" w:line="269" w:lineRule="atLeast"/>
                              <w:rPr>
                                <w:rStyle w:val="p"/>
                              </w:rPr>
                            </w:pPr>
                            <w:r w:rsidRPr="00CC5E81">
                              <w:rPr>
                                <w:rStyle w:val="p"/>
                              </w:rPr>
                              <w:t xml:space="preserve">sig_mask </w:t>
                            </w:r>
                            <w:r w:rsidRPr="00CC5E81">
                              <w:rPr>
                                <w:rStyle w:val="p"/>
                                <w:color w:val="242121"/>
                              </w:rPr>
                              <w:t>=</w:t>
                            </w:r>
                            <w:r w:rsidRPr="00CC5E81">
                              <w:rPr>
                                <w:rStyle w:val="p"/>
                              </w:rPr>
                              <w:t xml:space="preserve"> sig_mask </w:t>
                            </w:r>
                            <w:r w:rsidRPr="00CC5E81">
                              <w:rPr>
                                <w:rStyle w:val="p"/>
                                <w:color w:val="242121"/>
                              </w:rPr>
                              <w:t>*</w:t>
                            </w:r>
                            <w:r w:rsidRPr="00CC5E81">
                              <w:rPr>
                                <w:rStyle w:val="p"/>
                              </w:rPr>
                              <w:t xml:space="preserve"> prop_decre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78E65D6" id="Text Box 17" o:spid="_x0000_s1037" type="#_x0000_t202" style="width:468pt;height:8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" fillcolor="window" strokeweight=".5pt">
                <v:textbox>
                  <w:txbxContent>
                    <w:p w14:paraId="6C422983" w14:textId="77777777" w:rsidR="00CC5E81" w:rsidRP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</w:p>
                    <w:p w14:paraId="6ECD1E87" w14:textId="4AD3B20C" w:rsidR="00CC5E81" w:rsidRPr="00CC5E81" w:rsidRDefault="00CC5E81" w:rsidP="00CC5E81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C5E81">
                        <w:rPr>
                          <w:rFonts w:ascii="Source Code Pro" w:eastAsia="Times New Roman" w:hAnsi="Source Code Pro" w:cs="Courier New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</w:t>
                      </w:r>
                      <w:r w:rsidRPr="00CC5E81"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# </w:t>
                      </w:r>
                      <w:proofErr w:type="gramStart"/>
                      <w:r w:rsidRPr="00CC5E81"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convolve</w:t>
                      </w:r>
                      <w:proofErr w:type="gramEnd"/>
                      <w:r w:rsidRPr="00CC5E81">
                        <w:rPr>
                          <w:rFonts w:ascii="Source Code Pro" w:eastAsia="Times New Roman" w:hAnsi="Source Code Pro" w:cs="Courier New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 the mask with a smoothing filter</w:t>
                      </w:r>
                    </w:p>
                    <w:p w14:paraId="4E191987" w14:textId="36625AD7" w:rsidR="00CC5E81" w:rsidRPr="00CC5E81" w:rsidRDefault="00CC5E81" w:rsidP="00CC5E81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Style w:val="p"/>
                        </w:rPr>
                      </w:pPr>
                      <w:r w:rsidRPr="00CC5E81">
                        <w:rPr>
                          <w:rStyle w:val="p"/>
                        </w:rPr>
                        <w:t xml:space="preserve">sig_mask </w:t>
                      </w:r>
                      <w:r w:rsidRPr="00CC5E81">
                        <w:rPr>
                          <w:rStyle w:val="p"/>
                          <w:color w:val="242121"/>
                        </w:rPr>
                        <w:t>=</w:t>
                      </w:r>
                      <w:r w:rsidRPr="00CC5E81">
                        <w:rPr>
                          <w:rStyle w:val="p"/>
                        </w:rPr>
                        <w:t xml:space="preserve"> </w:t>
                      </w:r>
                      <w:proofErr w:type="gramStart"/>
                      <w:r w:rsidRPr="00CC5E81">
                        <w:rPr>
                          <w:rStyle w:val="p"/>
                        </w:rPr>
                        <w:t>scipy</w:t>
                      </w:r>
                      <w:r w:rsidRPr="00CC5E81">
                        <w:rPr>
                          <w:rStyle w:val="p"/>
                          <w:color w:val="242121"/>
                        </w:rPr>
                        <w:t>.</w:t>
                      </w:r>
                      <w:r w:rsidRPr="00CC5E81">
                        <w:rPr>
                          <w:rStyle w:val="p"/>
                        </w:rPr>
                        <w:t>signal</w:t>
                      </w:r>
                      <w:proofErr w:type="gramEnd"/>
                      <w:r w:rsidRPr="00CC5E81">
                        <w:rPr>
                          <w:rStyle w:val="p"/>
                          <w:color w:val="242121"/>
                        </w:rPr>
                        <w:t>.</w:t>
                      </w:r>
                      <w:r w:rsidRPr="00CC5E81">
                        <w:rPr>
                          <w:rStyle w:val="p"/>
                        </w:rPr>
                        <w:t>fftconvolve(sig_mask, smoothing_filter, mode</w:t>
                      </w:r>
                      <w:r w:rsidRPr="00CC5E81">
                        <w:rPr>
                          <w:rStyle w:val="p"/>
                          <w:color w:val="242121"/>
                        </w:rPr>
                        <w:t>="same"</w:t>
                      </w:r>
                      <w:r w:rsidRPr="00CC5E81">
                        <w:rPr>
                          <w:rStyle w:val="p"/>
                        </w:rPr>
                        <w:t>)</w:t>
                      </w:r>
                    </w:p>
                    <w:p w14:paraId="7643B3D5" w14:textId="77777777" w:rsidR="00CC5E81" w:rsidRPr="00CC5E81" w:rsidRDefault="00CC5E81" w:rsidP="00CC5E81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Style w:val="p"/>
                        </w:rPr>
                      </w:pPr>
                    </w:p>
                    <w:p w14:paraId="33F52CE1" w14:textId="75EF2ED2" w:rsidR="00CC5E81" w:rsidRPr="00CC5E81" w:rsidRDefault="00CC5E81" w:rsidP="00CC5E81">
                      <w:pPr>
                        <w:shd w:val="clear" w:color="auto" w:fill="F7F7F7"/>
                        <w:tabs>
                          <w:tab w:val="left" w:pos="916"/>
                          <w:tab w:val="left" w:pos="1832"/>
                          <w:tab w:val="left" w:pos="2748"/>
                          <w:tab w:val="left" w:pos="3664"/>
                          <w:tab w:val="left" w:pos="4580"/>
                          <w:tab w:val="left" w:pos="5496"/>
                          <w:tab w:val="left" w:pos="6412"/>
                          <w:tab w:val="left" w:pos="7328"/>
                          <w:tab w:val="left" w:pos="8244"/>
                          <w:tab w:val="left" w:pos="9160"/>
                          <w:tab w:val="left" w:pos="10076"/>
                          <w:tab w:val="left" w:pos="10992"/>
                          <w:tab w:val="left" w:pos="11908"/>
                          <w:tab w:val="left" w:pos="12824"/>
                          <w:tab w:val="left" w:pos="13740"/>
                          <w:tab w:val="left" w:pos="14656"/>
                        </w:tabs>
                        <w:spacing w:after="0" w:line="269" w:lineRule="atLeast"/>
                        <w:rPr>
                          <w:rStyle w:val="p"/>
                        </w:rPr>
                      </w:pPr>
                      <w:r w:rsidRPr="00CC5E81">
                        <w:rPr>
                          <w:rStyle w:val="p"/>
                        </w:rPr>
                        <w:t xml:space="preserve">sig_mask </w:t>
                      </w:r>
                      <w:r w:rsidRPr="00CC5E81">
                        <w:rPr>
                          <w:rStyle w:val="p"/>
                          <w:color w:val="242121"/>
                        </w:rPr>
                        <w:t>=</w:t>
                      </w:r>
                      <w:r w:rsidRPr="00CC5E81">
                        <w:rPr>
                          <w:rStyle w:val="p"/>
                        </w:rPr>
                        <w:t xml:space="preserve"> sig_mask </w:t>
                      </w:r>
                      <w:r w:rsidRPr="00CC5E81">
                        <w:rPr>
                          <w:rStyle w:val="p"/>
                          <w:color w:val="242121"/>
                        </w:rPr>
                        <w:t>*</w:t>
                      </w:r>
                      <w:r w:rsidRPr="00CC5E81">
                        <w:rPr>
                          <w:rStyle w:val="p"/>
                        </w:rPr>
                        <w:t xml:space="preserve"> prop_decreas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70F208" w14:textId="77777777" w:rsidR="00314D88" w:rsidRDefault="00314D88" w:rsidP="00CC5E81"/>
    <w:p w14:paraId="556A3CD7" w14:textId="0FD30075" w:rsidR="00314D88" w:rsidRDefault="00CC5E81" w:rsidP="00CC5E81">
      <w:pPr>
        <w:pStyle w:val="Heading2"/>
      </w:pPr>
      <w:r w:rsidRPr="00CC5E81">
        <w:t xml:space="preserve">The mask is appled to the </w:t>
      </w:r>
      <w:r w:rsidR="000E25AB">
        <w:t>ST</w:t>
      </w:r>
      <w:r w:rsidRPr="00CC5E81">
        <w:t>FT of the signal, and is inverted</w:t>
      </w:r>
    </w:p>
    <w:p w14:paraId="6DE25D8C" w14:textId="7F14A29D" w:rsidR="00314D88" w:rsidRDefault="00CC5E81" w:rsidP="00CC5E81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5AF4E48" wp14:editId="1B13B966">
                <wp:simplePos x="0" y="0"/>
                <wp:positionH relativeFrom="column">
                  <wp:posOffset>-38100</wp:posOffset>
                </wp:positionH>
                <wp:positionV relativeFrom="paragraph">
                  <wp:posOffset>128588</wp:posOffset>
                </wp:positionV>
                <wp:extent cx="6057900" cy="1681162"/>
                <wp:effectExtent l="0" t="0" r="19050" b="1460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57900" cy="16811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BB16DE" w14:textId="77777777" w:rsidR="00CC5E81" w:rsidRP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# </w:t>
                            </w:r>
                            <w:proofErr w:type="gramStart"/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mask</w:t>
                            </w:r>
                            <w:proofErr w:type="gramEnd"/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 the signal</w:t>
                            </w:r>
                          </w:p>
                          <w:p w14:paraId="3E691DB0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_db_masked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</w:p>
                          <w:p w14:paraId="61A4B703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_db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*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mi"/>
                                <w:rFonts w:ascii="Source Code Pro" w:eastAsiaTheme="majorEastAsia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-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mask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070DD246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+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ones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hape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mask_gain_dB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)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*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mask_gain_dB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*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mask</w:t>
                            </w:r>
                          </w:p>
                          <w:p w14:paraId="38487549" w14:textId="77777777" w:rsidR="00CC5E81" w:rsidRP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proofErr w:type="gramStart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</w:t>
                            </w:r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#</w:t>
                            </w:r>
                            <w:proofErr w:type="gramEnd"/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 mask real</w:t>
                            </w:r>
                          </w:p>
                          <w:p w14:paraId="4EC851A7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imag_masked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imag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*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mi"/>
                                <w:rFonts w:ascii="Source Code Pro" w:eastAsiaTheme="majorEastAsia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-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mask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5F14F3A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_amp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_db_to_amp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_db_masked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*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n</w:t>
                            </w:r>
                            <w:proofErr w:type="gramEnd"/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)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+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</w:p>
                          <w:p w14:paraId="457962ED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r>
                              <w:rPr>
                                <w:rStyle w:val="mi"/>
                                <w:rFonts w:ascii="Source Code Pro" w:eastAsiaTheme="majorEastAsia" w:hAnsi="Source Code Pro"/>
                                <w:color w:val="666666"/>
                                <w:sz w:val="19"/>
                                <w:szCs w:val="19"/>
                              </w:rPr>
                              <w:t>1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j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*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imag_masked</w:t>
                            </w:r>
                          </w:p>
                          <w:p w14:paraId="29574369" w14:textId="1082D7B5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21FA5A46" w14:textId="77777777" w:rsidR="00CC5E81" w:rsidRDefault="00CC5E8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AF4E48" id="Text Box 18" o:spid="_x0000_s1038" type="#_x0000_t202" style="position:absolute;margin-left:-3pt;margin-top:10.15pt;width:477pt;height:132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" fillcolor="white [3201]" strokeweight=".5pt">
                <v:textbox>
                  <w:txbxContent>
                    <w:p w14:paraId="62BB16DE" w14:textId="77777777" w:rsidR="00CC5E81" w:rsidRP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# </w:t>
                      </w:r>
                      <w:proofErr w:type="gramStart"/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mask</w:t>
                      </w:r>
                      <w:proofErr w:type="gramEnd"/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 the signal</w:t>
                      </w:r>
                    </w:p>
                    <w:p w14:paraId="3E691DB0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_db_masked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</w:p>
                    <w:p w14:paraId="61A4B703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_db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*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mi"/>
                          <w:rFonts w:ascii="Source Code Pro" w:eastAsiaTheme="majorEastAsia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-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mask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070DD246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+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ones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hape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mask_gain_dB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)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*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mask_gain_dB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*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mask</w:t>
                      </w:r>
                    </w:p>
                    <w:p w14:paraId="38487549" w14:textId="77777777" w:rsidR="00CC5E81" w:rsidRP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proofErr w:type="gramStart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</w:t>
                      </w:r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#</w:t>
                      </w:r>
                      <w:proofErr w:type="gramEnd"/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 mask real</w:t>
                      </w:r>
                    </w:p>
                    <w:p w14:paraId="4EC851A7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imag_masked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imag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*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mi"/>
                          <w:rFonts w:ascii="Source Code Pro" w:eastAsiaTheme="majorEastAsia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-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mask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75F14F3A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_amp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_db_to_amp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_db_masked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*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n</w:t>
                      </w:r>
                      <w:proofErr w:type="gramEnd"/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)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+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</w:p>
                    <w:p w14:paraId="457962ED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r>
                        <w:rPr>
                          <w:rStyle w:val="mi"/>
                          <w:rFonts w:ascii="Source Code Pro" w:eastAsiaTheme="majorEastAsia" w:hAnsi="Source Code Pro"/>
                          <w:color w:val="666666"/>
                          <w:sz w:val="19"/>
                          <w:szCs w:val="19"/>
                        </w:rPr>
                        <w:t>1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j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*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imag_masked</w:t>
                      </w:r>
                    </w:p>
                    <w:p w14:paraId="29574369" w14:textId="1082D7B5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21FA5A46" w14:textId="77777777" w:rsidR="00CC5E81" w:rsidRDefault="00CC5E81"/>
                  </w:txbxContent>
                </v:textbox>
              </v:shape>
            </w:pict>
          </mc:Fallback>
        </mc:AlternateContent>
      </w:r>
    </w:p>
    <w:p w14:paraId="4ACB2306" w14:textId="77777777" w:rsidR="00314D88" w:rsidRDefault="00314D88" w:rsidP="00CC5E81"/>
    <w:p w14:paraId="4957A730" w14:textId="0A0A94BD" w:rsidR="00314D88" w:rsidRDefault="00314D88" w:rsidP="00CC5E81"/>
    <w:p w14:paraId="3B88DFAF" w14:textId="5A7D41BC" w:rsidR="00CC5E81" w:rsidRDefault="00CC5E81" w:rsidP="00CC5E81"/>
    <w:p w14:paraId="124FAED4" w14:textId="47B8472E" w:rsidR="00CC5E81" w:rsidRDefault="00CC5E81" w:rsidP="00CC5E81">
      <w:r>
        <w:rPr>
          <w:noProof/>
        </w:rPr>
        <w:lastRenderedPageBreak/>
        <mc:AlternateContent>
          <mc:Choice Requires="wps">
            <w:drawing>
              <wp:inline distT="0" distB="0" distL="0" distR="0" wp14:anchorId="038F971E" wp14:editId="1A5123FF">
                <wp:extent cx="6650182" cy="775855"/>
                <wp:effectExtent l="0" t="0" r="17780" b="24765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0182" cy="7758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8E7D532" w14:textId="50EAD061" w:rsidR="00CC5E81" w:rsidRP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</w:pPr>
                            <w:r w:rsidRPr="00CC5E81">
                              <w:rPr>
                                <w:rFonts w:ascii="Source Code Pro" w:hAnsi="Source Code Pro"/>
                                <w:b/>
                                <w:bCs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# </w:t>
                            </w:r>
                            <w:proofErr w:type="gramStart"/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>recover</w:t>
                            </w:r>
                            <w:proofErr w:type="gramEnd"/>
                            <w:r w:rsidRPr="00CC5E81">
                              <w:rPr>
                                <w:rStyle w:val="c1"/>
                                <w:rFonts w:ascii="Source Code Pro" w:hAnsi="Source Code Pro"/>
                                <w:b/>
                                <w:bCs/>
                                <w:i/>
                                <w:iCs/>
                                <w:color w:val="408080"/>
                                <w:sz w:val="19"/>
                                <w:szCs w:val="19"/>
                              </w:rPr>
                              <w:t xml:space="preserve"> the signal</w:t>
                            </w:r>
                          </w:p>
                          <w:p w14:paraId="610A8C41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recovered_signal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_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istft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sig_stft_amp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hop_length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win_length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6CB38F06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recovered_spec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=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_amp_to_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db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</w:p>
                          <w:p w14:paraId="3F82CB39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    </w:t>
                            </w:r>
                            <w:proofErr w:type="gramStart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p</w:t>
                            </w:r>
                            <w:r>
                              <w:rPr>
                                <w:rStyle w:val="o"/>
                                <w:rFonts w:ascii="Source Code Pro" w:hAnsi="Source Code Pro"/>
                                <w:b/>
                                <w:bCs/>
                                <w:color w:val="666666"/>
                                <w:sz w:val="19"/>
                                <w:szCs w:val="19"/>
                              </w:rPr>
                              <w:t>.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abs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_stft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(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recovered_signal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n_fft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hop_length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,</w:t>
                            </w: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</w:t>
                            </w:r>
                            <w:r>
                              <w:rPr>
                                <w:rStyle w:val="n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win_length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)</w:t>
                            </w:r>
                          </w:p>
                          <w:p w14:paraId="17BB0EDE" w14:textId="77777777" w:rsidR="00CC5E81" w:rsidRDefault="00CC5E81" w:rsidP="00CC5E81">
                            <w:pPr>
                              <w:pStyle w:val="HTMLPreformatted"/>
                              <w:shd w:val="clear" w:color="auto" w:fill="F7F7F7"/>
                              <w:spacing w:line="269" w:lineRule="atLeast"/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</w:pPr>
                            <w:r>
                              <w:rPr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 xml:space="preserve">    </w:t>
                            </w:r>
                            <w:r>
                              <w:rPr>
                                <w:rStyle w:val="p"/>
                                <w:rFonts w:ascii="Source Code Pro" w:hAnsi="Source Code Pro"/>
                                <w:color w:val="242121"/>
                                <w:sz w:val="19"/>
                                <w:szCs w:val="19"/>
                              </w:rPr>
                              <w:t>)</w:t>
                            </w:r>
                          </w:p>
                          <w:p w14:paraId="7E362739" w14:textId="77777777" w:rsidR="00CC5E81" w:rsidRDefault="00CC5E81" w:rsidP="00CC5E81"/>
                          <w:p w14:paraId="731083CA" w14:textId="77777777" w:rsidR="00CC5E81" w:rsidRDefault="00CC5E8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38F971E" id="Text Box 20" o:spid="_x0000_s1039" type="#_x0000_t202" style="width:523.65pt;height:61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" fillcolor="white [3201]" strokeweight=".5pt">
                <v:textbox>
                  <w:txbxContent>
                    <w:p w14:paraId="58E7D532" w14:textId="50EAD061" w:rsidR="00CC5E81" w:rsidRP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</w:pPr>
                      <w:r w:rsidRPr="00CC5E81">
                        <w:rPr>
                          <w:rFonts w:ascii="Source Code Pro" w:hAnsi="Source Code Pro"/>
                          <w:b/>
                          <w:bCs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# </w:t>
                      </w:r>
                      <w:proofErr w:type="gramStart"/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>recover</w:t>
                      </w:r>
                      <w:proofErr w:type="gramEnd"/>
                      <w:r w:rsidRPr="00CC5E81">
                        <w:rPr>
                          <w:rStyle w:val="c1"/>
                          <w:rFonts w:ascii="Source Code Pro" w:hAnsi="Source Code Pro"/>
                          <w:b/>
                          <w:bCs/>
                          <w:i/>
                          <w:iCs/>
                          <w:color w:val="408080"/>
                          <w:sz w:val="19"/>
                          <w:szCs w:val="19"/>
                        </w:rPr>
                        <w:t xml:space="preserve"> the signal</w:t>
                      </w:r>
                    </w:p>
                    <w:p w14:paraId="610A8C41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recovered_signal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_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istft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sig_stft_amp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hop_length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win_length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6CB38F06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recovered_spec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=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_amp_to_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db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proofErr w:type="gramEnd"/>
                    </w:p>
                    <w:p w14:paraId="3F82CB39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    </w:t>
                      </w:r>
                      <w:proofErr w:type="gramStart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p</w:t>
                      </w:r>
                      <w:r>
                        <w:rPr>
                          <w:rStyle w:val="o"/>
                          <w:rFonts w:ascii="Source Code Pro" w:hAnsi="Source Code Pro"/>
                          <w:b/>
                          <w:bCs/>
                          <w:color w:val="666666"/>
                          <w:sz w:val="19"/>
                          <w:szCs w:val="19"/>
                        </w:rPr>
                        <w:t>.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abs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proofErr w:type="gramEnd"/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_stft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(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recovered_signal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n_fft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hop_length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,</w:t>
                      </w: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</w:t>
                      </w:r>
                      <w:r>
                        <w:rPr>
                          <w:rStyle w:val="n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win_length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)</w:t>
                      </w:r>
                    </w:p>
                    <w:p w14:paraId="17BB0EDE" w14:textId="77777777" w:rsidR="00CC5E81" w:rsidRDefault="00CC5E81" w:rsidP="00CC5E81">
                      <w:pPr>
                        <w:pStyle w:val="HTMLPreformatted"/>
                        <w:shd w:val="clear" w:color="auto" w:fill="F7F7F7"/>
                        <w:spacing w:line="269" w:lineRule="atLeast"/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</w:pPr>
                      <w:r>
                        <w:rPr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 xml:space="preserve">    </w:t>
                      </w:r>
                      <w:r>
                        <w:rPr>
                          <w:rStyle w:val="p"/>
                          <w:rFonts w:ascii="Source Code Pro" w:hAnsi="Source Code Pro"/>
                          <w:color w:val="242121"/>
                          <w:sz w:val="19"/>
                          <w:szCs w:val="19"/>
                        </w:rPr>
                        <w:t>)</w:t>
                      </w:r>
                    </w:p>
                    <w:p w14:paraId="7E362739" w14:textId="77777777" w:rsidR="00CC5E81" w:rsidRDefault="00CC5E81" w:rsidP="00CC5E81"/>
                    <w:p w14:paraId="731083CA" w14:textId="77777777" w:rsidR="00CC5E81" w:rsidRDefault="00CC5E81"/>
                  </w:txbxContent>
                </v:textbox>
                <w10:anchorlock/>
              </v:shape>
            </w:pict>
          </mc:Fallback>
        </mc:AlternateContent>
      </w:r>
    </w:p>
    <w:p w14:paraId="2FEBD995" w14:textId="77777777" w:rsidR="00CC5E81" w:rsidRDefault="00CC5E81" w:rsidP="00CC5E81">
      <w:bookmarkStart w:id="15" w:name="_Toc87648627"/>
    </w:p>
    <w:p w14:paraId="54F8A20D" w14:textId="69511B53" w:rsidR="00CC5E81" w:rsidRDefault="000E25AB" w:rsidP="000E25AB">
      <w:pPr>
        <w:pStyle w:val="Heading2"/>
      </w:pPr>
      <w:r>
        <w:t>Denoised signal</w:t>
      </w:r>
    </w:p>
    <w:p w14:paraId="679227D3" w14:textId="5C1E80BD" w:rsidR="000E25AB" w:rsidRDefault="000E25AB" w:rsidP="000E25AB">
      <w:pPr>
        <w:rPr>
          <w:sz w:val="28"/>
          <w:szCs w:val="28"/>
        </w:rPr>
      </w:pPr>
      <w:r>
        <w:rPr>
          <w:sz w:val="28"/>
          <w:szCs w:val="28"/>
        </w:rPr>
        <w:t xml:space="preserve">Applying all the steps of the algorithm gives a way to reproduce original wave file the graph of which is shown on </w:t>
      </w:r>
      <w:r>
        <w:rPr>
          <w:i/>
          <w:iCs/>
          <w:sz w:val="28"/>
          <w:szCs w:val="28"/>
        </w:rPr>
        <w:t xml:space="preserve">Figure </w:t>
      </w:r>
      <w:proofErr w:type="gramStart"/>
      <w:r>
        <w:rPr>
          <w:i/>
          <w:iCs/>
          <w:sz w:val="28"/>
          <w:szCs w:val="28"/>
        </w:rPr>
        <w:t xml:space="preserve">1.5 </w:t>
      </w:r>
      <w:r>
        <w:rPr>
          <w:sz w:val="28"/>
          <w:szCs w:val="28"/>
        </w:rPr>
        <w:t>.</w:t>
      </w:r>
      <w:proofErr w:type="gramEnd"/>
    </w:p>
    <w:p w14:paraId="131640E5" w14:textId="102404A9" w:rsidR="000E25AB" w:rsidRPr="000E25AB" w:rsidRDefault="000E25AB" w:rsidP="000E25AB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0D377CC" wp14:editId="38590BBF">
            <wp:extent cx="5943600" cy="1188720"/>
            <wp:effectExtent l="19050" t="19050" r="19050" b="1143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3" cstate="print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8720"/>
                    </a:xfrm>
                    <a:prstGeom prst="rect">
                      <a:avLst/>
                    </a:prstGeom>
                    <a:ln>
                      <a:solidFill>
                        <a:schemeClr val="accent6"/>
                      </a:solidFill>
                    </a:ln>
                  </pic:spPr>
                </pic:pic>
              </a:graphicData>
            </a:graphic>
          </wp:inline>
        </w:drawing>
      </w:r>
    </w:p>
    <w:p w14:paraId="3051CC37" w14:textId="0606FBDB" w:rsidR="000D4BC3" w:rsidRDefault="007C7EA8" w:rsidP="00614CC7">
      <w:pPr>
        <w:pStyle w:val="Heading1"/>
        <w:rPr>
          <w:i/>
          <w:iCs/>
        </w:rPr>
      </w:pPr>
      <w:r w:rsidRPr="007C7EA8">
        <w:t>References</w:t>
      </w:r>
      <w:r>
        <w:rPr>
          <w:i/>
          <w:iCs/>
        </w:rPr>
        <w:t>:</w:t>
      </w:r>
      <w:bookmarkEnd w:id="15"/>
    </w:p>
    <w:p w14:paraId="183BF42E" w14:textId="321813C9" w:rsidR="007C7EA8" w:rsidRDefault="007C7EA8" w:rsidP="007C7EA8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hyperlink r:id="rId14" w:history="1">
        <w:r w:rsidRPr="00FE1285">
          <w:rPr>
            <w:rStyle w:val="Hyperlink"/>
            <w:b/>
            <w:bCs/>
            <w:sz w:val="28"/>
            <w:szCs w:val="28"/>
          </w:rPr>
          <w:t>https://en.wikipedia.org/wiki/Fourier_analysis</w:t>
        </w:r>
      </w:hyperlink>
    </w:p>
    <w:p w14:paraId="2090FB27" w14:textId="463CB73A" w:rsidR="007C7EA8" w:rsidRDefault="007C7EA8" w:rsidP="007C7EA8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hyperlink r:id="rId15" w:history="1">
        <w:r w:rsidRPr="00FE1285">
          <w:rPr>
            <w:rStyle w:val="Hyperlink"/>
            <w:b/>
            <w:bCs/>
            <w:sz w:val="28"/>
            <w:szCs w:val="28"/>
          </w:rPr>
          <w:t>https://en.wikipedia.org/wiki/Noise_gate</w:t>
        </w:r>
      </w:hyperlink>
    </w:p>
    <w:p w14:paraId="70437202" w14:textId="36C47C8C" w:rsidR="007C7EA8" w:rsidRDefault="007C7EA8" w:rsidP="007C7EA8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hyperlink r:id="rId16" w:history="1">
        <w:r w:rsidRPr="00FE1285">
          <w:rPr>
            <w:rStyle w:val="Hyperlink"/>
            <w:b/>
            <w:bCs/>
            <w:sz w:val="28"/>
            <w:szCs w:val="28"/>
          </w:rPr>
          <w:t>https://nl.wikipedia.org/wiki/Short-time_Fourier_transform</w:t>
        </w:r>
      </w:hyperlink>
    </w:p>
    <w:p w14:paraId="1E74F68A" w14:textId="423A8E6D" w:rsidR="007C7EA8" w:rsidRDefault="000E25AB" w:rsidP="007C7EA8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hyperlink r:id="rId17" w:history="1">
        <w:r w:rsidRPr="0044291F">
          <w:rPr>
            <w:rStyle w:val="Hyperlink"/>
            <w:b/>
            <w:bCs/>
            <w:sz w:val="28"/>
            <w:szCs w:val="28"/>
          </w:rPr>
          <w:t>https://www.youtube.com/watch?v=spUNpyF58BY</w:t>
        </w:r>
      </w:hyperlink>
    </w:p>
    <w:p w14:paraId="47CBED1B" w14:textId="465EDF8A" w:rsidR="00DA7059" w:rsidRPr="00DA7059" w:rsidRDefault="00DA7059" w:rsidP="00DA7059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hyperlink r:id="rId18" w:history="1">
        <w:r w:rsidRPr="0044291F">
          <w:rPr>
            <w:rStyle w:val="Hyperlink"/>
            <w:b/>
            <w:bCs/>
            <w:sz w:val="28"/>
            <w:szCs w:val="28"/>
          </w:rPr>
          <w:t>https://www.youtube.com/watch?v=3gjJDuCAEQQ</w:t>
        </w:r>
      </w:hyperlink>
    </w:p>
    <w:sectPr w:rsidR="00DA7059" w:rsidRPr="00DA70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2969E" w14:textId="77777777" w:rsidR="00CA4596" w:rsidRDefault="00CA4596" w:rsidP="00314D88">
      <w:pPr>
        <w:spacing w:after="0" w:line="240" w:lineRule="auto"/>
      </w:pPr>
      <w:r>
        <w:separator/>
      </w:r>
    </w:p>
  </w:endnote>
  <w:endnote w:type="continuationSeparator" w:id="0">
    <w:p w14:paraId="2E0B222E" w14:textId="77777777" w:rsidR="00CA4596" w:rsidRDefault="00CA4596" w:rsidP="00314D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2F7" w:usb1="020038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AA589" w14:textId="77777777" w:rsidR="00CA4596" w:rsidRDefault="00CA4596" w:rsidP="00314D88">
      <w:pPr>
        <w:spacing w:after="0" w:line="240" w:lineRule="auto"/>
      </w:pPr>
      <w:r>
        <w:separator/>
      </w:r>
    </w:p>
  </w:footnote>
  <w:footnote w:type="continuationSeparator" w:id="0">
    <w:p w14:paraId="55AA3DA3" w14:textId="77777777" w:rsidR="00CA4596" w:rsidRDefault="00CA4596" w:rsidP="00314D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8482B8E"/>
    <w:multiLevelType w:val="hybridMultilevel"/>
    <w:tmpl w:val="322641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866677"/>
    <w:multiLevelType w:val="hybridMultilevel"/>
    <w:tmpl w:val="AB323F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4BC3"/>
    <w:rsid w:val="000D4BC3"/>
    <w:rsid w:val="000E25AB"/>
    <w:rsid w:val="001727F5"/>
    <w:rsid w:val="00314D88"/>
    <w:rsid w:val="003920AE"/>
    <w:rsid w:val="00460BBF"/>
    <w:rsid w:val="004C7AD4"/>
    <w:rsid w:val="005710D7"/>
    <w:rsid w:val="00614CC7"/>
    <w:rsid w:val="00614FC2"/>
    <w:rsid w:val="006822F5"/>
    <w:rsid w:val="0078316F"/>
    <w:rsid w:val="007C7EA8"/>
    <w:rsid w:val="00814446"/>
    <w:rsid w:val="00A8662B"/>
    <w:rsid w:val="00A879E9"/>
    <w:rsid w:val="00B01031"/>
    <w:rsid w:val="00B31D99"/>
    <w:rsid w:val="00C65A8F"/>
    <w:rsid w:val="00CA4596"/>
    <w:rsid w:val="00CC5E81"/>
    <w:rsid w:val="00D055AB"/>
    <w:rsid w:val="00DA7059"/>
    <w:rsid w:val="00E028AF"/>
    <w:rsid w:val="00E63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31CA47"/>
  <w15:chartTrackingRefBased/>
  <w15:docId w15:val="{D51499DF-E136-4167-84B6-7C8F28D50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4CC7"/>
  </w:style>
  <w:style w:type="paragraph" w:styleId="Heading1">
    <w:name w:val="heading 1"/>
    <w:basedOn w:val="Normal"/>
    <w:next w:val="Normal"/>
    <w:link w:val="Heading1Char"/>
    <w:uiPriority w:val="9"/>
    <w:qFormat/>
    <w:rsid w:val="00614CC7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4CC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14CC7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14CC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14CC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14CC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14CC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14CC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14CC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14CC7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4CC7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0D4BC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D4BC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C7EA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14CC7"/>
    <w:rPr>
      <w:b/>
      <w:bCs/>
    </w:rPr>
  </w:style>
  <w:style w:type="character" w:styleId="Emphasis">
    <w:name w:val="Emphasis"/>
    <w:basedOn w:val="DefaultParagraphFont"/>
    <w:uiPriority w:val="20"/>
    <w:qFormat/>
    <w:rsid w:val="00614CC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614CC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14CC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7C7EA8"/>
    <w:pPr>
      <w:spacing w:after="100"/>
      <w:ind w:left="220"/>
    </w:pPr>
    <w:rPr>
      <w:rFonts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7C7EA8"/>
    <w:pPr>
      <w:spacing w:after="100"/>
    </w:pPr>
    <w:rPr>
      <w:rFonts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7C7EA8"/>
    <w:pPr>
      <w:spacing w:after="100"/>
      <w:ind w:left="440"/>
    </w:pPr>
    <w:rPr>
      <w:rFonts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614CC7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4CC7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4CC7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4CC7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4CC7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4CC7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4CC7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4CC7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14CC7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4CC7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14CC7"/>
    <w:rPr>
      <w:rFonts w:asciiTheme="majorHAnsi" w:eastAsiaTheme="majorEastAsia" w:hAnsiTheme="majorHAnsi" w:cstheme="majorBidi"/>
      <w:sz w:val="24"/>
      <w:szCs w:val="24"/>
    </w:rPr>
  </w:style>
  <w:style w:type="paragraph" w:styleId="NoSpacing">
    <w:name w:val="No Spacing"/>
    <w:uiPriority w:val="1"/>
    <w:qFormat/>
    <w:rsid w:val="00614CC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14CC7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14CC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14CC7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14CC7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14CC7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14CC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14CC7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14CC7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14CC7"/>
    <w:rPr>
      <w:b/>
      <w:bCs/>
      <w:smallCaps/>
    </w:rPr>
  </w:style>
  <w:style w:type="character" w:customStyle="1" w:styleId="VerbatimChar">
    <w:name w:val="Verbatim Char"/>
    <w:basedOn w:val="DefaultParagraphFont"/>
    <w:link w:val="SourceCode"/>
    <w:locked/>
    <w:rsid w:val="00A879E9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A879E9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A879E9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A879E9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A879E9"/>
    <w:rPr>
      <w:rFonts w:ascii="Consolas" w:hAnsi="Consolas"/>
      <w:i/>
      <w:iCs w:val="0"/>
      <w:color w:val="60A0B0"/>
      <w:sz w:val="22"/>
    </w:rPr>
  </w:style>
  <w:style w:type="character" w:customStyle="1" w:styleId="OperatorTok">
    <w:name w:val="OperatorTok"/>
    <w:basedOn w:val="VerbatimChar"/>
    <w:rsid w:val="00A879E9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A879E9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A879E9"/>
    <w:rPr>
      <w:rFonts w:ascii="Consolas" w:hAnsi="Consolas"/>
      <w:sz w:val="22"/>
    </w:rPr>
  </w:style>
  <w:style w:type="character" w:customStyle="1" w:styleId="KeywordTok">
    <w:name w:val="KeywordTok"/>
    <w:basedOn w:val="DefaultParagraphFont"/>
    <w:rsid w:val="00814446"/>
    <w:rPr>
      <w:rFonts w:ascii="Consolas" w:hAnsi="Consolas" w:hint="default"/>
      <w:b/>
      <w:bCs w:val="0"/>
      <w:color w:val="007020"/>
      <w:sz w:val="22"/>
    </w:rPr>
  </w:style>
  <w:style w:type="character" w:customStyle="1" w:styleId="OtherTok">
    <w:name w:val="OtherTok"/>
    <w:basedOn w:val="DefaultParagraphFont"/>
    <w:rsid w:val="00814446"/>
    <w:rPr>
      <w:rFonts w:ascii="Consolas" w:hAnsi="Consolas" w:hint="default"/>
      <w:color w:val="007020"/>
      <w:sz w:val="22"/>
    </w:rPr>
  </w:style>
  <w:style w:type="character" w:customStyle="1" w:styleId="ControlFlowTok">
    <w:name w:val="ControlFlowTok"/>
    <w:basedOn w:val="DefaultParagraphFont"/>
    <w:rsid w:val="00814446"/>
    <w:rPr>
      <w:rFonts w:ascii="Consolas" w:hAnsi="Consolas" w:hint="default"/>
      <w:b/>
      <w:bCs w:val="0"/>
      <w:color w:val="007020"/>
      <w:sz w:val="22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5A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5A8F"/>
    <w:rPr>
      <w:rFonts w:ascii="Courier New" w:eastAsia="Times New Roman" w:hAnsi="Courier New" w:cs="Courier New"/>
    </w:rPr>
  </w:style>
  <w:style w:type="character" w:customStyle="1" w:styleId="c1">
    <w:name w:val="c1"/>
    <w:basedOn w:val="DefaultParagraphFont"/>
    <w:rsid w:val="00C65A8F"/>
  </w:style>
  <w:style w:type="character" w:customStyle="1" w:styleId="n">
    <w:name w:val="n"/>
    <w:basedOn w:val="DefaultParagraphFont"/>
    <w:rsid w:val="00C65A8F"/>
  </w:style>
  <w:style w:type="character" w:customStyle="1" w:styleId="o">
    <w:name w:val="o"/>
    <w:basedOn w:val="DefaultParagraphFont"/>
    <w:rsid w:val="00C65A8F"/>
  </w:style>
  <w:style w:type="character" w:customStyle="1" w:styleId="p">
    <w:name w:val="p"/>
    <w:basedOn w:val="DefaultParagraphFont"/>
    <w:rsid w:val="00C65A8F"/>
  </w:style>
  <w:style w:type="character" w:customStyle="1" w:styleId="nb">
    <w:name w:val="nb"/>
    <w:basedOn w:val="DefaultParagraphFont"/>
    <w:rsid w:val="00C65A8F"/>
  </w:style>
  <w:style w:type="character" w:customStyle="1" w:styleId="mi">
    <w:name w:val="mi"/>
    <w:basedOn w:val="DefaultParagraphFont"/>
    <w:rsid w:val="00C65A8F"/>
  </w:style>
  <w:style w:type="character" w:customStyle="1" w:styleId="k">
    <w:name w:val="k"/>
    <w:basedOn w:val="DefaultParagraphFont"/>
    <w:rsid w:val="00C65A8F"/>
  </w:style>
  <w:style w:type="character" w:customStyle="1" w:styleId="s2">
    <w:name w:val="s2"/>
    <w:basedOn w:val="DefaultParagraphFont"/>
    <w:rsid w:val="00C65A8F"/>
  </w:style>
  <w:style w:type="character" w:customStyle="1" w:styleId="kc">
    <w:name w:val="kc"/>
    <w:basedOn w:val="DefaultParagraphFont"/>
    <w:rsid w:val="0078316F"/>
  </w:style>
  <w:style w:type="paragraph" w:styleId="Header">
    <w:name w:val="header"/>
    <w:basedOn w:val="Normal"/>
    <w:link w:val="HeaderChar"/>
    <w:uiPriority w:val="99"/>
    <w:unhideWhenUsed/>
    <w:rsid w:val="00314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4D88"/>
  </w:style>
  <w:style w:type="paragraph" w:styleId="Footer">
    <w:name w:val="footer"/>
    <w:basedOn w:val="Normal"/>
    <w:link w:val="FooterChar"/>
    <w:uiPriority w:val="99"/>
    <w:unhideWhenUsed/>
    <w:rsid w:val="00314D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4D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35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3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92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28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1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10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8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8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9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1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vid.khalilov@ufaz.az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www.youtube.com/watch?v=3gjJDuCAEQ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youtube.com/watch?v=spUNpyF58BY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l.wikipedia.org/wiki/Short-time_Fourier_transfor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Noise_gate" TargetMode="Externa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en.wikipedia.org/wiki/Fourier_analysis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E4D30A-9A97-4BD2-9A23-D5BF6EABF6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</TotalTime>
  <Pages>10</Pages>
  <Words>958</Words>
  <Characters>546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jat Hamidov</dc:creator>
  <cp:keywords/>
  <dc:description/>
  <cp:lastModifiedBy>Nijat Hamidov</cp:lastModifiedBy>
  <cp:revision>4</cp:revision>
  <cp:lastPrinted>2021-11-12T18:55:00Z</cp:lastPrinted>
  <dcterms:created xsi:type="dcterms:W3CDTF">2021-11-11T15:31:00Z</dcterms:created>
  <dcterms:modified xsi:type="dcterms:W3CDTF">2021-11-12T18:55:00Z</dcterms:modified>
</cp:coreProperties>
</file>